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A4957" w14:textId="69D683FF" w:rsidR="00E22EF2" w:rsidRPr="0056081E" w:rsidRDefault="00E22EF2" w:rsidP="00E22EF2">
      <w:pPr>
        <w:spacing w:before="120" w:after="120"/>
        <w:jc w:val="right"/>
        <w:rPr>
          <w:rFonts w:eastAsia="SimSun" w:cs="Arial"/>
          <w:sz w:val="22"/>
          <w:lang w:eastAsia="ar-SA"/>
        </w:rPr>
      </w:pPr>
      <w:r w:rsidRPr="0056081E">
        <w:rPr>
          <w:rFonts w:eastAsia="Arial" w:cs="Arial"/>
          <w:sz w:val="22"/>
        </w:rPr>
        <w:t xml:space="preserve">Załącznik </w:t>
      </w:r>
      <w:r>
        <w:rPr>
          <w:rFonts w:eastAsia="Arial" w:cs="Arial"/>
        </w:rPr>
        <w:t xml:space="preserve">nr </w:t>
      </w:r>
      <w:r>
        <w:rPr>
          <w:rFonts w:eastAsia="Arial" w:cs="Arial"/>
          <w:sz w:val="22"/>
        </w:rPr>
        <w:t>2</w:t>
      </w:r>
      <w:r w:rsidRPr="0056081E">
        <w:rPr>
          <w:rFonts w:eastAsia="Arial" w:cs="Arial"/>
        </w:rPr>
        <w:br/>
      </w:r>
      <w:r w:rsidRPr="0056081E">
        <w:rPr>
          <w:rFonts w:eastAsia="Arial" w:cs="Arial"/>
          <w:sz w:val="22"/>
        </w:rPr>
        <w:t xml:space="preserve">do uchwały nr 3 Rady Dydaktycznej dla kierunków studiów </w:t>
      </w:r>
      <w:r w:rsidRPr="0056081E">
        <w:rPr>
          <w:rFonts w:cs="Arial"/>
          <w:sz w:val="22"/>
        </w:rPr>
        <w:t xml:space="preserve">Komunikacja międzykulturowa – Azja i Afryka, </w:t>
      </w:r>
      <w:proofErr w:type="spellStart"/>
      <w:r w:rsidRPr="0056081E">
        <w:rPr>
          <w:rFonts w:cs="Arial"/>
          <w:sz w:val="22"/>
        </w:rPr>
        <w:t>Oriental</w:t>
      </w:r>
      <w:proofErr w:type="spellEnd"/>
      <w:r w:rsidRPr="0056081E">
        <w:rPr>
          <w:rFonts w:cs="Arial"/>
          <w:sz w:val="22"/>
        </w:rPr>
        <w:t xml:space="preserve"> </w:t>
      </w:r>
      <w:proofErr w:type="spellStart"/>
      <w:r w:rsidRPr="0056081E">
        <w:rPr>
          <w:rFonts w:cs="Arial"/>
          <w:sz w:val="22"/>
        </w:rPr>
        <w:t>Studies</w:t>
      </w:r>
      <w:proofErr w:type="spellEnd"/>
      <w:r w:rsidRPr="0056081E">
        <w:rPr>
          <w:rFonts w:cs="Arial"/>
          <w:sz w:val="22"/>
        </w:rPr>
        <w:t xml:space="preserve"> – Inner Asia: </w:t>
      </w:r>
      <w:proofErr w:type="spellStart"/>
      <w:r w:rsidRPr="0056081E">
        <w:rPr>
          <w:rFonts w:cs="Arial"/>
          <w:sz w:val="22"/>
        </w:rPr>
        <w:t>Mongolian</w:t>
      </w:r>
      <w:proofErr w:type="spellEnd"/>
      <w:r w:rsidRPr="0056081E">
        <w:rPr>
          <w:rFonts w:cs="Arial"/>
          <w:sz w:val="22"/>
        </w:rPr>
        <w:t xml:space="preserve"> And </w:t>
      </w:r>
      <w:proofErr w:type="spellStart"/>
      <w:r w:rsidRPr="0056081E">
        <w:rPr>
          <w:rFonts w:cs="Arial"/>
          <w:sz w:val="22"/>
        </w:rPr>
        <w:t>Tibetan</w:t>
      </w:r>
      <w:proofErr w:type="spellEnd"/>
      <w:r w:rsidRPr="0056081E">
        <w:rPr>
          <w:rFonts w:cs="Arial"/>
          <w:sz w:val="22"/>
        </w:rPr>
        <w:t xml:space="preserve"> </w:t>
      </w:r>
      <w:proofErr w:type="spellStart"/>
      <w:r w:rsidRPr="0056081E">
        <w:rPr>
          <w:rFonts w:cs="Arial"/>
          <w:sz w:val="22"/>
        </w:rPr>
        <w:t>Studies</w:t>
      </w:r>
      <w:proofErr w:type="spellEnd"/>
      <w:r w:rsidRPr="0056081E">
        <w:rPr>
          <w:rFonts w:cs="Arial"/>
          <w:sz w:val="22"/>
        </w:rPr>
        <w:t xml:space="preserve">, orientalistyka, orientalistyka – afrykanistyka, orientalistyka – arabistyka, orientalistyka – egiptologia, orientalistyka – hebraistyka, orientalistyka – indologia, orientalistyka – iranistyka, orientalistyka – japonistyka, orientalistyka – </w:t>
      </w:r>
      <w:proofErr w:type="spellStart"/>
      <w:r w:rsidRPr="0056081E">
        <w:rPr>
          <w:rFonts w:cs="Arial"/>
          <w:sz w:val="22"/>
        </w:rPr>
        <w:t>koreanistyka</w:t>
      </w:r>
      <w:proofErr w:type="spellEnd"/>
      <w:r w:rsidRPr="0056081E">
        <w:rPr>
          <w:rFonts w:cs="Arial"/>
          <w:sz w:val="22"/>
        </w:rPr>
        <w:t xml:space="preserve">, orientalistyka – kultura </w:t>
      </w:r>
      <w:r w:rsidR="00554147">
        <w:rPr>
          <w:rFonts w:cs="Arial"/>
          <w:sz w:val="22"/>
        </w:rPr>
        <w:t>W</w:t>
      </w:r>
      <w:r w:rsidRPr="0056081E">
        <w:rPr>
          <w:rFonts w:cs="Arial"/>
          <w:sz w:val="22"/>
        </w:rPr>
        <w:t xml:space="preserve">schodu </w:t>
      </w:r>
      <w:r w:rsidR="00554147">
        <w:rPr>
          <w:rFonts w:cs="Arial"/>
          <w:sz w:val="22"/>
        </w:rPr>
        <w:t>S</w:t>
      </w:r>
      <w:bookmarkStart w:id="0" w:name="_GoBack"/>
      <w:bookmarkEnd w:id="0"/>
      <w:r w:rsidRPr="0056081E">
        <w:rPr>
          <w:rFonts w:cs="Arial"/>
          <w:sz w:val="22"/>
        </w:rPr>
        <w:t xml:space="preserve">tarożytnego, orientalistyka – mongolistyka i </w:t>
      </w:r>
      <w:proofErr w:type="spellStart"/>
      <w:r w:rsidRPr="0056081E">
        <w:rPr>
          <w:rFonts w:cs="Arial"/>
          <w:sz w:val="22"/>
        </w:rPr>
        <w:t>tybetologia</w:t>
      </w:r>
      <w:proofErr w:type="spellEnd"/>
      <w:r w:rsidRPr="0056081E">
        <w:rPr>
          <w:rFonts w:cs="Arial"/>
          <w:sz w:val="22"/>
        </w:rPr>
        <w:t xml:space="preserve">, orientalistyka – sinologia, orientalistyka – turkologia, </w:t>
      </w:r>
      <w:proofErr w:type="spellStart"/>
      <w:r w:rsidRPr="0056081E">
        <w:rPr>
          <w:rFonts w:cs="Arial"/>
          <w:bCs/>
          <w:sz w:val="22"/>
        </w:rPr>
        <w:t>Religions</w:t>
      </w:r>
      <w:proofErr w:type="spellEnd"/>
      <w:r w:rsidRPr="0056081E">
        <w:rPr>
          <w:rFonts w:cs="Arial"/>
          <w:bCs/>
          <w:sz w:val="22"/>
        </w:rPr>
        <w:t xml:space="preserve"> Of Asia And </w:t>
      </w:r>
      <w:proofErr w:type="spellStart"/>
      <w:r w:rsidRPr="0056081E">
        <w:rPr>
          <w:rFonts w:cs="Arial"/>
          <w:bCs/>
          <w:sz w:val="22"/>
        </w:rPr>
        <w:t>Africa</w:t>
      </w:r>
      <w:proofErr w:type="spellEnd"/>
      <w:r w:rsidRPr="0056081E">
        <w:rPr>
          <w:rFonts w:cs="Arial"/>
          <w:bCs/>
          <w:sz w:val="22"/>
        </w:rPr>
        <w:t xml:space="preserve">: </w:t>
      </w:r>
      <w:proofErr w:type="spellStart"/>
      <w:r w:rsidRPr="0056081E">
        <w:rPr>
          <w:rFonts w:cs="Arial"/>
          <w:bCs/>
          <w:sz w:val="22"/>
        </w:rPr>
        <w:t>Buddhism</w:t>
      </w:r>
      <w:proofErr w:type="spellEnd"/>
      <w:r w:rsidRPr="0056081E">
        <w:rPr>
          <w:rFonts w:cs="Arial"/>
          <w:bCs/>
          <w:sz w:val="22"/>
        </w:rPr>
        <w:t xml:space="preserve">, Islam And </w:t>
      </w:r>
      <w:proofErr w:type="spellStart"/>
      <w:r w:rsidRPr="0056081E">
        <w:rPr>
          <w:rFonts w:cs="Arial"/>
          <w:bCs/>
          <w:sz w:val="22"/>
        </w:rPr>
        <w:t>Others</w:t>
      </w:r>
      <w:proofErr w:type="spellEnd"/>
      <w:r w:rsidRPr="0056081E">
        <w:rPr>
          <w:rFonts w:cs="Arial"/>
          <w:sz w:val="22"/>
        </w:rPr>
        <w:t xml:space="preserve"> z dnia 09 kwietnia 2021 r.</w:t>
      </w:r>
      <w:r w:rsidRPr="0056081E">
        <w:rPr>
          <w:rFonts w:cs="Arial"/>
        </w:rPr>
        <w:br/>
      </w:r>
      <w:r w:rsidRPr="0056081E">
        <w:rPr>
          <w:rFonts w:eastAsia="SimSun" w:cs="Arial"/>
          <w:sz w:val="22"/>
          <w:lang w:eastAsia="ar-SA"/>
        </w:rPr>
        <w:t>w sprawie projektu szczegółowych warunków, trybu i terminów postępowania rekrutacyjnego na pierwszy rok studiów pierwszego i drugiego stopnia</w:t>
      </w:r>
      <w:r w:rsidRPr="0056081E">
        <w:rPr>
          <w:rFonts w:eastAsia="SimSun" w:cs="Arial"/>
          <w:lang w:eastAsia="ar-SA"/>
        </w:rPr>
        <w:t xml:space="preserve"> </w:t>
      </w:r>
      <w:r w:rsidRPr="0056081E">
        <w:rPr>
          <w:rFonts w:eastAsia="SimSun" w:cs="Arial"/>
          <w:sz w:val="22"/>
          <w:lang w:eastAsia="ar-SA"/>
        </w:rPr>
        <w:t>oferowanych przez Wydział Orientalistyczny w roku akademickim 2022/2023</w:t>
      </w:r>
    </w:p>
    <w:p w14:paraId="5F4B48EC" w14:textId="77777777" w:rsidR="00E22EF2" w:rsidRDefault="00E22EF2" w:rsidP="001E5733">
      <w:pPr>
        <w:jc w:val="center"/>
        <w:rPr>
          <w:b/>
          <w:color w:val="808080" w:themeColor="background1" w:themeShade="80"/>
          <w:sz w:val="32"/>
          <w:szCs w:val="32"/>
        </w:rPr>
      </w:pPr>
    </w:p>
    <w:p w14:paraId="4261F895" w14:textId="77777777" w:rsidR="00E22EF2" w:rsidRDefault="00E22EF2" w:rsidP="001E5733">
      <w:pPr>
        <w:jc w:val="center"/>
        <w:rPr>
          <w:b/>
          <w:color w:val="808080" w:themeColor="background1" w:themeShade="80"/>
          <w:sz w:val="32"/>
          <w:szCs w:val="32"/>
        </w:rPr>
      </w:pPr>
    </w:p>
    <w:p w14:paraId="2C143EC9" w14:textId="66396198" w:rsidR="001E5733" w:rsidRDefault="001E5733" w:rsidP="001E5733">
      <w:pPr>
        <w:jc w:val="center"/>
        <w:rPr>
          <w:b/>
          <w:color w:val="808080" w:themeColor="background1" w:themeShade="80"/>
          <w:sz w:val="32"/>
          <w:szCs w:val="32"/>
        </w:rPr>
      </w:pPr>
      <w:r>
        <w:rPr>
          <w:b/>
          <w:color w:val="808080" w:themeColor="background1" w:themeShade="80"/>
          <w:sz w:val="32"/>
          <w:szCs w:val="32"/>
        </w:rPr>
        <w:t>WYDZIAŁ ORIENTALISTYCZNY</w:t>
      </w:r>
    </w:p>
    <w:p w14:paraId="2560D46B" w14:textId="0E74A615" w:rsidR="00D77C6E" w:rsidRPr="00D77C6E" w:rsidRDefault="00D77C6E" w:rsidP="001E5733">
      <w:pPr>
        <w:jc w:val="center"/>
        <w:rPr>
          <w:b/>
          <w:color w:val="808080" w:themeColor="background1" w:themeShade="80"/>
          <w:sz w:val="32"/>
          <w:szCs w:val="32"/>
        </w:rPr>
      </w:pPr>
      <w:r w:rsidRPr="00D77C6E">
        <w:rPr>
          <w:b/>
          <w:color w:val="808080" w:themeColor="background1" w:themeShade="80"/>
          <w:sz w:val="32"/>
          <w:szCs w:val="32"/>
        </w:rPr>
        <w:t xml:space="preserve">FORMULARZ DO ZASAD </w:t>
      </w:r>
      <w:r w:rsidR="008A0680">
        <w:rPr>
          <w:b/>
          <w:color w:val="808080" w:themeColor="background1" w:themeShade="80"/>
          <w:sz w:val="32"/>
          <w:szCs w:val="32"/>
        </w:rPr>
        <w:t xml:space="preserve">PRZENIESIENIA Z INNYCH </w:t>
      </w:r>
      <w:r w:rsidR="00373107">
        <w:rPr>
          <w:b/>
          <w:color w:val="808080" w:themeColor="background1" w:themeShade="80"/>
          <w:sz w:val="32"/>
          <w:szCs w:val="32"/>
        </w:rPr>
        <w:t>SZKÓŁ WYŻSZYCH</w:t>
      </w:r>
      <w:r w:rsidR="008A0680">
        <w:rPr>
          <w:b/>
          <w:color w:val="808080" w:themeColor="background1" w:themeShade="80"/>
          <w:sz w:val="32"/>
          <w:szCs w:val="32"/>
        </w:rPr>
        <w:t xml:space="preserve"> </w:t>
      </w:r>
      <w:r w:rsidR="00EA6829">
        <w:rPr>
          <w:b/>
          <w:color w:val="808080" w:themeColor="background1" w:themeShade="80"/>
          <w:sz w:val="32"/>
          <w:szCs w:val="32"/>
        </w:rPr>
        <w:t>202</w:t>
      </w:r>
      <w:r w:rsidR="00A87A0F">
        <w:rPr>
          <w:b/>
          <w:color w:val="808080" w:themeColor="background1" w:themeShade="80"/>
          <w:sz w:val="32"/>
          <w:szCs w:val="32"/>
        </w:rPr>
        <w:t>2</w:t>
      </w:r>
      <w:r w:rsidR="00EA6829">
        <w:rPr>
          <w:b/>
          <w:color w:val="808080" w:themeColor="background1" w:themeShade="80"/>
          <w:sz w:val="32"/>
          <w:szCs w:val="32"/>
        </w:rPr>
        <w:t>/202</w:t>
      </w:r>
      <w:r w:rsidR="00A87A0F">
        <w:rPr>
          <w:b/>
          <w:color w:val="808080" w:themeColor="background1" w:themeShade="80"/>
          <w:sz w:val="32"/>
          <w:szCs w:val="32"/>
        </w:rPr>
        <w:t>3</w:t>
      </w:r>
    </w:p>
    <w:p w14:paraId="0EC1CD9D" w14:textId="77777777" w:rsidR="00D77C6E" w:rsidRDefault="00D77C6E" w:rsidP="00D77C6E"/>
    <w:p w14:paraId="3BF9B11D" w14:textId="77777777" w:rsidR="00D77C6E" w:rsidRDefault="002F177A" w:rsidP="00D77C6E">
      <w:pPr>
        <w:rPr>
          <w:b/>
          <w:color w:val="808080" w:themeColor="background1" w:themeShade="80"/>
          <w:sz w:val="28"/>
          <w:szCs w:val="28"/>
        </w:rPr>
      </w:pPr>
      <w:r>
        <w:rPr>
          <w:b/>
          <w:color w:val="808080" w:themeColor="background1" w:themeShade="80"/>
          <w:sz w:val="28"/>
          <w:szCs w:val="28"/>
        </w:rPr>
        <w:t>Studia stacjonarne / nie</w:t>
      </w:r>
      <w:r w:rsidRPr="00D77C6E">
        <w:rPr>
          <w:b/>
          <w:color w:val="808080" w:themeColor="background1" w:themeShade="80"/>
          <w:sz w:val="28"/>
          <w:szCs w:val="28"/>
        </w:rPr>
        <w:t>stacjonarne pierwszego</w:t>
      </w:r>
      <w:r>
        <w:rPr>
          <w:b/>
          <w:color w:val="808080" w:themeColor="background1" w:themeShade="80"/>
          <w:sz w:val="28"/>
          <w:szCs w:val="28"/>
        </w:rPr>
        <w:t xml:space="preserve"> stopnia / drugiego </w:t>
      </w:r>
      <w:r w:rsidR="00D77C6E" w:rsidRPr="00D77C6E">
        <w:rPr>
          <w:b/>
          <w:color w:val="808080" w:themeColor="background1" w:themeShade="80"/>
          <w:sz w:val="28"/>
          <w:szCs w:val="28"/>
        </w:rPr>
        <w:t>stopnia</w:t>
      </w:r>
      <w:r w:rsidR="00EE7C4D">
        <w:rPr>
          <w:b/>
          <w:color w:val="808080" w:themeColor="background1" w:themeShade="80"/>
          <w:sz w:val="28"/>
          <w:szCs w:val="28"/>
        </w:rPr>
        <w:t xml:space="preserve"> </w:t>
      </w:r>
      <w:r w:rsidR="00D77C6E" w:rsidRPr="00D77C6E">
        <w:rPr>
          <w:b/>
          <w:color w:val="808080" w:themeColor="background1" w:themeShade="80"/>
          <w:sz w:val="28"/>
          <w:szCs w:val="28"/>
        </w:rPr>
        <w:t>/ jednolite magisterskie</w:t>
      </w:r>
    </w:p>
    <w:p w14:paraId="750C7E66" w14:textId="4A15060B" w:rsidR="00D77C6E" w:rsidRDefault="00D77C6E" w:rsidP="00D77C6E">
      <w:pPr>
        <w:rPr>
          <w:b/>
        </w:rPr>
      </w:pPr>
    </w:p>
    <w:p w14:paraId="30349F5D" w14:textId="25DC7529" w:rsidR="000D02DB" w:rsidRPr="006641DD" w:rsidRDefault="00CB7301" w:rsidP="000D02DB">
      <w:pPr>
        <w:pStyle w:val="Styl2"/>
      </w:pPr>
      <w:r>
        <w:t xml:space="preserve">1. </w:t>
      </w:r>
      <w:r w:rsidR="000D02DB" w:rsidRPr="006641DD">
        <w:t xml:space="preserve">Kierunek studiów: </w:t>
      </w:r>
      <w:r w:rsidR="000D02DB">
        <w:t>orientalistyka-arabistyka</w:t>
      </w:r>
    </w:p>
    <w:p w14:paraId="6DD270D3" w14:textId="77777777" w:rsidR="000D02DB" w:rsidRDefault="000D02DB" w:rsidP="000D02DB">
      <w:pPr>
        <w:pStyle w:val="Styl3"/>
        <w:rPr>
          <w:b w:val="0"/>
          <w:i/>
        </w:rPr>
      </w:pPr>
      <w:r w:rsidRPr="006641DD">
        <w:t xml:space="preserve">Poziom kształcenia: </w:t>
      </w:r>
      <w:r w:rsidRPr="004E39CC">
        <w:rPr>
          <w:b w:val="0"/>
          <w:i/>
        </w:rPr>
        <w:t>pierwszego stopnia</w:t>
      </w:r>
      <w:r>
        <w:rPr>
          <w:b w:val="0"/>
          <w:i/>
        </w:rPr>
        <w:t xml:space="preserve"> </w:t>
      </w:r>
    </w:p>
    <w:p w14:paraId="3D3F37C7" w14:textId="77777777" w:rsidR="000D02DB" w:rsidRDefault="000D02DB" w:rsidP="000D02DB">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3D4BA123" w14:textId="77777777" w:rsidR="000D02DB" w:rsidRPr="004E39CC" w:rsidRDefault="000D02DB" w:rsidP="000D02DB">
      <w:pPr>
        <w:pStyle w:val="Styl3"/>
        <w:rPr>
          <w:b w:val="0"/>
          <w:i/>
        </w:rPr>
      </w:pPr>
      <w:r w:rsidRPr="006641DD">
        <w:t xml:space="preserve">Forma studiów: </w:t>
      </w:r>
      <w:r w:rsidRPr="004E39CC">
        <w:rPr>
          <w:b w:val="0"/>
          <w:i/>
        </w:rPr>
        <w:t xml:space="preserve">stacjonarne </w:t>
      </w:r>
    </w:p>
    <w:p w14:paraId="19719F5F" w14:textId="56E55C72" w:rsidR="000D02DB" w:rsidRDefault="000D02DB" w:rsidP="000D02DB">
      <w:pPr>
        <w:jc w:val="both"/>
        <w:rPr>
          <w:rFonts w:eastAsia="Times New Roman" w:cs="Arial"/>
          <w:bCs/>
          <w:szCs w:val="20"/>
          <w:lang w:eastAsia="pl-PL"/>
        </w:rPr>
      </w:pPr>
      <w:r>
        <w:rPr>
          <w:rFonts w:eastAsia="Times New Roman" w:cs="Arial"/>
          <w:b/>
          <w:szCs w:val="20"/>
          <w:lang w:eastAsia="pl-PL"/>
        </w:rPr>
        <w:t xml:space="preserve">Czas trwania: </w:t>
      </w:r>
      <w:r>
        <w:rPr>
          <w:rFonts w:eastAsia="Times New Roman" w:cs="Arial"/>
          <w:bCs/>
          <w:szCs w:val="20"/>
          <w:lang w:eastAsia="pl-PL"/>
        </w:rPr>
        <w:t>3 lata</w:t>
      </w:r>
    </w:p>
    <w:p w14:paraId="2395AD50" w14:textId="40269D52" w:rsidR="000D02DB" w:rsidRDefault="000D02DB" w:rsidP="00D77C6E">
      <w:pPr>
        <w:rPr>
          <w:b/>
        </w:rPr>
      </w:pPr>
    </w:p>
    <w:p w14:paraId="73C9A160" w14:textId="2017D58A" w:rsidR="00632757" w:rsidRDefault="002F177A" w:rsidP="00CB471B">
      <w:pPr>
        <w:jc w:val="both"/>
        <w:rPr>
          <w:rFonts w:eastAsia="Times New Roman" w:cs="Arial"/>
          <w:b/>
          <w:bCs/>
          <w:szCs w:val="20"/>
          <w:lang w:eastAsia="pl-PL"/>
        </w:rPr>
      </w:pPr>
      <w:r>
        <w:rPr>
          <w:rFonts w:eastAsia="Times New Roman" w:cs="Arial"/>
          <w:b/>
          <w:bCs/>
          <w:szCs w:val="20"/>
          <w:lang w:eastAsia="pl-PL"/>
        </w:rPr>
        <w:t>1</w:t>
      </w:r>
      <w:r w:rsidR="00632757" w:rsidRPr="00EF0165">
        <w:rPr>
          <w:rFonts w:eastAsia="Times New Roman" w:cs="Arial"/>
          <w:b/>
          <w:bCs/>
          <w:szCs w:val="20"/>
          <w:lang w:eastAsia="pl-PL"/>
        </w:rPr>
        <w:t xml:space="preserve">) Zasady kwalifikacji na studia w trybie przeniesienia z </w:t>
      </w:r>
      <w:r w:rsidR="00EF0165">
        <w:rPr>
          <w:rFonts w:eastAsia="Times New Roman" w:cs="Arial"/>
          <w:b/>
          <w:bCs/>
          <w:szCs w:val="20"/>
          <w:lang w:eastAsia="pl-PL"/>
        </w:rPr>
        <w:t>innej uczelni</w:t>
      </w:r>
    </w:p>
    <w:p w14:paraId="4D67CB60" w14:textId="51780DA8" w:rsidR="000D02DB" w:rsidRDefault="000D02DB" w:rsidP="00CB471B">
      <w:pPr>
        <w:jc w:val="both"/>
        <w:rPr>
          <w:rFonts w:eastAsia="Times New Roman" w:cs="Arial"/>
          <w:b/>
          <w:bCs/>
          <w:szCs w:val="20"/>
          <w:lang w:eastAsia="pl-PL"/>
        </w:rPr>
      </w:pPr>
    </w:p>
    <w:p w14:paraId="75F929D4" w14:textId="77777777" w:rsidR="00524B16" w:rsidRDefault="000D02DB" w:rsidP="00524B1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 I rok stacjonarnych studiów I stopnia</w:t>
      </w:r>
      <w:r w:rsidR="00710E7A">
        <w:rPr>
          <w:rFonts w:eastAsiaTheme="minorEastAsia" w:cs="Arial"/>
          <w:szCs w:val="20"/>
          <w:lang w:eastAsia="ja-JP"/>
        </w:rPr>
        <w:t xml:space="preserve"> i</w:t>
      </w:r>
      <w:r w:rsidR="00AC04EA">
        <w:rPr>
          <w:rFonts w:eastAsiaTheme="minorEastAsia" w:cs="Arial"/>
          <w:szCs w:val="20"/>
          <w:lang w:eastAsia="ja-JP"/>
        </w:rPr>
        <w:t xml:space="preserve"> </w:t>
      </w:r>
      <w:r w:rsidR="00524B16" w:rsidRPr="00F0587F">
        <w:rPr>
          <w:rFonts w:eastAsiaTheme="minorEastAsia" w:cs="Arial"/>
          <w:szCs w:val="20"/>
          <w:lang w:eastAsia="ja-JP"/>
        </w:rPr>
        <w:t>uzyskali z całego dotychczasowego toku studiów w jednostce macierzystej arytmetyczną średnią ocen (z egzaminów i zaliczeń na ocenę) co najmniej 4,</w:t>
      </w:r>
      <w:r w:rsidR="00524B16">
        <w:rPr>
          <w:rFonts w:eastAsiaTheme="minorEastAsia" w:cs="Arial"/>
          <w:szCs w:val="20"/>
          <w:lang w:eastAsia="ja-JP"/>
        </w:rPr>
        <w:t>0</w:t>
      </w:r>
    </w:p>
    <w:p w14:paraId="4BE1680E" w14:textId="77777777" w:rsidR="00524B16" w:rsidRDefault="00524B16" w:rsidP="00524B16">
      <w:pPr>
        <w:widowControl w:val="0"/>
        <w:tabs>
          <w:tab w:val="left" w:pos="1843"/>
        </w:tabs>
        <w:autoSpaceDE w:val="0"/>
        <w:autoSpaceDN w:val="0"/>
        <w:adjustRightInd w:val="0"/>
        <w:ind w:right="12"/>
        <w:jc w:val="both"/>
        <w:rPr>
          <w:rFonts w:eastAsiaTheme="minorEastAsia" w:cs="Arial"/>
          <w:szCs w:val="20"/>
          <w:lang w:eastAsia="ja-JP"/>
        </w:rPr>
      </w:pPr>
    </w:p>
    <w:p w14:paraId="71914890" w14:textId="09CE3AD3" w:rsidR="000D02DB" w:rsidRDefault="00524B16" w:rsidP="000D02DB">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w:t>
      </w:r>
      <w:r w:rsidR="000D02DB" w:rsidRPr="00F0587F">
        <w:rPr>
          <w:rFonts w:eastAsiaTheme="minorEastAsia" w:cs="Arial"/>
          <w:szCs w:val="20"/>
          <w:lang w:eastAsia="ja-JP"/>
        </w:rPr>
        <w:t xml:space="preserve">Osoby, które pragną podjąć studia w trybie przeniesienia, zobowiązane są złożyć </w:t>
      </w:r>
      <w:r w:rsidR="009C7DD5">
        <w:rPr>
          <w:rFonts w:eastAsiaTheme="minorEastAsia" w:cs="Arial"/>
          <w:szCs w:val="20"/>
          <w:lang w:eastAsia="ja-JP"/>
        </w:rPr>
        <w:t xml:space="preserve">do Kierownika </w:t>
      </w:r>
      <w:r w:rsidR="00955154">
        <w:rPr>
          <w:rFonts w:eastAsiaTheme="minorEastAsia" w:cs="Arial"/>
          <w:szCs w:val="20"/>
          <w:lang w:eastAsia="ja-JP"/>
        </w:rPr>
        <w:t>Jednostki</w:t>
      </w:r>
      <w:r w:rsidR="009C7DD5">
        <w:rPr>
          <w:rFonts w:eastAsiaTheme="minorEastAsia" w:cs="Arial"/>
          <w:szCs w:val="20"/>
          <w:lang w:eastAsia="ja-JP"/>
        </w:rPr>
        <w:t xml:space="preserve"> Dydaktycznej</w:t>
      </w:r>
      <w:r w:rsidR="000D02DB" w:rsidRPr="00F0587F">
        <w:rPr>
          <w:rFonts w:eastAsiaTheme="minorEastAsia" w:cs="Arial"/>
          <w:szCs w:val="20"/>
          <w:lang w:eastAsia="ja-JP"/>
        </w:rPr>
        <w:t>:</w:t>
      </w:r>
    </w:p>
    <w:p w14:paraId="503406FE" w14:textId="77777777" w:rsidR="00AC04EA" w:rsidRPr="00F0587F" w:rsidRDefault="00AC04EA" w:rsidP="000D02DB">
      <w:pPr>
        <w:widowControl w:val="0"/>
        <w:tabs>
          <w:tab w:val="left" w:pos="1843"/>
        </w:tabs>
        <w:autoSpaceDE w:val="0"/>
        <w:autoSpaceDN w:val="0"/>
        <w:adjustRightInd w:val="0"/>
        <w:ind w:right="12"/>
        <w:jc w:val="both"/>
        <w:rPr>
          <w:rFonts w:eastAsiaTheme="minorEastAsia" w:cs="Arial"/>
          <w:szCs w:val="20"/>
          <w:lang w:eastAsia="ja-JP"/>
        </w:rPr>
      </w:pPr>
    </w:p>
    <w:p w14:paraId="6D99B804" w14:textId="77777777" w:rsidR="000D02DB" w:rsidRPr="00F0587F" w:rsidRDefault="000D02DB" w:rsidP="000D02DB">
      <w:pPr>
        <w:widowControl w:val="0"/>
        <w:tabs>
          <w:tab w:val="left" w:pos="426"/>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 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3D356D76" w14:textId="77777777" w:rsidR="000D02DB" w:rsidRPr="00F0587F" w:rsidRDefault="000D02DB" w:rsidP="000D02DB">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 Potwierdzony wykaz ocen, zawierający potwierdzenie zaliczenia wszystkich lat studiów, które ukończył wnioskodawca.</w:t>
      </w:r>
    </w:p>
    <w:p w14:paraId="45B51305" w14:textId="77777777" w:rsidR="000D02DB" w:rsidRPr="00F0587F" w:rsidRDefault="000D02DB" w:rsidP="000D02DB">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3. Program studiów obowiązujący w jednostce, z której zamierza się przenieść.</w:t>
      </w:r>
    </w:p>
    <w:p w14:paraId="49612E65" w14:textId="77777777" w:rsidR="00732838" w:rsidRDefault="000D02DB" w:rsidP="000D02DB">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4. Średnią ocen potwierdzoną przez dziekanat wydziału lub uczelni, z której zamierza się przenieść. </w:t>
      </w:r>
    </w:p>
    <w:p w14:paraId="0620F030" w14:textId="77777777" w:rsidR="00732838" w:rsidRDefault="00732838" w:rsidP="000D02DB">
      <w:pPr>
        <w:widowControl w:val="0"/>
        <w:tabs>
          <w:tab w:val="left" w:pos="1843"/>
        </w:tabs>
        <w:autoSpaceDE w:val="0"/>
        <w:autoSpaceDN w:val="0"/>
        <w:adjustRightInd w:val="0"/>
        <w:ind w:right="12"/>
        <w:jc w:val="both"/>
        <w:rPr>
          <w:rFonts w:eastAsiaTheme="minorEastAsia" w:cs="Arial"/>
          <w:szCs w:val="20"/>
          <w:lang w:eastAsia="ja-JP"/>
        </w:rPr>
      </w:pPr>
    </w:p>
    <w:p w14:paraId="0C10926C" w14:textId="1A280C72" w:rsidR="000D02DB" w:rsidRPr="007D6B74" w:rsidRDefault="000D02DB" w:rsidP="007D6B74">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Ponadto, komisja Katedry przeprowadzi pisemny egzamin sprawdzający z języka arabskiego na poziomie odpowiadającym poziomowi roku, na który kandydat się przenosi.</w:t>
      </w:r>
      <w:r w:rsidR="002213E3">
        <w:rPr>
          <w:rFonts w:eastAsiaTheme="minorEastAsia" w:cs="Arial"/>
          <w:szCs w:val="20"/>
          <w:lang w:eastAsia="ja-JP"/>
        </w:rPr>
        <w:t xml:space="preserve"> </w:t>
      </w:r>
      <w:r w:rsidR="00710E7A">
        <w:rPr>
          <w:rFonts w:eastAsiaTheme="minorEastAsia" w:cs="Arial"/>
          <w:szCs w:val="20"/>
          <w:lang w:eastAsia="ja-JP"/>
        </w:rPr>
        <w:t>Kierownik Jednostki Dydaktycznej</w:t>
      </w:r>
      <w:r w:rsidRPr="00F0587F">
        <w:rPr>
          <w:rFonts w:eastAsiaTheme="minorEastAsia" w:cs="Arial"/>
          <w:szCs w:val="20"/>
          <w:lang w:eastAsia="ja-JP"/>
        </w:rPr>
        <w:t xml:space="preserve"> na podstawie opinii kierownika Katedry ustala, czy program studiów realizowanych w jednostce, z której student zamierza się przenieść, odpowiada programowi studiów realizowanemu w Katedrze, oraz określa wykaz przedmiotów do uzupełnienia i terminy ich zaliczenia.</w:t>
      </w:r>
    </w:p>
    <w:p w14:paraId="05B0D35B" w14:textId="77777777" w:rsidR="000D02DB" w:rsidRPr="00EF0165" w:rsidRDefault="000D02DB" w:rsidP="00CB471B">
      <w:pPr>
        <w:jc w:val="both"/>
        <w:rPr>
          <w:rFonts w:eastAsia="Times New Roman" w:cs="Arial"/>
          <w:b/>
          <w:bCs/>
          <w:szCs w:val="20"/>
          <w:lang w:eastAsia="pl-PL"/>
        </w:rPr>
      </w:pPr>
    </w:p>
    <w:p w14:paraId="34F5948E" w14:textId="77777777" w:rsidR="00373107" w:rsidRPr="00816CC5" w:rsidRDefault="00373107" w:rsidP="00373107">
      <w:pPr>
        <w:jc w:val="both"/>
        <w:rPr>
          <w:rFonts w:eastAsia="Times New Roman" w:cs="Arial"/>
          <w:bCs/>
          <w:szCs w:val="20"/>
          <w:lang w:eastAsia="pl-PL"/>
        </w:rPr>
      </w:pPr>
    </w:p>
    <w:p w14:paraId="4C50ED71" w14:textId="77777777" w:rsidR="00F22D92" w:rsidRPr="00816CC5" w:rsidRDefault="00F22D92" w:rsidP="00F22D92">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72A72656" w14:textId="77777777" w:rsidR="007D6B74" w:rsidRDefault="007D6B74" w:rsidP="00373107">
      <w:pPr>
        <w:jc w:val="both"/>
        <w:rPr>
          <w:rFonts w:eastAsia="Times New Roman" w:cs="Arial"/>
          <w:bCs/>
          <w:szCs w:val="20"/>
          <w:lang w:eastAsia="pl-PL"/>
        </w:rPr>
      </w:pPr>
    </w:p>
    <w:p w14:paraId="1CBB646D" w14:textId="0D723D52" w:rsidR="007E317D" w:rsidRPr="00816CC5" w:rsidRDefault="007E317D" w:rsidP="00373107">
      <w:pPr>
        <w:jc w:val="both"/>
        <w:rPr>
          <w:rFonts w:eastAsia="Times New Roman" w:cs="Arial"/>
          <w:bCs/>
          <w:szCs w:val="20"/>
          <w:lang w:eastAsia="pl-PL"/>
        </w:rPr>
      </w:pPr>
      <w:r w:rsidRPr="00816CC5">
        <w:rPr>
          <w:rFonts w:eastAsia="Times New Roman" w:cs="Arial"/>
          <w:bCs/>
          <w:szCs w:val="20"/>
          <w:lang w:eastAsia="pl-PL"/>
        </w:rPr>
        <w:lastRenderedPageBreak/>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1E6CE91F" w14:textId="7A981FB1" w:rsidR="00160CF4" w:rsidRDefault="00160CF4" w:rsidP="00373107">
      <w:pPr>
        <w:jc w:val="both"/>
        <w:rPr>
          <w:rFonts w:eastAsia="Times New Roman" w:cs="Arial"/>
          <w:b/>
          <w:bCs/>
          <w:szCs w:val="20"/>
          <w:lang w:eastAsia="pl-PL"/>
        </w:rPr>
      </w:pPr>
    </w:p>
    <w:p w14:paraId="067F9960" w14:textId="364255D8" w:rsidR="00B03A96" w:rsidRPr="006641DD" w:rsidRDefault="003D5AA1" w:rsidP="00B03A96">
      <w:pPr>
        <w:pStyle w:val="Styl2"/>
      </w:pPr>
      <w:r>
        <w:t xml:space="preserve">2. </w:t>
      </w:r>
      <w:r w:rsidR="00B03A96" w:rsidRPr="006641DD">
        <w:t xml:space="preserve">Kierunek studiów: </w:t>
      </w:r>
      <w:r w:rsidR="00B03A96">
        <w:t>orientalistyka-hebraistyka</w:t>
      </w:r>
    </w:p>
    <w:p w14:paraId="682BBDDB" w14:textId="77777777" w:rsidR="00B03A96" w:rsidRDefault="00B03A96" w:rsidP="00B03A96">
      <w:pPr>
        <w:pStyle w:val="Styl3"/>
        <w:rPr>
          <w:b w:val="0"/>
          <w:i/>
        </w:rPr>
      </w:pPr>
      <w:r w:rsidRPr="006641DD">
        <w:t xml:space="preserve">Poziom kształcenia: </w:t>
      </w:r>
      <w:r w:rsidRPr="004E39CC">
        <w:rPr>
          <w:b w:val="0"/>
          <w:i/>
        </w:rPr>
        <w:t>pierwszego stopnia</w:t>
      </w:r>
      <w:r>
        <w:rPr>
          <w:b w:val="0"/>
          <w:i/>
        </w:rPr>
        <w:t xml:space="preserve"> </w:t>
      </w:r>
    </w:p>
    <w:p w14:paraId="711F6D6C" w14:textId="77777777" w:rsidR="00B03A96" w:rsidRDefault="00B03A96" w:rsidP="00B03A96">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5DB5B388" w14:textId="77777777" w:rsidR="00B03A96" w:rsidRPr="004E39CC" w:rsidRDefault="00B03A96" w:rsidP="00B03A96">
      <w:pPr>
        <w:pStyle w:val="Styl3"/>
        <w:rPr>
          <w:b w:val="0"/>
          <w:i/>
        </w:rPr>
      </w:pPr>
      <w:r w:rsidRPr="006641DD">
        <w:t xml:space="preserve">Forma studiów: </w:t>
      </w:r>
      <w:r w:rsidRPr="004E39CC">
        <w:rPr>
          <w:b w:val="0"/>
          <w:i/>
        </w:rPr>
        <w:t xml:space="preserve">stacjonarne </w:t>
      </w:r>
    </w:p>
    <w:p w14:paraId="1EB54672" w14:textId="50B88B27" w:rsidR="00B03A96" w:rsidRDefault="00B03A96" w:rsidP="00B03A96">
      <w:pPr>
        <w:jc w:val="both"/>
        <w:rPr>
          <w:rFonts w:eastAsia="Times New Roman" w:cs="Arial"/>
          <w:bCs/>
          <w:szCs w:val="20"/>
          <w:lang w:eastAsia="pl-PL"/>
        </w:rPr>
      </w:pPr>
      <w:r>
        <w:rPr>
          <w:rFonts w:eastAsia="Times New Roman" w:cs="Arial"/>
          <w:b/>
          <w:szCs w:val="20"/>
          <w:lang w:eastAsia="pl-PL"/>
        </w:rPr>
        <w:t xml:space="preserve">Czas trwania: </w:t>
      </w:r>
      <w:r>
        <w:rPr>
          <w:rFonts w:eastAsia="Times New Roman" w:cs="Arial"/>
          <w:bCs/>
          <w:szCs w:val="20"/>
          <w:lang w:eastAsia="pl-PL"/>
        </w:rPr>
        <w:t>3 lata</w:t>
      </w:r>
    </w:p>
    <w:p w14:paraId="2B5C3551" w14:textId="77777777" w:rsidR="00B03A96" w:rsidRDefault="00B03A96" w:rsidP="00B03A96">
      <w:pPr>
        <w:jc w:val="both"/>
      </w:pPr>
    </w:p>
    <w:p w14:paraId="0B763D38" w14:textId="77777777" w:rsidR="00B03A96" w:rsidRPr="00EF0165" w:rsidRDefault="00B03A96" w:rsidP="00B03A96">
      <w:pPr>
        <w:jc w:val="both"/>
        <w:rPr>
          <w:rFonts w:eastAsia="Times New Roman" w:cs="Arial"/>
          <w:b/>
          <w:bCs/>
          <w:szCs w:val="20"/>
          <w:lang w:eastAsia="pl-PL"/>
        </w:rPr>
      </w:pPr>
      <w:r>
        <w:rPr>
          <w:rFonts w:eastAsia="Times New Roman" w:cs="Arial"/>
          <w:b/>
          <w:bCs/>
          <w:szCs w:val="20"/>
          <w:lang w:eastAsia="pl-PL"/>
        </w:rPr>
        <w:t>1</w:t>
      </w:r>
      <w:r w:rsidRPr="00EF0165">
        <w:rPr>
          <w:rFonts w:eastAsia="Times New Roman" w:cs="Arial"/>
          <w:b/>
          <w:bCs/>
          <w:szCs w:val="20"/>
          <w:lang w:eastAsia="pl-PL"/>
        </w:rPr>
        <w:t xml:space="preserve">) Zasady kwalifikacji na studia w trybie przeniesienia z </w:t>
      </w:r>
      <w:r>
        <w:rPr>
          <w:rFonts w:eastAsia="Times New Roman" w:cs="Arial"/>
          <w:b/>
          <w:bCs/>
          <w:szCs w:val="20"/>
          <w:lang w:eastAsia="pl-PL"/>
        </w:rPr>
        <w:t>innej uczelni</w:t>
      </w:r>
    </w:p>
    <w:p w14:paraId="52174A2F" w14:textId="77777777" w:rsidR="00B03A96" w:rsidRDefault="00B03A96" w:rsidP="00B03A96">
      <w:pPr>
        <w:pStyle w:val="Styl1"/>
      </w:pPr>
    </w:p>
    <w:p w14:paraId="4536CDA7" w14:textId="77777777" w:rsidR="00524B16" w:rsidRDefault="00524B16" w:rsidP="00524B1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 I rok stacjonarnych studiów I stopnia</w:t>
      </w:r>
      <w:r>
        <w:rPr>
          <w:rFonts w:eastAsiaTheme="minorEastAsia" w:cs="Arial"/>
          <w:szCs w:val="20"/>
          <w:lang w:eastAsia="ja-JP"/>
        </w:rPr>
        <w:t xml:space="preserve"> i </w:t>
      </w:r>
      <w:r w:rsidRPr="00F0587F">
        <w:rPr>
          <w:rFonts w:eastAsiaTheme="minorEastAsia" w:cs="Arial"/>
          <w:szCs w:val="20"/>
          <w:lang w:eastAsia="ja-JP"/>
        </w:rPr>
        <w:t>uzyskali z całego dotychczasowego toku studiów w jednostce macierzystej arytmetyczną średnią ocen (z egzaminów i zaliczeń na ocenę) co najmniej 4,</w:t>
      </w:r>
      <w:r>
        <w:rPr>
          <w:rFonts w:eastAsiaTheme="minorEastAsia" w:cs="Arial"/>
          <w:szCs w:val="20"/>
          <w:lang w:eastAsia="ja-JP"/>
        </w:rPr>
        <w:t>0</w:t>
      </w:r>
    </w:p>
    <w:p w14:paraId="44013017"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p>
    <w:p w14:paraId="702DE144" w14:textId="734095F2"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Osoby, które pragną podjąć studia w trybie przeniesienia, zobowiązane są złożyć </w:t>
      </w:r>
      <w:r w:rsidR="009C7DD5">
        <w:rPr>
          <w:rFonts w:eastAsiaTheme="minorEastAsia" w:cs="Arial"/>
          <w:szCs w:val="20"/>
          <w:lang w:eastAsia="ja-JP"/>
        </w:rPr>
        <w:t xml:space="preserve">do Kierownika </w:t>
      </w:r>
      <w:r w:rsidR="00955154">
        <w:rPr>
          <w:rFonts w:eastAsiaTheme="minorEastAsia" w:cs="Arial"/>
          <w:szCs w:val="20"/>
          <w:lang w:eastAsia="ja-JP"/>
        </w:rPr>
        <w:t>Jednostki</w:t>
      </w:r>
      <w:r w:rsidR="009C7DD5">
        <w:rPr>
          <w:rFonts w:eastAsiaTheme="minorEastAsia" w:cs="Arial"/>
          <w:szCs w:val="20"/>
          <w:lang w:eastAsia="ja-JP"/>
        </w:rPr>
        <w:t xml:space="preserve"> Dydaktycznej</w:t>
      </w:r>
      <w:r w:rsidRPr="00F0587F">
        <w:rPr>
          <w:rFonts w:eastAsiaTheme="minorEastAsia" w:cs="Arial"/>
          <w:szCs w:val="20"/>
          <w:lang w:eastAsia="ja-JP"/>
        </w:rPr>
        <w:t>:</w:t>
      </w:r>
    </w:p>
    <w:p w14:paraId="2B27DABA" w14:textId="77777777" w:rsidR="00B03A96" w:rsidRPr="00F0587F" w:rsidRDefault="00B03A96" w:rsidP="00B03A96">
      <w:pPr>
        <w:widowControl w:val="0"/>
        <w:tabs>
          <w:tab w:val="left" w:pos="426"/>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 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32FED023"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 Potwierdzony wykaz ocen, zawierający potwierdzenie zaliczenia wszystkich lat studiów, które ukończył wnioskodawca.</w:t>
      </w:r>
    </w:p>
    <w:p w14:paraId="74839BE3"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3. Program studiów obowiązujący w jednostce, z której zamierza się przenieść.</w:t>
      </w:r>
    </w:p>
    <w:p w14:paraId="6057FE78" w14:textId="77777777" w:rsidR="00CB7301"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4. Średnią ocen potwierdzoną przez dziekanat wydziału lub uczelni, z której zamierza się przenieść. </w:t>
      </w:r>
    </w:p>
    <w:p w14:paraId="274EBA34" w14:textId="77777777" w:rsidR="00CB7301" w:rsidRDefault="00CB7301" w:rsidP="00B03A96">
      <w:pPr>
        <w:widowControl w:val="0"/>
        <w:tabs>
          <w:tab w:val="left" w:pos="1843"/>
        </w:tabs>
        <w:autoSpaceDE w:val="0"/>
        <w:autoSpaceDN w:val="0"/>
        <w:adjustRightInd w:val="0"/>
        <w:ind w:right="12"/>
        <w:jc w:val="both"/>
        <w:rPr>
          <w:rFonts w:eastAsiaTheme="minorEastAsia" w:cs="Arial"/>
          <w:szCs w:val="20"/>
          <w:lang w:eastAsia="ja-JP"/>
        </w:rPr>
      </w:pPr>
    </w:p>
    <w:p w14:paraId="7800571C" w14:textId="6415CBAF"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Ponadto, komisja Zakładu przeprowadzi pisemny egzamin sprawdzający z języka hebrajskiego na poziomie odpowiadającym poziomowi roku, na który kandydat się przenosi. </w:t>
      </w:r>
      <w:r w:rsidR="00CB7301">
        <w:rPr>
          <w:rFonts w:eastAsiaTheme="minorEastAsia" w:cs="Arial"/>
          <w:szCs w:val="20"/>
          <w:lang w:eastAsia="ja-JP"/>
        </w:rPr>
        <w:t>Kierownik Jednostki Dydaktycznej</w:t>
      </w:r>
      <w:r w:rsidRPr="00F0587F">
        <w:rPr>
          <w:rFonts w:eastAsiaTheme="minorEastAsia" w:cs="Arial"/>
          <w:szCs w:val="20"/>
          <w:lang w:eastAsia="ja-JP"/>
        </w:rPr>
        <w:t xml:space="preserve"> na podstawie opinii kierownika Zakładu ustala, czy program studiów realizowanych w jednostce, z której student zamierza się przenieść, odpowiada programowi studiów realizowanemu w Zakładzie, oraz określa wykaz przedmiotów do uzupełnienia i terminy ich zaliczenia.</w:t>
      </w:r>
    </w:p>
    <w:p w14:paraId="4250CA8E" w14:textId="77777777" w:rsidR="00CB7301" w:rsidRDefault="00CB7301" w:rsidP="00B03A96">
      <w:pPr>
        <w:pStyle w:val="Styl2"/>
      </w:pPr>
    </w:p>
    <w:p w14:paraId="5192976E" w14:textId="77777777" w:rsidR="00CB7301" w:rsidRPr="00816CC5" w:rsidRDefault="00CB7301" w:rsidP="00CB7301">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7FC83BF6" w14:textId="77777777" w:rsidR="00CB7301" w:rsidRDefault="00CB7301" w:rsidP="00CB7301">
      <w:pPr>
        <w:jc w:val="both"/>
        <w:rPr>
          <w:rFonts w:eastAsia="Times New Roman" w:cs="Arial"/>
          <w:bCs/>
          <w:szCs w:val="20"/>
          <w:lang w:eastAsia="pl-PL"/>
        </w:rPr>
      </w:pPr>
    </w:p>
    <w:p w14:paraId="3FB146E0" w14:textId="77777777" w:rsidR="00CB7301" w:rsidRPr="00816CC5" w:rsidRDefault="00CB7301" w:rsidP="00CB7301">
      <w:pPr>
        <w:jc w:val="both"/>
        <w:rPr>
          <w:rFonts w:eastAsia="Times New Roman" w:cs="Arial"/>
          <w:bCs/>
          <w:szCs w:val="20"/>
          <w:lang w:eastAsia="pl-PL"/>
        </w:rPr>
      </w:pPr>
      <w:r w:rsidRPr="00816CC5">
        <w:rPr>
          <w:rFonts w:eastAsia="Times New Roman" w:cs="Arial"/>
          <w:bCs/>
          <w:szCs w:val="20"/>
          <w:lang w:eastAsia="pl-PL"/>
        </w:rPr>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7638A467" w14:textId="77777777" w:rsidR="00CB7301" w:rsidRDefault="00CB7301" w:rsidP="00B03A96">
      <w:pPr>
        <w:pStyle w:val="Styl2"/>
      </w:pPr>
    </w:p>
    <w:p w14:paraId="29A59D5C" w14:textId="77777777" w:rsidR="00CB7301" w:rsidRDefault="00CB7301" w:rsidP="00B03A96">
      <w:pPr>
        <w:pStyle w:val="Styl2"/>
      </w:pPr>
    </w:p>
    <w:p w14:paraId="401AD2EB" w14:textId="19192CA4" w:rsidR="00B03A96" w:rsidRPr="006641DD" w:rsidRDefault="003D5AA1" w:rsidP="00B03A96">
      <w:pPr>
        <w:pStyle w:val="Styl2"/>
      </w:pPr>
      <w:r>
        <w:t xml:space="preserve">3. </w:t>
      </w:r>
      <w:r w:rsidR="00B03A96" w:rsidRPr="006641DD">
        <w:t xml:space="preserve">Kierunek studiów: </w:t>
      </w:r>
      <w:r w:rsidR="00B03A96">
        <w:t>orientalistyka-indologia</w:t>
      </w:r>
    </w:p>
    <w:p w14:paraId="601A640D" w14:textId="77777777" w:rsidR="00B03A96" w:rsidRDefault="00B03A96" w:rsidP="00B03A96">
      <w:pPr>
        <w:pStyle w:val="Styl3"/>
        <w:rPr>
          <w:b w:val="0"/>
          <w:i/>
        </w:rPr>
      </w:pPr>
      <w:r w:rsidRPr="006641DD">
        <w:t xml:space="preserve">Poziom kształcenia: </w:t>
      </w:r>
      <w:r w:rsidRPr="004E39CC">
        <w:rPr>
          <w:b w:val="0"/>
          <w:i/>
        </w:rPr>
        <w:t>pierwszego stopnia</w:t>
      </w:r>
      <w:r>
        <w:rPr>
          <w:b w:val="0"/>
          <w:i/>
        </w:rPr>
        <w:t xml:space="preserve"> </w:t>
      </w:r>
    </w:p>
    <w:p w14:paraId="6F7D2907" w14:textId="77777777" w:rsidR="00B03A96" w:rsidRDefault="00B03A96" w:rsidP="00B03A96">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2F9BD75F" w14:textId="77777777" w:rsidR="00B03A96" w:rsidRPr="004E39CC" w:rsidRDefault="00B03A96" w:rsidP="00B03A96">
      <w:pPr>
        <w:pStyle w:val="Styl3"/>
        <w:rPr>
          <w:b w:val="0"/>
          <w:i/>
        </w:rPr>
      </w:pPr>
      <w:r w:rsidRPr="006641DD">
        <w:t xml:space="preserve">Forma studiów: </w:t>
      </w:r>
      <w:r w:rsidRPr="004E39CC">
        <w:rPr>
          <w:b w:val="0"/>
          <w:i/>
        </w:rPr>
        <w:t xml:space="preserve">stacjonarne </w:t>
      </w:r>
    </w:p>
    <w:p w14:paraId="08A22BA9" w14:textId="69F1D148" w:rsidR="00B03A96" w:rsidRDefault="00B03A96" w:rsidP="00B03A96">
      <w:pPr>
        <w:jc w:val="both"/>
        <w:rPr>
          <w:rFonts w:eastAsia="Times New Roman" w:cs="Arial"/>
          <w:bCs/>
          <w:szCs w:val="20"/>
          <w:lang w:eastAsia="pl-PL"/>
        </w:rPr>
      </w:pPr>
      <w:r>
        <w:rPr>
          <w:rFonts w:eastAsia="Times New Roman" w:cs="Arial"/>
          <w:b/>
          <w:szCs w:val="20"/>
          <w:lang w:eastAsia="pl-PL"/>
        </w:rPr>
        <w:t xml:space="preserve">Czas trwania: </w:t>
      </w:r>
      <w:r>
        <w:rPr>
          <w:rFonts w:eastAsia="Times New Roman" w:cs="Arial"/>
          <w:bCs/>
          <w:szCs w:val="20"/>
          <w:lang w:eastAsia="pl-PL"/>
        </w:rPr>
        <w:t>3 lata</w:t>
      </w:r>
    </w:p>
    <w:p w14:paraId="5071A532" w14:textId="77777777" w:rsidR="00B03A96" w:rsidRDefault="00B03A96" w:rsidP="00B03A96">
      <w:pPr>
        <w:pStyle w:val="Styl1"/>
      </w:pPr>
    </w:p>
    <w:p w14:paraId="32DB4ED9" w14:textId="77777777" w:rsidR="00B03A96" w:rsidRPr="00EF0165" w:rsidRDefault="00B03A96" w:rsidP="00B03A96">
      <w:pPr>
        <w:jc w:val="both"/>
        <w:rPr>
          <w:rFonts w:eastAsia="Times New Roman" w:cs="Arial"/>
          <w:b/>
          <w:bCs/>
          <w:szCs w:val="20"/>
          <w:lang w:eastAsia="pl-PL"/>
        </w:rPr>
      </w:pPr>
      <w:r>
        <w:rPr>
          <w:rFonts w:eastAsia="Times New Roman" w:cs="Arial"/>
          <w:b/>
          <w:bCs/>
          <w:szCs w:val="20"/>
          <w:lang w:eastAsia="pl-PL"/>
        </w:rPr>
        <w:t>1</w:t>
      </w:r>
      <w:r w:rsidRPr="00EF0165">
        <w:rPr>
          <w:rFonts w:eastAsia="Times New Roman" w:cs="Arial"/>
          <w:b/>
          <w:bCs/>
          <w:szCs w:val="20"/>
          <w:lang w:eastAsia="pl-PL"/>
        </w:rPr>
        <w:t xml:space="preserve">) Zasady kwalifikacji na studia w trybie przeniesienia z </w:t>
      </w:r>
      <w:r>
        <w:rPr>
          <w:rFonts w:eastAsia="Times New Roman" w:cs="Arial"/>
          <w:b/>
          <w:bCs/>
          <w:szCs w:val="20"/>
          <w:lang w:eastAsia="pl-PL"/>
        </w:rPr>
        <w:t>innej uczelni</w:t>
      </w:r>
    </w:p>
    <w:p w14:paraId="226CB2F3" w14:textId="77777777" w:rsidR="00B03A96" w:rsidRDefault="00B03A96" w:rsidP="00B03A96">
      <w:pPr>
        <w:pStyle w:val="Styl1"/>
      </w:pPr>
    </w:p>
    <w:p w14:paraId="627C4FB1" w14:textId="77777777" w:rsidR="00524B16" w:rsidRDefault="00524B16" w:rsidP="00524B1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 I rok stacjonarnych studiów I stopnia</w:t>
      </w:r>
      <w:r>
        <w:rPr>
          <w:rFonts w:eastAsiaTheme="minorEastAsia" w:cs="Arial"/>
          <w:szCs w:val="20"/>
          <w:lang w:eastAsia="ja-JP"/>
        </w:rPr>
        <w:t xml:space="preserve"> i </w:t>
      </w:r>
      <w:r w:rsidRPr="00F0587F">
        <w:rPr>
          <w:rFonts w:eastAsiaTheme="minorEastAsia" w:cs="Arial"/>
          <w:szCs w:val="20"/>
          <w:lang w:eastAsia="ja-JP"/>
        </w:rPr>
        <w:t>uzyskali z całego dotychczasowego toku studiów w jednostce macierzystej arytmetyczną średnią ocen (z egzaminów i zaliczeń na ocenę) co najmniej 4,</w:t>
      </w:r>
      <w:r>
        <w:rPr>
          <w:rFonts w:eastAsiaTheme="minorEastAsia" w:cs="Arial"/>
          <w:szCs w:val="20"/>
          <w:lang w:eastAsia="ja-JP"/>
        </w:rPr>
        <w:t>0</w:t>
      </w:r>
    </w:p>
    <w:p w14:paraId="6AD1A9A1"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p>
    <w:p w14:paraId="39BB2991" w14:textId="20A899F6"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Osoby, które pragną podjąć studia w trybie przeniesienia, zobowiązane są złożyć </w:t>
      </w:r>
      <w:r w:rsidR="009C7DD5">
        <w:rPr>
          <w:rFonts w:eastAsiaTheme="minorEastAsia" w:cs="Arial"/>
          <w:szCs w:val="20"/>
          <w:lang w:eastAsia="ja-JP"/>
        </w:rPr>
        <w:t xml:space="preserve">do Kierownika </w:t>
      </w:r>
      <w:r w:rsidR="00955154">
        <w:rPr>
          <w:rFonts w:eastAsiaTheme="minorEastAsia" w:cs="Arial"/>
          <w:szCs w:val="20"/>
          <w:lang w:eastAsia="ja-JP"/>
        </w:rPr>
        <w:t>Jednostki</w:t>
      </w:r>
      <w:r w:rsidR="009C7DD5">
        <w:rPr>
          <w:rFonts w:eastAsiaTheme="minorEastAsia" w:cs="Arial"/>
          <w:szCs w:val="20"/>
          <w:lang w:eastAsia="ja-JP"/>
        </w:rPr>
        <w:t xml:space="preserve"> Dydaktycznej</w:t>
      </w:r>
      <w:r w:rsidRPr="00F0587F">
        <w:rPr>
          <w:rFonts w:eastAsiaTheme="minorEastAsia" w:cs="Arial"/>
          <w:szCs w:val="20"/>
          <w:lang w:eastAsia="ja-JP"/>
        </w:rPr>
        <w:t>:</w:t>
      </w:r>
    </w:p>
    <w:p w14:paraId="5C366A27" w14:textId="77777777" w:rsidR="00B03A96" w:rsidRPr="00F0587F" w:rsidRDefault="00B03A96" w:rsidP="00B03A96">
      <w:pPr>
        <w:widowControl w:val="0"/>
        <w:tabs>
          <w:tab w:val="left" w:pos="426"/>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 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2E934923"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 Potwierdzony wykaz ocen, zawierający potwierdzenie zaliczenia wszystkich lat studiów, które ukończył wnioskodawca.</w:t>
      </w:r>
    </w:p>
    <w:p w14:paraId="63699DED"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3. Program studiów obowiązujący w jednostce, z której zamierza się przenieść.</w:t>
      </w:r>
    </w:p>
    <w:p w14:paraId="2B1106E3" w14:textId="77777777" w:rsidR="003D5AA1"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lastRenderedPageBreak/>
        <w:t xml:space="preserve">4. Średnią ocen potwierdzoną przez dziekanat wydziału lub uczelni, z której zamierza się przenieść. </w:t>
      </w:r>
    </w:p>
    <w:p w14:paraId="48D3E10E" w14:textId="77777777" w:rsidR="003D5AA1" w:rsidRDefault="003D5AA1" w:rsidP="00B03A96">
      <w:pPr>
        <w:widowControl w:val="0"/>
        <w:tabs>
          <w:tab w:val="left" w:pos="1843"/>
        </w:tabs>
        <w:autoSpaceDE w:val="0"/>
        <w:autoSpaceDN w:val="0"/>
        <w:adjustRightInd w:val="0"/>
        <w:ind w:right="12"/>
        <w:jc w:val="both"/>
        <w:rPr>
          <w:rFonts w:eastAsiaTheme="minorEastAsia" w:cs="Arial"/>
          <w:szCs w:val="20"/>
          <w:lang w:eastAsia="ja-JP"/>
        </w:rPr>
      </w:pPr>
    </w:p>
    <w:p w14:paraId="65DC819C" w14:textId="077D6FEC"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Ponadto, komisja Katedry przeprowadzi pisemny egzamin sprawdzający z języka indyjskiego na poziomie odpowiadającym poziomowi roku, na który kandydat się przenosi. </w:t>
      </w:r>
      <w:r w:rsidR="008E67BC">
        <w:rPr>
          <w:rFonts w:eastAsiaTheme="minorEastAsia" w:cs="Arial"/>
          <w:szCs w:val="20"/>
          <w:lang w:eastAsia="ja-JP"/>
        </w:rPr>
        <w:t>Kierownik Jednostki Dydaktycznej</w:t>
      </w:r>
      <w:r w:rsidRPr="00F0587F">
        <w:rPr>
          <w:rFonts w:eastAsiaTheme="minorEastAsia" w:cs="Arial"/>
          <w:szCs w:val="20"/>
          <w:lang w:eastAsia="ja-JP"/>
        </w:rPr>
        <w:t xml:space="preserve"> na podstawie opinii kierownika Katedry ustala, czy program studiów realizowanych w jednostce, z której student zamierza się przenieść, odpowiada programowi studiów realizowanemu w Katedrze, oraz określa wykaz przedmiotów do uzupełnienia i terminy ich zaliczenia.</w:t>
      </w:r>
    </w:p>
    <w:p w14:paraId="576528D1" w14:textId="77777777" w:rsidR="00B03A96" w:rsidRPr="00F0587F" w:rsidRDefault="00B03A96" w:rsidP="00B03A96">
      <w:pPr>
        <w:rPr>
          <w:rFonts w:eastAsia="Times New Roman" w:cs="Arial"/>
          <w:bCs/>
          <w:szCs w:val="20"/>
          <w:lang w:eastAsia="pl-PL"/>
        </w:rPr>
      </w:pPr>
    </w:p>
    <w:p w14:paraId="036DB3C0" w14:textId="77777777" w:rsidR="003D5AA1" w:rsidRPr="00816CC5" w:rsidRDefault="003D5AA1" w:rsidP="003D5AA1">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2295822D" w14:textId="77777777" w:rsidR="003D5AA1" w:rsidRDefault="003D5AA1" w:rsidP="003D5AA1">
      <w:pPr>
        <w:jc w:val="both"/>
        <w:rPr>
          <w:rFonts w:eastAsia="Times New Roman" w:cs="Arial"/>
          <w:bCs/>
          <w:szCs w:val="20"/>
          <w:lang w:eastAsia="pl-PL"/>
        </w:rPr>
      </w:pPr>
    </w:p>
    <w:p w14:paraId="5CAFBF61" w14:textId="77777777" w:rsidR="003D5AA1" w:rsidRPr="00816CC5" w:rsidRDefault="003D5AA1" w:rsidP="003D5AA1">
      <w:pPr>
        <w:jc w:val="both"/>
        <w:rPr>
          <w:rFonts w:eastAsia="Times New Roman" w:cs="Arial"/>
          <w:bCs/>
          <w:szCs w:val="20"/>
          <w:lang w:eastAsia="pl-PL"/>
        </w:rPr>
      </w:pPr>
      <w:r w:rsidRPr="00816CC5">
        <w:rPr>
          <w:rFonts w:eastAsia="Times New Roman" w:cs="Arial"/>
          <w:bCs/>
          <w:szCs w:val="20"/>
          <w:lang w:eastAsia="pl-PL"/>
        </w:rPr>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5EDBD063" w14:textId="77777777" w:rsidR="00B03A96" w:rsidRDefault="00B03A96" w:rsidP="00B03A96">
      <w:pPr>
        <w:pStyle w:val="Styl1"/>
      </w:pPr>
    </w:p>
    <w:p w14:paraId="31D64679" w14:textId="22BC247C" w:rsidR="00B03A96" w:rsidRPr="006641DD" w:rsidRDefault="008E67BC" w:rsidP="00B03A96">
      <w:pPr>
        <w:pStyle w:val="Styl2"/>
      </w:pPr>
      <w:r>
        <w:t xml:space="preserve">4. </w:t>
      </w:r>
      <w:r w:rsidR="00B03A96" w:rsidRPr="006641DD">
        <w:t xml:space="preserve">Kierunek studiów: </w:t>
      </w:r>
      <w:r w:rsidR="00B03A96">
        <w:t>orientalistyka-iranistyka</w:t>
      </w:r>
    </w:p>
    <w:p w14:paraId="045A6800" w14:textId="77777777" w:rsidR="00B03A96" w:rsidRDefault="00B03A96" w:rsidP="00B03A96">
      <w:pPr>
        <w:pStyle w:val="Styl3"/>
        <w:rPr>
          <w:b w:val="0"/>
          <w:i/>
        </w:rPr>
      </w:pPr>
      <w:r w:rsidRPr="006641DD">
        <w:t xml:space="preserve">Poziom kształcenia: </w:t>
      </w:r>
      <w:r w:rsidRPr="004E39CC">
        <w:rPr>
          <w:b w:val="0"/>
          <w:i/>
        </w:rPr>
        <w:t>pierwszego stopnia</w:t>
      </w:r>
      <w:r>
        <w:rPr>
          <w:b w:val="0"/>
          <w:i/>
        </w:rPr>
        <w:t xml:space="preserve"> </w:t>
      </w:r>
    </w:p>
    <w:p w14:paraId="1B548BE3" w14:textId="77777777" w:rsidR="00B03A96" w:rsidRDefault="00B03A96" w:rsidP="00B03A96">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15874CAC" w14:textId="77777777" w:rsidR="00B03A96" w:rsidRPr="004E39CC" w:rsidRDefault="00B03A96" w:rsidP="00B03A96">
      <w:pPr>
        <w:pStyle w:val="Styl3"/>
        <w:rPr>
          <w:b w:val="0"/>
          <w:i/>
        </w:rPr>
      </w:pPr>
      <w:r w:rsidRPr="006641DD">
        <w:t xml:space="preserve">Forma studiów: </w:t>
      </w:r>
      <w:r w:rsidRPr="004E39CC">
        <w:rPr>
          <w:b w:val="0"/>
          <w:i/>
        </w:rPr>
        <w:t xml:space="preserve">stacjonarne </w:t>
      </w:r>
    </w:p>
    <w:p w14:paraId="029527B9" w14:textId="65494318" w:rsidR="00B03A96" w:rsidRDefault="00B03A96" w:rsidP="00B03A96">
      <w:pPr>
        <w:jc w:val="both"/>
        <w:rPr>
          <w:rFonts w:eastAsia="Times New Roman" w:cs="Arial"/>
          <w:bCs/>
          <w:szCs w:val="20"/>
          <w:lang w:eastAsia="pl-PL"/>
        </w:rPr>
      </w:pPr>
      <w:r>
        <w:rPr>
          <w:rFonts w:eastAsia="Times New Roman" w:cs="Arial"/>
          <w:b/>
          <w:szCs w:val="20"/>
          <w:lang w:eastAsia="pl-PL"/>
        </w:rPr>
        <w:t xml:space="preserve">Czas trwania: </w:t>
      </w:r>
      <w:r>
        <w:rPr>
          <w:rFonts w:eastAsia="Times New Roman" w:cs="Arial"/>
          <w:bCs/>
          <w:szCs w:val="20"/>
          <w:lang w:eastAsia="pl-PL"/>
        </w:rPr>
        <w:t>3 lata</w:t>
      </w:r>
    </w:p>
    <w:p w14:paraId="2F219164" w14:textId="77777777" w:rsidR="00B03A96" w:rsidRDefault="00B03A96" w:rsidP="00B03A96">
      <w:pPr>
        <w:pStyle w:val="Styl1"/>
      </w:pPr>
    </w:p>
    <w:p w14:paraId="35D3711D" w14:textId="77777777" w:rsidR="00B03A96" w:rsidRPr="00EF0165" w:rsidRDefault="00B03A96" w:rsidP="00B03A96">
      <w:pPr>
        <w:jc w:val="both"/>
        <w:rPr>
          <w:rFonts w:eastAsia="Times New Roman" w:cs="Arial"/>
          <w:b/>
          <w:bCs/>
          <w:szCs w:val="20"/>
          <w:lang w:eastAsia="pl-PL"/>
        </w:rPr>
      </w:pPr>
      <w:r>
        <w:rPr>
          <w:rFonts w:eastAsia="Times New Roman" w:cs="Arial"/>
          <w:b/>
          <w:bCs/>
          <w:szCs w:val="20"/>
          <w:lang w:eastAsia="pl-PL"/>
        </w:rPr>
        <w:t>1</w:t>
      </w:r>
      <w:r w:rsidRPr="00EF0165">
        <w:rPr>
          <w:rFonts w:eastAsia="Times New Roman" w:cs="Arial"/>
          <w:b/>
          <w:bCs/>
          <w:szCs w:val="20"/>
          <w:lang w:eastAsia="pl-PL"/>
        </w:rPr>
        <w:t xml:space="preserve">) Zasady kwalifikacji na studia w trybie przeniesienia z </w:t>
      </w:r>
      <w:r>
        <w:rPr>
          <w:rFonts w:eastAsia="Times New Roman" w:cs="Arial"/>
          <w:b/>
          <w:bCs/>
          <w:szCs w:val="20"/>
          <w:lang w:eastAsia="pl-PL"/>
        </w:rPr>
        <w:t>innej uczelni</w:t>
      </w:r>
    </w:p>
    <w:p w14:paraId="0BA73078" w14:textId="77777777" w:rsidR="00B03A96" w:rsidRDefault="00B03A96" w:rsidP="00B03A96">
      <w:pPr>
        <w:pStyle w:val="Styl1"/>
      </w:pPr>
    </w:p>
    <w:p w14:paraId="27FB1149" w14:textId="77BD2624" w:rsidR="00B03A96" w:rsidRDefault="00A14CCD"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 I rok stacjonarnych studiów I stopnia</w:t>
      </w:r>
      <w:r>
        <w:rPr>
          <w:rFonts w:eastAsiaTheme="minorEastAsia" w:cs="Arial"/>
          <w:szCs w:val="20"/>
          <w:lang w:eastAsia="ja-JP"/>
        </w:rPr>
        <w:t xml:space="preserve"> i </w:t>
      </w:r>
      <w:r w:rsidRPr="00F0587F">
        <w:rPr>
          <w:rFonts w:eastAsiaTheme="minorEastAsia" w:cs="Arial"/>
          <w:szCs w:val="20"/>
          <w:lang w:eastAsia="ja-JP"/>
        </w:rPr>
        <w:t>uzyskali z całego dotychczasowego toku studiów w jednostce macierzystej arytmetyczną średnią ocen (z egzaminów i zaliczeń na ocenę) co najmniej 4,</w:t>
      </w:r>
      <w:r>
        <w:rPr>
          <w:rFonts w:eastAsiaTheme="minorEastAsia" w:cs="Arial"/>
          <w:szCs w:val="20"/>
          <w:lang w:eastAsia="ja-JP"/>
        </w:rPr>
        <w:t>0</w:t>
      </w:r>
      <w:r w:rsidR="00B03A96" w:rsidRPr="00F0587F">
        <w:rPr>
          <w:rFonts w:eastAsiaTheme="minorEastAsia" w:cs="Arial"/>
          <w:szCs w:val="20"/>
          <w:lang w:eastAsia="ja-JP"/>
        </w:rPr>
        <w:t>.</w:t>
      </w:r>
    </w:p>
    <w:p w14:paraId="65D2DF01"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p>
    <w:p w14:paraId="635741A4" w14:textId="1DFD28F6"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Osoby, które pragną podjąć studia w trybie przeniesienia, zobowiązane są złożyć </w:t>
      </w:r>
      <w:r w:rsidR="009C7DD5">
        <w:rPr>
          <w:rFonts w:eastAsiaTheme="minorEastAsia" w:cs="Arial"/>
          <w:szCs w:val="20"/>
          <w:lang w:eastAsia="ja-JP"/>
        </w:rPr>
        <w:t xml:space="preserve">do Kierownika </w:t>
      </w:r>
      <w:r w:rsidR="00955154">
        <w:rPr>
          <w:rFonts w:eastAsiaTheme="minorEastAsia" w:cs="Arial"/>
          <w:szCs w:val="20"/>
          <w:lang w:eastAsia="ja-JP"/>
        </w:rPr>
        <w:t>Jednostki</w:t>
      </w:r>
      <w:r w:rsidR="009C7DD5">
        <w:rPr>
          <w:rFonts w:eastAsiaTheme="minorEastAsia" w:cs="Arial"/>
          <w:szCs w:val="20"/>
          <w:lang w:eastAsia="ja-JP"/>
        </w:rPr>
        <w:t xml:space="preserve"> Dydaktycznej</w:t>
      </w:r>
      <w:r w:rsidRPr="00F0587F">
        <w:rPr>
          <w:rFonts w:eastAsiaTheme="minorEastAsia" w:cs="Arial"/>
          <w:szCs w:val="20"/>
          <w:lang w:eastAsia="ja-JP"/>
        </w:rPr>
        <w:t>:</w:t>
      </w:r>
    </w:p>
    <w:p w14:paraId="257E1E80" w14:textId="77777777" w:rsidR="00B03A96" w:rsidRPr="00F0587F" w:rsidRDefault="00B03A96" w:rsidP="00B03A96">
      <w:pPr>
        <w:widowControl w:val="0"/>
        <w:tabs>
          <w:tab w:val="left" w:pos="426"/>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 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7264D9E1"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 Potwierdzony wykaz ocen, zawierający potwierdzenie zaliczenia wszystkich lat studiów, które ukończył wnioskodawca.</w:t>
      </w:r>
    </w:p>
    <w:p w14:paraId="22079496"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3. Program studiów obowiązujący w jednostce, z której zamierza się przenieść.</w:t>
      </w:r>
    </w:p>
    <w:p w14:paraId="727E5273" w14:textId="77777777" w:rsidR="00F410F4"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4. Średnią ocen potwierdzoną przez dziekanat wydziału lub uczelni, z której zamierza się przenieść. </w:t>
      </w:r>
    </w:p>
    <w:p w14:paraId="467A6D96" w14:textId="77777777" w:rsidR="00F410F4" w:rsidRDefault="00F410F4" w:rsidP="00B03A96">
      <w:pPr>
        <w:widowControl w:val="0"/>
        <w:tabs>
          <w:tab w:val="left" w:pos="1843"/>
        </w:tabs>
        <w:autoSpaceDE w:val="0"/>
        <w:autoSpaceDN w:val="0"/>
        <w:adjustRightInd w:val="0"/>
        <w:ind w:right="12"/>
        <w:jc w:val="both"/>
        <w:rPr>
          <w:rFonts w:eastAsiaTheme="minorEastAsia" w:cs="Arial"/>
          <w:szCs w:val="20"/>
          <w:lang w:eastAsia="ja-JP"/>
        </w:rPr>
      </w:pPr>
    </w:p>
    <w:p w14:paraId="17DBFE1C" w14:textId="732DFE1C"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Ponadto, komisja Zakładu przeprowadzi pisemny egzamin sprawdzający z języka perskiego na poziomie odpowiadającym poziomowi roku, na który kandydat się przenosi. </w:t>
      </w:r>
      <w:r w:rsidR="008E67BC">
        <w:rPr>
          <w:rFonts w:eastAsiaTheme="minorEastAsia" w:cs="Arial"/>
          <w:szCs w:val="20"/>
          <w:lang w:eastAsia="ja-JP"/>
        </w:rPr>
        <w:t xml:space="preserve">Kierownik </w:t>
      </w:r>
      <w:r w:rsidR="00F410F4">
        <w:rPr>
          <w:rFonts w:eastAsiaTheme="minorEastAsia" w:cs="Arial"/>
          <w:szCs w:val="20"/>
          <w:lang w:eastAsia="ja-JP"/>
        </w:rPr>
        <w:t>Jednostki Dydaktycznej</w:t>
      </w:r>
      <w:r w:rsidRPr="00F0587F">
        <w:rPr>
          <w:rFonts w:eastAsiaTheme="minorEastAsia" w:cs="Arial"/>
          <w:szCs w:val="20"/>
          <w:lang w:eastAsia="ja-JP"/>
        </w:rPr>
        <w:t xml:space="preserve"> na podstawie opinii kierownika Zakładu ustala, czy program studiów realizowanych w jednostce, z której student zamierza się przenieść, odpowiada programowi studiów realizowanemu w Zakładzie, oraz określa wykaz przedmiotów do uzupełnienia i terminy ich zaliczenia.</w:t>
      </w:r>
    </w:p>
    <w:p w14:paraId="6DB033D0" w14:textId="77777777" w:rsidR="00B03A96" w:rsidRPr="00F0587F" w:rsidRDefault="00B03A96" w:rsidP="00B03A96">
      <w:pPr>
        <w:rPr>
          <w:rFonts w:eastAsia="Times New Roman" w:cs="Arial"/>
          <w:bCs/>
          <w:szCs w:val="20"/>
          <w:lang w:eastAsia="pl-PL"/>
        </w:rPr>
      </w:pPr>
    </w:p>
    <w:p w14:paraId="39A64DA1" w14:textId="77777777" w:rsidR="00F410F4" w:rsidRPr="00816CC5" w:rsidRDefault="00F410F4" w:rsidP="00F410F4">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3BFCDDF9" w14:textId="77777777" w:rsidR="00F410F4" w:rsidRDefault="00F410F4" w:rsidP="00F410F4">
      <w:pPr>
        <w:jc w:val="both"/>
        <w:rPr>
          <w:rFonts w:eastAsia="Times New Roman" w:cs="Arial"/>
          <w:bCs/>
          <w:szCs w:val="20"/>
          <w:lang w:eastAsia="pl-PL"/>
        </w:rPr>
      </w:pPr>
    </w:p>
    <w:p w14:paraId="6EDC740B" w14:textId="77777777" w:rsidR="00F410F4" w:rsidRPr="00816CC5" w:rsidRDefault="00F410F4" w:rsidP="00F410F4">
      <w:pPr>
        <w:jc w:val="both"/>
        <w:rPr>
          <w:rFonts w:eastAsia="Times New Roman" w:cs="Arial"/>
          <w:bCs/>
          <w:szCs w:val="20"/>
          <w:lang w:eastAsia="pl-PL"/>
        </w:rPr>
      </w:pPr>
      <w:r w:rsidRPr="00816CC5">
        <w:rPr>
          <w:rFonts w:eastAsia="Times New Roman" w:cs="Arial"/>
          <w:bCs/>
          <w:szCs w:val="20"/>
          <w:lang w:eastAsia="pl-PL"/>
        </w:rPr>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1BC0A2E2" w14:textId="77777777" w:rsidR="00B03A96" w:rsidRPr="00F0587F" w:rsidRDefault="00B03A96" w:rsidP="00B03A96">
      <w:pPr>
        <w:rPr>
          <w:rFonts w:eastAsia="Times New Roman" w:cs="Arial"/>
          <w:bCs/>
          <w:szCs w:val="20"/>
          <w:lang w:eastAsia="pl-PL"/>
        </w:rPr>
      </w:pPr>
    </w:p>
    <w:p w14:paraId="460ACBD1" w14:textId="77777777" w:rsidR="00B03A96" w:rsidRDefault="00B03A96" w:rsidP="00B03A96">
      <w:pPr>
        <w:pStyle w:val="Styl1"/>
      </w:pPr>
    </w:p>
    <w:p w14:paraId="2739D856" w14:textId="3F680861" w:rsidR="00B03A96" w:rsidRPr="006641DD" w:rsidRDefault="00157591" w:rsidP="00B03A96">
      <w:pPr>
        <w:pStyle w:val="Styl2"/>
      </w:pPr>
      <w:r>
        <w:t xml:space="preserve">5. </w:t>
      </w:r>
      <w:r w:rsidR="00B03A96" w:rsidRPr="006641DD">
        <w:t xml:space="preserve">Kierunek studiów: </w:t>
      </w:r>
      <w:r w:rsidR="00B03A96">
        <w:t>orientalistyka-sinologia</w:t>
      </w:r>
    </w:p>
    <w:p w14:paraId="712D12B0" w14:textId="77777777" w:rsidR="00B03A96" w:rsidRDefault="00B03A96" w:rsidP="00B03A96">
      <w:pPr>
        <w:pStyle w:val="Styl3"/>
        <w:rPr>
          <w:b w:val="0"/>
          <w:i/>
        </w:rPr>
      </w:pPr>
      <w:r w:rsidRPr="006641DD">
        <w:t xml:space="preserve">Poziom kształcenia: </w:t>
      </w:r>
      <w:r w:rsidRPr="004E39CC">
        <w:rPr>
          <w:b w:val="0"/>
          <w:i/>
        </w:rPr>
        <w:t>pierwszego stopnia</w:t>
      </w:r>
      <w:r>
        <w:rPr>
          <w:b w:val="0"/>
          <w:i/>
        </w:rPr>
        <w:t xml:space="preserve"> </w:t>
      </w:r>
    </w:p>
    <w:p w14:paraId="6932D3A9" w14:textId="77777777" w:rsidR="00B03A96" w:rsidRDefault="00B03A96" w:rsidP="00B03A96">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5DEEDF9F" w14:textId="77777777" w:rsidR="00B03A96" w:rsidRPr="004E39CC" w:rsidRDefault="00B03A96" w:rsidP="00B03A96">
      <w:pPr>
        <w:pStyle w:val="Styl3"/>
        <w:rPr>
          <w:b w:val="0"/>
          <w:i/>
        </w:rPr>
      </w:pPr>
      <w:r w:rsidRPr="006641DD">
        <w:t xml:space="preserve">Forma studiów: </w:t>
      </w:r>
      <w:r w:rsidRPr="004E39CC">
        <w:rPr>
          <w:b w:val="0"/>
          <w:i/>
        </w:rPr>
        <w:t xml:space="preserve">stacjonarne </w:t>
      </w:r>
    </w:p>
    <w:p w14:paraId="3005BFD0" w14:textId="1E589B8F" w:rsidR="00B03A96" w:rsidRDefault="00B03A96" w:rsidP="00B03A96">
      <w:pPr>
        <w:jc w:val="both"/>
        <w:rPr>
          <w:rFonts w:eastAsia="Times New Roman" w:cs="Arial"/>
          <w:bCs/>
          <w:szCs w:val="20"/>
          <w:lang w:eastAsia="pl-PL"/>
        </w:rPr>
      </w:pPr>
      <w:r>
        <w:rPr>
          <w:rFonts w:eastAsia="Times New Roman" w:cs="Arial"/>
          <w:b/>
          <w:szCs w:val="20"/>
          <w:lang w:eastAsia="pl-PL"/>
        </w:rPr>
        <w:t xml:space="preserve">Czas trwania: </w:t>
      </w:r>
      <w:r>
        <w:rPr>
          <w:rFonts w:eastAsia="Times New Roman" w:cs="Arial"/>
          <w:bCs/>
          <w:szCs w:val="20"/>
          <w:lang w:eastAsia="pl-PL"/>
        </w:rPr>
        <w:t xml:space="preserve">3 </w:t>
      </w:r>
      <w:r w:rsidR="00157591">
        <w:rPr>
          <w:rFonts w:eastAsia="Times New Roman" w:cs="Arial"/>
          <w:bCs/>
          <w:szCs w:val="20"/>
          <w:lang w:eastAsia="pl-PL"/>
        </w:rPr>
        <w:t>l</w:t>
      </w:r>
      <w:r>
        <w:rPr>
          <w:rFonts w:eastAsia="Times New Roman" w:cs="Arial"/>
          <w:bCs/>
          <w:szCs w:val="20"/>
          <w:lang w:eastAsia="pl-PL"/>
        </w:rPr>
        <w:t>ata</w:t>
      </w:r>
    </w:p>
    <w:p w14:paraId="679C5B5D" w14:textId="77777777" w:rsidR="00B03A96" w:rsidRDefault="00B03A96" w:rsidP="00B03A96">
      <w:pPr>
        <w:pStyle w:val="Styl1"/>
      </w:pPr>
    </w:p>
    <w:p w14:paraId="7469DF97" w14:textId="77777777" w:rsidR="00B03A96" w:rsidRPr="00EF0165" w:rsidRDefault="00B03A96" w:rsidP="00B03A96">
      <w:pPr>
        <w:jc w:val="both"/>
        <w:rPr>
          <w:rFonts w:eastAsia="Times New Roman" w:cs="Arial"/>
          <w:b/>
          <w:bCs/>
          <w:szCs w:val="20"/>
          <w:lang w:eastAsia="pl-PL"/>
        </w:rPr>
      </w:pPr>
      <w:r>
        <w:rPr>
          <w:rFonts w:eastAsia="Times New Roman" w:cs="Arial"/>
          <w:b/>
          <w:bCs/>
          <w:szCs w:val="20"/>
          <w:lang w:eastAsia="pl-PL"/>
        </w:rPr>
        <w:t>1</w:t>
      </w:r>
      <w:r w:rsidRPr="00EF0165">
        <w:rPr>
          <w:rFonts w:eastAsia="Times New Roman" w:cs="Arial"/>
          <w:b/>
          <w:bCs/>
          <w:szCs w:val="20"/>
          <w:lang w:eastAsia="pl-PL"/>
        </w:rPr>
        <w:t xml:space="preserve">) Zasady kwalifikacji na studia w trybie przeniesienia z </w:t>
      </w:r>
      <w:r>
        <w:rPr>
          <w:rFonts w:eastAsia="Times New Roman" w:cs="Arial"/>
          <w:b/>
          <w:bCs/>
          <w:szCs w:val="20"/>
          <w:lang w:eastAsia="pl-PL"/>
        </w:rPr>
        <w:t>innej uczelni</w:t>
      </w:r>
    </w:p>
    <w:p w14:paraId="1CB397C6" w14:textId="77777777" w:rsidR="00B03A96" w:rsidRDefault="00B03A96" w:rsidP="00B03A96">
      <w:pPr>
        <w:pStyle w:val="Styl1"/>
      </w:pPr>
    </w:p>
    <w:p w14:paraId="30D23A68" w14:textId="3CCD251D" w:rsidR="00B03A96" w:rsidRPr="00F0587F" w:rsidRDefault="00A14CCD"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 I rok stacjonarnych studiów I stopnia</w:t>
      </w:r>
      <w:r>
        <w:rPr>
          <w:rFonts w:eastAsiaTheme="minorEastAsia" w:cs="Arial"/>
          <w:szCs w:val="20"/>
          <w:lang w:eastAsia="ja-JP"/>
        </w:rPr>
        <w:t xml:space="preserve"> i </w:t>
      </w:r>
      <w:r w:rsidRPr="00F0587F">
        <w:rPr>
          <w:rFonts w:eastAsiaTheme="minorEastAsia" w:cs="Arial"/>
          <w:szCs w:val="20"/>
          <w:lang w:eastAsia="ja-JP"/>
        </w:rPr>
        <w:t xml:space="preserve">uzyskali z całego dotychczasowego toku studiów w jednostce </w:t>
      </w:r>
      <w:r w:rsidRPr="00F0587F">
        <w:rPr>
          <w:rFonts w:eastAsiaTheme="minorEastAsia" w:cs="Arial"/>
          <w:szCs w:val="20"/>
          <w:lang w:eastAsia="ja-JP"/>
        </w:rPr>
        <w:lastRenderedPageBreak/>
        <w:t>macierzystej arytmetyczną średnią ocen (z egzaminów i zaliczeń na ocenę) co najmniej 4,</w:t>
      </w:r>
      <w:r>
        <w:rPr>
          <w:rFonts w:eastAsiaTheme="minorEastAsia" w:cs="Arial"/>
          <w:szCs w:val="20"/>
          <w:lang w:eastAsia="ja-JP"/>
        </w:rPr>
        <w:t>0</w:t>
      </w:r>
      <w:r w:rsidR="00B03A96" w:rsidRPr="00F0587F">
        <w:rPr>
          <w:rFonts w:eastAsiaTheme="minorEastAsia" w:cs="Arial"/>
          <w:szCs w:val="20"/>
          <w:lang w:eastAsia="ja-JP"/>
        </w:rPr>
        <w:t>.</w:t>
      </w:r>
    </w:p>
    <w:p w14:paraId="0C177975" w14:textId="77777777" w:rsidR="00B03A96" w:rsidRDefault="00B03A96" w:rsidP="00B03A96">
      <w:pPr>
        <w:pStyle w:val="Styl1"/>
      </w:pPr>
    </w:p>
    <w:p w14:paraId="0BA19FA3" w14:textId="214B2E9C"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Osoby, które pragną podjąć studia w trybie przeniesienia, zobowiązane są złożyć </w:t>
      </w:r>
      <w:r w:rsidR="009C7DD5">
        <w:rPr>
          <w:rFonts w:eastAsiaTheme="minorEastAsia" w:cs="Arial"/>
          <w:szCs w:val="20"/>
          <w:lang w:eastAsia="ja-JP"/>
        </w:rPr>
        <w:t xml:space="preserve">do Kierownika </w:t>
      </w:r>
      <w:r w:rsidR="00955154">
        <w:rPr>
          <w:rFonts w:eastAsiaTheme="minorEastAsia" w:cs="Arial"/>
          <w:szCs w:val="20"/>
          <w:lang w:eastAsia="ja-JP"/>
        </w:rPr>
        <w:t>Jednostki</w:t>
      </w:r>
      <w:r w:rsidR="009C7DD5">
        <w:rPr>
          <w:rFonts w:eastAsiaTheme="minorEastAsia" w:cs="Arial"/>
          <w:szCs w:val="20"/>
          <w:lang w:eastAsia="ja-JP"/>
        </w:rPr>
        <w:t xml:space="preserve"> Dydaktycznej</w:t>
      </w:r>
      <w:r w:rsidRPr="00F0587F">
        <w:rPr>
          <w:rFonts w:eastAsiaTheme="minorEastAsia" w:cs="Arial"/>
          <w:szCs w:val="20"/>
          <w:lang w:eastAsia="ja-JP"/>
        </w:rPr>
        <w:t>:</w:t>
      </w:r>
    </w:p>
    <w:p w14:paraId="5275D59A" w14:textId="77777777" w:rsidR="00B03A96" w:rsidRPr="00F0587F" w:rsidRDefault="00B03A96" w:rsidP="00B03A96">
      <w:pPr>
        <w:widowControl w:val="0"/>
        <w:tabs>
          <w:tab w:val="left" w:pos="426"/>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 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0D90674A"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 Potwierdzony wykaz ocen, zawierający potwierdzenie zaliczenia wszystkich lat studiów, które ukończył wnioskodawca.</w:t>
      </w:r>
    </w:p>
    <w:p w14:paraId="77D73C66"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3. Program studiów obowiązujący w jednostce, z której zamierza się przenieść.</w:t>
      </w:r>
    </w:p>
    <w:p w14:paraId="17350FF1" w14:textId="0AD5AB2C" w:rsidR="00B03A96" w:rsidRDefault="00B03A96" w:rsidP="00B03A96">
      <w:pPr>
        <w:jc w:val="both"/>
        <w:rPr>
          <w:rFonts w:eastAsiaTheme="minorEastAsia" w:cs="Arial"/>
          <w:szCs w:val="20"/>
          <w:lang w:eastAsia="ja-JP"/>
        </w:rPr>
      </w:pPr>
      <w:r w:rsidRPr="00F0587F">
        <w:rPr>
          <w:rFonts w:eastAsiaTheme="minorEastAsia" w:cs="Arial"/>
          <w:szCs w:val="20"/>
          <w:lang w:eastAsia="ja-JP"/>
        </w:rPr>
        <w:t xml:space="preserve">4. Średnią ocen potwierdzoną przez dziekanat wydziału lub uczelni, z której zamierza się przenieść. Ponadto, komisja Zakładu przeprowadzi pisemny egzamin sprawdzający z języka chińskiego na poziomie odpowiadającym poziomowi roku, na który kandydat się przenosi. </w:t>
      </w:r>
      <w:r w:rsidR="00157591">
        <w:rPr>
          <w:rFonts w:eastAsiaTheme="minorEastAsia" w:cs="Arial"/>
          <w:szCs w:val="20"/>
          <w:lang w:eastAsia="ja-JP"/>
        </w:rPr>
        <w:t>Kierownik Jednostki Dydaktycznej</w:t>
      </w:r>
      <w:r w:rsidRPr="00F0587F">
        <w:rPr>
          <w:rFonts w:eastAsiaTheme="minorEastAsia" w:cs="Arial"/>
          <w:szCs w:val="20"/>
          <w:lang w:eastAsia="ja-JP"/>
        </w:rPr>
        <w:t xml:space="preserve"> na podstawie opinii kierownika Zakładu ustala, czy program studiów realizowanych w jednostce, z której student zamierza się przenieść, odpowiada programowi studiów realizowanemu w Zakładzie, oraz określa wykaz przedmiotów do uzupełnienia i terminy ich zaliczenia.</w:t>
      </w:r>
    </w:p>
    <w:p w14:paraId="42146477" w14:textId="235F0CE3" w:rsidR="00157591" w:rsidRDefault="00157591" w:rsidP="00B03A96">
      <w:pPr>
        <w:jc w:val="both"/>
        <w:rPr>
          <w:rFonts w:eastAsiaTheme="minorEastAsia" w:cs="Arial"/>
          <w:szCs w:val="20"/>
          <w:lang w:eastAsia="ja-JP"/>
        </w:rPr>
      </w:pPr>
    </w:p>
    <w:p w14:paraId="53286FAF" w14:textId="77777777" w:rsidR="00157591" w:rsidRPr="00816CC5" w:rsidRDefault="00157591" w:rsidP="00157591">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51516583" w14:textId="77777777" w:rsidR="00157591" w:rsidRDefault="00157591" w:rsidP="00157591">
      <w:pPr>
        <w:jc w:val="both"/>
        <w:rPr>
          <w:rFonts w:eastAsia="Times New Roman" w:cs="Arial"/>
          <w:bCs/>
          <w:szCs w:val="20"/>
          <w:lang w:eastAsia="pl-PL"/>
        </w:rPr>
      </w:pPr>
    </w:p>
    <w:p w14:paraId="3AB043BB" w14:textId="77777777" w:rsidR="00157591" w:rsidRPr="00816CC5" w:rsidRDefault="00157591" w:rsidP="00157591">
      <w:pPr>
        <w:jc w:val="both"/>
        <w:rPr>
          <w:rFonts w:eastAsia="Times New Roman" w:cs="Arial"/>
          <w:bCs/>
          <w:szCs w:val="20"/>
          <w:lang w:eastAsia="pl-PL"/>
        </w:rPr>
      </w:pPr>
      <w:r w:rsidRPr="00816CC5">
        <w:rPr>
          <w:rFonts w:eastAsia="Times New Roman" w:cs="Arial"/>
          <w:bCs/>
          <w:szCs w:val="20"/>
          <w:lang w:eastAsia="pl-PL"/>
        </w:rPr>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107E2A46" w14:textId="77777777" w:rsidR="00157591" w:rsidRPr="00F0587F" w:rsidRDefault="00157591" w:rsidP="00B03A96">
      <w:pPr>
        <w:jc w:val="both"/>
        <w:rPr>
          <w:rFonts w:eastAsiaTheme="minorEastAsia" w:cs="Arial"/>
          <w:szCs w:val="20"/>
          <w:lang w:eastAsia="ja-JP"/>
        </w:rPr>
      </w:pPr>
    </w:p>
    <w:p w14:paraId="69B13FD4" w14:textId="77777777" w:rsidR="00B03A96" w:rsidRDefault="00B03A96" w:rsidP="00B03A96">
      <w:pPr>
        <w:pStyle w:val="Styl1"/>
      </w:pPr>
    </w:p>
    <w:p w14:paraId="4FEA9975" w14:textId="281526BF" w:rsidR="00B03A96" w:rsidRPr="006641DD" w:rsidRDefault="00157591" w:rsidP="00B03A96">
      <w:pPr>
        <w:pStyle w:val="Styl2"/>
      </w:pPr>
      <w:r>
        <w:t xml:space="preserve">6. </w:t>
      </w:r>
      <w:r w:rsidR="00B03A96" w:rsidRPr="006641DD">
        <w:t xml:space="preserve">Kierunek studiów: </w:t>
      </w:r>
      <w:r w:rsidR="00B03A96">
        <w:t>orientalistyka-sinologia</w:t>
      </w:r>
    </w:p>
    <w:p w14:paraId="760DF77D" w14:textId="77777777" w:rsidR="00B03A96" w:rsidRDefault="00B03A96" w:rsidP="00B03A96">
      <w:pPr>
        <w:pStyle w:val="Styl3"/>
        <w:rPr>
          <w:b w:val="0"/>
          <w:i/>
        </w:rPr>
      </w:pPr>
      <w:r w:rsidRPr="006641DD">
        <w:t xml:space="preserve">Poziom kształcenia: </w:t>
      </w:r>
      <w:r w:rsidRPr="004E39CC">
        <w:rPr>
          <w:b w:val="0"/>
          <w:i/>
        </w:rPr>
        <w:t>pierwszego stopnia</w:t>
      </w:r>
      <w:r>
        <w:rPr>
          <w:b w:val="0"/>
          <w:i/>
        </w:rPr>
        <w:t xml:space="preserve"> </w:t>
      </w:r>
    </w:p>
    <w:p w14:paraId="10DC7C63" w14:textId="77777777" w:rsidR="00B03A96" w:rsidRDefault="00B03A96" w:rsidP="00B03A96">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759C8CBF" w14:textId="77777777" w:rsidR="00B03A96" w:rsidRPr="004E39CC" w:rsidRDefault="00B03A96" w:rsidP="00B03A96">
      <w:pPr>
        <w:pStyle w:val="Styl3"/>
        <w:rPr>
          <w:b w:val="0"/>
          <w:i/>
        </w:rPr>
      </w:pPr>
      <w:r w:rsidRPr="006641DD">
        <w:t xml:space="preserve">Forma studiów: </w:t>
      </w:r>
      <w:r w:rsidRPr="00C375CE">
        <w:rPr>
          <w:b w:val="0"/>
          <w:bCs w:val="0"/>
          <w:i/>
          <w:iCs/>
        </w:rPr>
        <w:t>nie</w:t>
      </w:r>
      <w:r w:rsidRPr="004E39CC">
        <w:rPr>
          <w:b w:val="0"/>
          <w:i/>
        </w:rPr>
        <w:t xml:space="preserve">stacjonarne </w:t>
      </w:r>
    </w:p>
    <w:p w14:paraId="11D070BA" w14:textId="3DC8AB05" w:rsidR="00B03A96" w:rsidRDefault="00B03A96" w:rsidP="00B03A96">
      <w:pPr>
        <w:jc w:val="both"/>
        <w:rPr>
          <w:rFonts w:eastAsia="Times New Roman" w:cs="Arial"/>
          <w:bCs/>
          <w:szCs w:val="20"/>
          <w:lang w:eastAsia="pl-PL"/>
        </w:rPr>
      </w:pPr>
      <w:r>
        <w:rPr>
          <w:rFonts w:eastAsia="Times New Roman" w:cs="Arial"/>
          <w:b/>
          <w:szCs w:val="20"/>
          <w:lang w:eastAsia="pl-PL"/>
        </w:rPr>
        <w:t xml:space="preserve">Czas trwania: </w:t>
      </w:r>
      <w:r>
        <w:rPr>
          <w:rFonts w:eastAsia="Times New Roman" w:cs="Arial"/>
          <w:bCs/>
          <w:szCs w:val="20"/>
          <w:lang w:eastAsia="pl-PL"/>
        </w:rPr>
        <w:t>3 lata</w:t>
      </w:r>
    </w:p>
    <w:p w14:paraId="0481546F" w14:textId="77777777" w:rsidR="00B03A96" w:rsidRDefault="00B03A96" w:rsidP="00B03A96">
      <w:pPr>
        <w:pStyle w:val="Styl1"/>
      </w:pPr>
    </w:p>
    <w:p w14:paraId="7090D706" w14:textId="77777777" w:rsidR="00B03A96" w:rsidRPr="00EF0165" w:rsidRDefault="00B03A96" w:rsidP="00B03A96">
      <w:pPr>
        <w:jc w:val="both"/>
        <w:rPr>
          <w:rFonts w:eastAsia="Times New Roman" w:cs="Arial"/>
          <w:b/>
          <w:bCs/>
          <w:szCs w:val="20"/>
          <w:lang w:eastAsia="pl-PL"/>
        </w:rPr>
      </w:pPr>
      <w:r>
        <w:rPr>
          <w:rFonts w:eastAsia="Times New Roman" w:cs="Arial"/>
          <w:b/>
          <w:bCs/>
          <w:szCs w:val="20"/>
          <w:lang w:eastAsia="pl-PL"/>
        </w:rPr>
        <w:t>1</w:t>
      </w:r>
      <w:r w:rsidRPr="00EF0165">
        <w:rPr>
          <w:rFonts w:eastAsia="Times New Roman" w:cs="Arial"/>
          <w:b/>
          <w:bCs/>
          <w:szCs w:val="20"/>
          <w:lang w:eastAsia="pl-PL"/>
        </w:rPr>
        <w:t xml:space="preserve">) Zasady kwalifikacji na studia w trybie przeniesienia z </w:t>
      </w:r>
      <w:r>
        <w:rPr>
          <w:rFonts w:eastAsia="Times New Roman" w:cs="Arial"/>
          <w:b/>
          <w:bCs/>
          <w:szCs w:val="20"/>
          <w:lang w:eastAsia="pl-PL"/>
        </w:rPr>
        <w:t>innej uczelni</w:t>
      </w:r>
    </w:p>
    <w:p w14:paraId="7F9603ED" w14:textId="77777777" w:rsidR="00B03A96" w:rsidRDefault="00B03A96" w:rsidP="00B03A96">
      <w:pPr>
        <w:pStyle w:val="Styl1"/>
      </w:pPr>
    </w:p>
    <w:p w14:paraId="591BED0C" w14:textId="681F036A" w:rsidR="00B03A96" w:rsidRDefault="00A14CCD" w:rsidP="00A14CCD">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 I rok stacjonarnych studiów I stopnia</w:t>
      </w:r>
      <w:r>
        <w:rPr>
          <w:rFonts w:eastAsiaTheme="minorEastAsia" w:cs="Arial"/>
          <w:szCs w:val="20"/>
          <w:lang w:eastAsia="ja-JP"/>
        </w:rPr>
        <w:t xml:space="preserve"> i </w:t>
      </w:r>
      <w:r w:rsidRPr="00F0587F">
        <w:rPr>
          <w:rFonts w:eastAsiaTheme="minorEastAsia" w:cs="Arial"/>
          <w:szCs w:val="20"/>
          <w:lang w:eastAsia="ja-JP"/>
        </w:rPr>
        <w:t>uzyskali z całego dotychczasowego toku studiów w jednostce macierzystej arytmetyczną średnią ocen (z egzaminów i zaliczeń na ocenę) co najmniej 4,</w:t>
      </w:r>
      <w:r>
        <w:rPr>
          <w:rFonts w:eastAsiaTheme="minorEastAsia" w:cs="Arial"/>
          <w:szCs w:val="20"/>
          <w:lang w:eastAsia="ja-JP"/>
        </w:rPr>
        <w:t xml:space="preserve">0. </w:t>
      </w:r>
    </w:p>
    <w:p w14:paraId="08D2ECFA" w14:textId="77777777" w:rsidR="00A14CCD" w:rsidRPr="00A14CCD" w:rsidRDefault="00A14CCD" w:rsidP="00A14CCD">
      <w:pPr>
        <w:widowControl w:val="0"/>
        <w:tabs>
          <w:tab w:val="left" w:pos="1843"/>
        </w:tabs>
        <w:autoSpaceDE w:val="0"/>
        <w:autoSpaceDN w:val="0"/>
        <w:adjustRightInd w:val="0"/>
        <w:ind w:right="12"/>
        <w:jc w:val="both"/>
        <w:rPr>
          <w:rFonts w:eastAsiaTheme="minorEastAsia" w:cs="Arial"/>
          <w:szCs w:val="20"/>
          <w:lang w:eastAsia="ja-JP"/>
        </w:rPr>
      </w:pPr>
    </w:p>
    <w:p w14:paraId="04893259" w14:textId="4B33CDAE"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Osoby, które pragną podjąć studia w trybie przeniesienia, zobowiązane są złożyć </w:t>
      </w:r>
      <w:r w:rsidR="009C7DD5">
        <w:rPr>
          <w:rFonts w:eastAsiaTheme="minorEastAsia" w:cs="Arial"/>
          <w:szCs w:val="20"/>
          <w:lang w:eastAsia="ja-JP"/>
        </w:rPr>
        <w:t xml:space="preserve">do Kierownika </w:t>
      </w:r>
      <w:r w:rsidR="00955154">
        <w:rPr>
          <w:rFonts w:eastAsiaTheme="minorEastAsia" w:cs="Arial"/>
          <w:szCs w:val="20"/>
          <w:lang w:eastAsia="ja-JP"/>
        </w:rPr>
        <w:t>Jednostki</w:t>
      </w:r>
      <w:r w:rsidR="009C7DD5">
        <w:rPr>
          <w:rFonts w:eastAsiaTheme="minorEastAsia" w:cs="Arial"/>
          <w:szCs w:val="20"/>
          <w:lang w:eastAsia="ja-JP"/>
        </w:rPr>
        <w:t xml:space="preserve"> Dydaktycznej</w:t>
      </w:r>
      <w:r w:rsidRPr="00F0587F">
        <w:rPr>
          <w:rFonts w:eastAsiaTheme="minorEastAsia" w:cs="Arial"/>
          <w:szCs w:val="20"/>
          <w:lang w:eastAsia="ja-JP"/>
        </w:rPr>
        <w:t>:</w:t>
      </w:r>
    </w:p>
    <w:p w14:paraId="1E5D3F20" w14:textId="77777777" w:rsidR="00B03A96" w:rsidRPr="00F0587F" w:rsidRDefault="00B03A96" w:rsidP="00B03A96">
      <w:pPr>
        <w:widowControl w:val="0"/>
        <w:tabs>
          <w:tab w:val="left" w:pos="426"/>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 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7A4B6A57"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 Potwierdzony wykaz ocen, zawierający potwierdzenie zaliczenia wszystkich lat studiów, które ukończył wnioskodawca.</w:t>
      </w:r>
    </w:p>
    <w:p w14:paraId="3A3B82E4"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3. Program studiów obowiązujący w jednostce, z której zamierza się przenieść.</w:t>
      </w:r>
    </w:p>
    <w:p w14:paraId="18194543" w14:textId="476C248C" w:rsidR="00B03A96" w:rsidRDefault="00B03A96" w:rsidP="00B03A96">
      <w:pPr>
        <w:jc w:val="both"/>
        <w:rPr>
          <w:rFonts w:eastAsiaTheme="minorEastAsia" w:cs="Arial"/>
          <w:szCs w:val="20"/>
          <w:lang w:eastAsia="ja-JP"/>
        </w:rPr>
      </w:pPr>
      <w:r w:rsidRPr="00F0587F">
        <w:rPr>
          <w:rFonts w:eastAsiaTheme="minorEastAsia" w:cs="Arial"/>
          <w:szCs w:val="20"/>
          <w:lang w:eastAsia="ja-JP"/>
        </w:rPr>
        <w:t xml:space="preserve">4. Średnią ocen potwierdzoną przez dziekanat wydziału lub uczelni, z której zamierza się przenieść. Ponadto, komisja Zakładu przeprowadzi pisemny egzamin sprawdzający z języka chińskiego na poziomie odpowiadającym poziomowi roku, na który kandydat się przenosi. </w:t>
      </w:r>
      <w:r w:rsidR="00C14FDE">
        <w:rPr>
          <w:rFonts w:eastAsiaTheme="minorEastAsia" w:cs="Arial"/>
          <w:szCs w:val="20"/>
          <w:lang w:eastAsia="ja-JP"/>
        </w:rPr>
        <w:t xml:space="preserve">Kierownik Jednostki Dydaktycznej </w:t>
      </w:r>
      <w:r w:rsidRPr="00F0587F">
        <w:rPr>
          <w:rFonts w:eastAsiaTheme="minorEastAsia" w:cs="Arial"/>
          <w:szCs w:val="20"/>
          <w:lang w:eastAsia="ja-JP"/>
        </w:rPr>
        <w:t>na podstawie opinii kierownika Zakładu ustala, czy program studiów realizowanych w jednostce, z której student zamierza się przenieść, odpowiada programowi studiów realizowanemu w Zakładzie, oraz określa wykaz przedmiotów do uzupełnienia i terminy ich zaliczenia.</w:t>
      </w:r>
    </w:p>
    <w:p w14:paraId="1AC2DB24" w14:textId="405DA41C" w:rsidR="00C14FDE" w:rsidRDefault="00C14FDE" w:rsidP="00B03A96">
      <w:pPr>
        <w:jc w:val="both"/>
        <w:rPr>
          <w:rFonts w:eastAsiaTheme="minorEastAsia" w:cs="Arial"/>
          <w:szCs w:val="20"/>
          <w:lang w:eastAsia="ja-JP"/>
        </w:rPr>
      </w:pPr>
    </w:p>
    <w:p w14:paraId="7C5BEA64" w14:textId="77777777" w:rsidR="00C14FDE" w:rsidRPr="00816CC5" w:rsidRDefault="00C14FDE" w:rsidP="00C14FDE">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6D3C080B" w14:textId="77777777" w:rsidR="00C14FDE" w:rsidRDefault="00C14FDE" w:rsidP="00C14FDE">
      <w:pPr>
        <w:jc w:val="both"/>
        <w:rPr>
          <w:rFonts w:eastAsia="Times New Roman" w:cs="Arial"/>
          <w:bCs/>
          <w:szCs w:val="20"/>
          <w:lang w:eastAsia="pl-PL"/>
        </w:rPr>
      </w:pPr>
    </w:p>
    <w:p w14:paraId="330D88CE" w14:textId="77777777" w:rsidR="00C14FDE" w:rsidRPr="00816CC5" w:rsidRDefault="00C14FDE" w:rsidP="00C14FDE">
      <w:pPr>
        <w:jc w:val="both"/>
        <w:rPr>
          <w:rFonts w:eastAsia="Times New Roman" w:cs="Arial"/>
          <w:bCs/>
          <w:szCs w:val="20"/>
          <w:lang w:eastAsia="pl-PL"/>
        </w:rPr>
      </w:pPr>
      <w:r w:rsidRPr="00816CC5">
        <w:rPr>
          <w:rFonts w:eastAsia="Times New Roman" w:cs="Arial"/>
          <w:bCs/>
          <w:szCs w:val="20"/>
          <w:lang w:eastAsia="pl-PL"/>
        </w:rPr>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636D8A34" w14:textId="77777777" w:rsidR="00C14FDE" w:rsidRPr="00F0587F" w:rsidRDefault="00C14FDE" w:rsidP="00B03A96">
      <w:pPr>
        <w:jc w:val="both"/>
        <w:rPr>
          <w:rFonts w:eastAsiaTheme="minorEastAsia" w:cs="Arial"/>
          <w:szCs w:val="20"/>
          <w:lang w:eastAsia="ja-JP"/>
        </w:rPr>
      </w:pPr>
    </w:p>
    <w:p w14:paraId="1C82EC6A" w14:textId="77777777" w:rsidR="00B03A96" w:rsidRDefault="00B03A96" w:rsidP="00B03A96">
      <w:pPr>
        <w:pStyle w:val="Styl1"/>
      </w:pPr>
    </w:p>
    <w:p w14:paraId="65B46683" w14:textId="0561B5E4" w:rsidR="00B03A96" w:rsidRPr="006641DD" w:rsidRDefault="00C14FDE" w:rsidP="00B03A96">
      <w:pPr>
        <w:pStyle w:val="Styl2"/>
      </w:pPr>
      <w:r>
        <w:lastRenderedPageBreak/>
        <w:t xml:space="preserve">7. </w:t>
      </w:r>
      <w:r w:rsidR="00B03A96" w:rsidRPr="006641DD">
        <w:t xml:space="preserve">Kierunek studiów: </w:t>
      </w:r>
      <w:r w:rsidR="00B03A96">
        <w:t>orientalistyka-turkologia</w:t>
      </w:r>
    </w:p>
    <w:p w14:paraId="54CD9EC8" w14:textId="77777777" w:rsidR="00B03A96" w:rsidRDefault="00B03A96" w:rsidP="00B03A96">
      <w:pPr>
        <w:pStyle w:val="Styl3"/>
        <w:rPr>
          <w:b w:val="0"/>
          <w:i/>
        </w:rPr>
      </w:pPr>
      <w:r w:rsidRPr="006641DD">
        <w:t xml:space="preserve">Poziom kształcenia: </w:t>
      </w:r>
      <w:r w:rsidRPr="004E39CC">
        <w:rPr>
          <w:b w:val="0"/>
          <w:i/>
        </w:rPr>
        <w:t>pierwszego stopnia</w:t>
      </w:r>
      <w:r>
        <w:rPr>
          <w:b w:val="0"/>
          <w:i/>
        </w:rPr>
        <w:t xml:space="preserve"> </w:t>
      </w:r>
    </w:p>
    <w:p w14:paraId="6F514DC6" w14:textId="77777777" w:rsidR="00B03A96" w:rsidRDefault="00B03A96" w:rsidP="00B03A96">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1D218D15" w14:textId="77777777" w:rsidR="00B03A96" w:rsidRPr="004E39CC" w:rsidRDefault="00B03A96" w:rsidP="00B03A96">
      <w:pPr>
        <w:pStyle w:val="Styl3"/>
        <w:rPr>
          <w:b w:val="0"/>
          <w:i/>
        </w:rPr>
      </w:pPr>
      <w:r w:rsidRPr="006641DD">
        <w:t xml:space="preserve">Forma studiów: </w:t>
      </w:r>
      <w:r w:rsidRPr="004E39CC">
        <w:rPr>
          <w:b w:val="0"/>
          <w:i/>
        </w:rPr>
        <w:t xml:space="preserve">stacjonarne </w:t>
      </w:r>
    </w:p>
    <w:p w14:paraId="2B2E24B0" w14:textId="11EA8621" w:rsidR="00B03A96" w:rsidRDefault="00B03A96" w:rsidP="00B03A96">
      <w:pPr>
        <w:jc w:val="both"/>
        <w:rPr>
          <w:rFonts w:eastAsia="Times New Roman" w:cs="Arial"/>
          <w:bCs/>
          <w:szCs w:val="20"/>
          <w:lang w:eastAsia="pl-PL"/>
        </w:rPr>
      </w:pPr>
      <w:r>
        <w:rPr>
          <w:rFonts w:eastAsia="Times New Roman" w:cs="Arial"/>
          <w:b/>
          <w:szCs w:val="20"/>
          <w:lang w:eastAsia="pl-PL"/>
        </w:rPr>
        <w:t xml:space="preserve">Czas trwania: </w:t>
      </w:r>
      <w:r>
        <w:rPr>
          <w:rFonts w:eastAsia="Times New Roman" w:cs="Arial"/>
          <w:bCs/>
          <w:szCs w:val="20"/>
          <w:lang w:eastAsia="pl-PL"/>
        </w:rPr>
        <w:t>3 lata</w:t>
      </w:r>
    </w:p>
    <w:p w14:paraId="24424769" w14:textId="77777777" w:rsidR="00B03A96" w:rsidRDefault="00B03A96" w:rsidP="00B03A96">
      <w:pPr>
        <w:pStyle w:val="Styl1"/>
      </w:pPr>
    </w:p>
    <w:p w14:paraId="1DBA47F6" w14:textId="77777777" w:rsidR="00B03A96" w:rsidRPr="00EF0165" w:rsidRDefault="00B03A96" w:rsidP="00B03A96">
      <w:pPr>
        <w:jc w:val="both"/>
        <w:rPr>
          <w:rFonts w:eastAsia="Times New Roman" w:cs="Arial"/>
          <w:b/>
          <w:bCs/>
          <w:szCs w:val="20"/>
          <w:lang w:eastAsia="pl-PL"/>
        </w:rPr>
      </w:pPr>
      <w:r>
        <w:rPr>
          <w:rFonts w:eastAsia="Times New Roman" w:cs="Arial"/>
          <w:b/>
          <w:bCs/>
          <w:szCs w:val="20"/>
          <w:lang w:eastAsia="pl-PL"/>
        </w:rPr>
        <w:t>1</w:t>
      </w:r>
      <w:r w:rsidRPr="00EF0165">
        <w:rPr>
          <w:rFonts w:eastAsia="Times New Roman" w:cs="Arial"/>
          <w:b/>
          <w:bCs/>
          <w:szCs w:val="20"/>
          <w:lang w:eastAsia="pl-PL"/>
        </w:rPr>
        <w:t xml:space="preserve">) Zasady kwalifikacji na studia w trybie przeniesienia z </w:t>
      </w:r>
      <w:r>
        <w:rPr>
          <w:rFonts w:eastAsia="Times New Roman" w:cs="Arial"/>
          <w:b/>
          <w:bCs/>
          <w:szCs w:val="20"/>
          <w:lang w:eastAsia="pl-PL"/>
        </w:rPr>
        <w:t>innej uczelni</w:t>
      </w:r>
    </w:p>
    <w:p w14:paraId="0E67606B" w14:textId="77777777" w:rsidR="00B03A96" w:rsidRDefault="00B03A96" w:rsidP="00B03A96">
      <w:pPr>
        <w:pStyle w:val="Styl1"/>
      </w:pPr>
    </w:p>
    <w:p w14:paraId="27DDA95D" w14:textId="77777777" w:rsidR="00A14CCD" w:rsidRDefault="00A14CCD" w:rsidP="00A14CCD">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 I rok stacjonarnych studiów I stopnia</w:t>
      </w:r>
      <w:r>
        <w:rPr>
          <w:rFonts w:eastAsiaTheme="minorEastAsia" w:cs="Arial"/>
          <w:szCs w:val="20"/>
          <w:lang w:eastAsia="ja-JP"/>
        </w:rPr>
        <w:t xml:space="preserve"> i </w:t>
      </w:r>
      <w:r w:rsidRPr="00F0587F">
        <w:rPr>
          <w:rFonts w:eastAsiaTheme="minorEastAsia" w:cs="Arial"/>
          <w:szCs w:val="20"/>
          <w:lang w:eastAsia="ja-JP"/>
        </w:rPr>
        <w:t>uzyskali z całego dotychczasowego toku studiów w jednostce macierzystej arytmetyczną średnią ocen (z egzaminów i zaliczeń na ocenę) co najmniej 4,</w:t>
      </w:r>
      <w:r>
        <w:rPr>
          <w:rFonts w:eastAsiaTheme="minorEastAsia" w:cs="Arial"/>
          <w:szCs w:val="20"/>
          <w:lang w:eastAsia="ja-JP"/>
        </w:rPr>
        <w:t xml:space="preserve">0. </w:t>
      </w:r>
    </w:p>
    <w:p w14:paraId="78B95CCB" w14:textId="77777777" w:rsidR="00B03A96" w:rsidRDefault="00B03A96" w:rsidP="00B03A96">
      <w:pPr>
        <w:pStyle w:val="Styl1"/>
      </w:pPr>
    </w:p>
    <w:p w14:paraId="33FD83A0" w14:textId="7DAD83A6"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Osoby, które pragną podjąć studia w trybie przeniesienia, zobowiązane są złożyć </w:t>
      </w:r>
      <w:r w:rsidR="009C7DD5">
        <w:rPr>
          <w:rFonts w:eastAsiaTheme="minorEastAsia" w:cs="Arial"/>
          <w:szCs w:val="20"/>
          <w:lang w:eastAsia="ja-JP"/>
        </w:rPr>
        <w:t xml:space="preserve">do Kierownika </w:t>
      </w:r>
      <w:r w:rsidR="00955154">
        <w:rPr>
          <w:rFonts w:eastAsiaTheme="minorEastAsia" w:cs="Arial"/>
          <w:szCs w:val="20"/>
          <w:lang w:eastAsia="ja-JP"/>
        </w:rPr>
        <w:t>Jednostki</w:t>
      </w:r>
      <w:r w:rsidR="009C7DD5">
        <w:rPr>
          <w:rFonts w:eastAsiaTheme="minorEastAsia" w:cs="Arial"/>
          <w:szCs w:val="20"/>
          <w:lang w:eastAsia="ja-JP"/>
        </w:rPr>
        <w:t xml:space="preserve"> Dydaktycznej</w:t>
      </w:r>
      <w:r w:rsidRPr="00F0587F">
        <w:rPr>
          <w:rFonts w:eastAsiaTheme="minorEastAsia" w:cs="Arial"/>
          <w:szCs w:val="20"/>
          <w:lang w:eastAsia="ja-JP"/>
        </w:rPr>
        <w:t>:</w:t>
      </w:r>
    </w:p>
    <w:p w14:paraId="1FAF6D37" w14:textId="77777777" w:rsidR="00B03A96" w:rsidRPr="00F0587F" w:rsidRDefault="00B03A96" w:rsidP="00B03A96">
      <w:pPr>
        <w:widowControl w:val="0"/>
        <w:tabs>
          <w:tab w:val="left" w:pos="426"/>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 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27FD9386"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 Potwierdzony wykaz ocen, zawierający potwierdzenie zaliczenia wszystkich lat studiów, które ukończył wnioskodawca.</w:t>
      </w:r>
    </w:p>
    <w:p w14:paraId="46114C87"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3. Program studiów obowiązujący w jednostce, z której zamierza się przenieść.</w:t>
      </w:r>
    </w:p>
    <w:p w14:paraId="417DF23A" w14:textId="77777777" w:rsidR="00C14FDE" w:rsidRDefault="00B03A96" w:rsidP="00B03A96">
      <w:pPr>
        <w:jc w:val="both"/>
        <w:rPr>
          <w:rFonts w:eastAsiaTheme="minorEastAsia" w:cs="Arial"/>
          <w:szCs w:val="20"/>
          <w:lang w:eastAsia="ja-JP"/>
        </w:rPr>
      </w:pPr>
      <w:r w:rsidRPr="00F0587F">
        <w:rPr>
          <w:rFonts w:eastAsiaTheme="minorEastAsia" w:cs="Arial"/>
          <w:szCs w:val="20"/>
          <w:lang w:eastAsia="ja-JP"/>
        </w:rPr>
        <w:t xml:space="preserve">4. Średnią ocen potwierdzoną przez dziekanat wydziału lub uczelni, z której zamierza się przenieść. </w:t>
      </w:r>
    </w:p>
    <w:p w14:paraId="20B1B082" w14:textId="0A588A67" w:rsidR="00B03A96" w:rsidRDefault="00B03A96" w:rsidP="00B03A96">
      <w:pPr>
        <w:jc w:val="both"/>
        <w:rPr>
          <w:rFonts w:eastAsiaTheme="minorEastAsia" w:cs="Arial"/>
          <w:szCs w:val="20"/>
          <w:lang w:eastAsia="ja-JP"/>
        </w:rPr>
      </w:pPr>
      <w:r w:rsidRPr="00F0587F">
        <w:rPr>
          <w:rFonts w:eastAsiaTheme="minorEastAsia" w:cs="Arial"/>
          <w:szCs w:val="20"/>
          <w:lang w:eastAsia="ja-JP"/>
        </w:rPr>
        <w:t xml:space="preserve">Ponadto, komisja Zakładu przeprowadzi pisemny egzamin sprawdzający z języka tureckiego na poziomie odpowiadającym poziomowi roku, na który kandydat się przenosi. </w:t>
      </w:r>
      <w:r w:rsidR="00C14FDE">
        <w:rPr>
          <w:rFonts w:eastAsiaTheme="minorEastAsia" w:cs="Arial"/>
          <w:szCs w:val="20"/>
          <w:lang w:eastAsia="ja-JP"/>
        </w:rPr>
        <w:t>Kierownik Jednostki Dydaktycznej</w:t>
      </w:r>
      <w:r w:rsidRPr="00F0587F">
        <w:rPr>
          <w:rFonts w:eastAsiaTheme="minorEastAsia" w:cs="Arial"/>
          <w:szCs w:val="20"/>
          <w:lang w:eastAsia="ja-JP"/>
        </w:rPr>
        <w:t xml:space="preserve"> na podstawie opinii kierownika Zakładu ustala, czy program studiów realizowanych w jednostce, z której student zamierza się przenieść, odpowiada programowi studiów realizowanemu w Zakładzie, oraz określa wykaz przedmiotów do uzupełnienia i terminy ich zaliczenia.</w:t>
      </w:r>
    </w:p>
    <w:p w14:paraId="1A0BE052" w14:textId="54A95CD0" w:rsidR="00C14FDE" w:rsidRDefault="00C14FDE" w:rsidP="00B03A96">
      <w:pPr>
        <w:jc w:val="both"/>
        <w:rPr>
          <w:rFonts w:eastAsiaTheme="minorEastAsia" w:cs="Arial"/>
          <w:szCs w:val="20"/>
          <w:lang w:eastAsia="ja-JP"/>
        </w:rPr>
      </w:pPr>
    </w:p>
    <w:p w14:paraId="2CBF7FEC" w14:textId="77777777" w:rsidR="00C14FDE" w:rsidRPr="00816CC5" w:rsidRDefault="00C14FDE" w:rsidP="00C14FDE">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499B4CB6" w14:textId="77777777" w:rsidR="00C14FDE" w:rsidRDefault="00C14FDE" w:rsidP="00C14FDE">
      <w:pPr>
        <w:jc w:val="both"/>
        <w:rPr>
          <w:rFonts w:eastAsia="Times New Roman" w:cs="Arial"/>
          <w:bCs/>
          <w:szCs w:val="20"/>
          <w:lang w:eastAsia="pl-PL"/>
        </w:rPr>
      </w:pPr>
    </w:p>
    <w:p w14:paraId="65DAD162" w14:textId="77777777" w:rsidR="00C14FDE" w:rsidRPr="00816CC5" w:rsidRDefault="00C14FDE" w:rsidP="00C14FDE">
      <w:pPr>
        <w:jc w:val="both"/>
        <w:rPr>
          <w:rFonts w:eastAsia="Times New Roman" w:cs="Arial"/>
          <w:bCs/>
          <w:szCs w:val="20"/>
          <w:lang w:eastAsia="pl-PL"/>
        </w:rPr>
      </w:pPr>
      <w:r w:rsidRPr="00816CC5">
        <w:rPr>
          <w:rFonts w:eastAsia="Times New Roman" w:cs="Arial"/>
          <w:bCs/>
          <w:szCs w:val="20"/>
          <w:lang w:eastAsia="pl-PL"/>
        </w:rPr>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005A8C28" w14:textId="77777777" w:rsidR="00C14FDE" w:rsidRPr="00F0587F" w:rsidRDefault="00C14FDE" w:rsidP="00B03A96">
      <w:pPr>
        <w:jc w:val="both"/>
        <w:rPr>
          <w:rFonts w:eastAsiaTheme="minorEastAsia" w:cs="Arial"/>
          <w:szCs w:val="20"/>
          <w:lang w:eastAsia="ja-JP"/>
        </w:rPr>
      </w:pPr>
    </w:p>
    <w:p w14:paraId="6C2D36DD" w14:textId="08586FF2" w:rsidR="00B03A96" w:rsidRPr="006641DD" w:rsidRDefault="00D23EBF" w:rsidP="00B03A96">
      <w:pPr>
        <w:pStyle w:val="Styl2"/>
      </w:pPr>
      <w:r>
        <w:t xml:space="preserve">8. </w:t>
      </w:r>
      <w:r w:rsidR="00B03A96" w:rsidRPr="006641DD">
        <w:t xml:space="preserve">Kierunek studiów: </w:t>
      </w:r>
      <w:r w:rsidR="00B03A96">
        <w:t>studia wschodnie</w:t>
      </w:r>
    </w:p>
    <w:p w14:paraId="1D9EAF01" w14:textId="77777777" w:rsidR="00B03A96" w:rsidRDefault="00B03A96" w:rsidP="00B03A96">
      <w:pPr>
        <w:pStyle w:val="Styl3"/>
        <w:rPr>
          <w:b w:val="0"/>
          <w:i/>
        </w:rPr>
      </w:pPr>
      <w:r w:rsidRPr="006641DD">
        <w:t xml:space="preserve">Poziom kształcenia: </w:t>
      </w:r>
      <w:r w:rsidRPr="004E39CC">
        <w:rPr>
          <w:b w:val="0"/>
          <w:i/>
        </w:rPr>
        <w:t>pierwszego stopnia</w:t>
      </w:r>
      <w:r>
        <w:rPr>
          <w:b w:val="0"/>
          <w:i/>
        </w:rPr>
        <w:t xml:space="preserve"> </w:t>
      </w:r>
    </w:p>
    <w:p w14:paraId="6BAC706F" w14:textId="77777777" w:rsidR="00B03A96" w:rsidRDefault="00B03A96" w:rsidP="00B03A96">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51623F92" w14:textId="77777777" w:rsidR="00B03A96" w:rsidRPr="004E39CC" w:rsidRDefault="00B03A96" w:rsidP="00B03A96">
      <w:pPr>
        <w:pStyle w:val="Styl3"/>
        <w:rPr>
          <w:b w:val="0"/>
          <w:i/>
        </w:rPr>
      </w:pPr>
      <w:r w:rsidRPr="006641DD">
        <w:t xml:space="preserve">Forma studiów: </w:t>
      </w:r>
      <w:r w:rsidRPr="004E39CC">
        <w:rPr>
          <w:b w:val="0"/>
          <w:i/>
        </w:rPr>
        <w:t xml:space="preserve">stacjonarne </w:t>
      </w:r>
    </w:p>
    <w:p w14:paraId="412D9796" w14:textId="5C94E7A8" w:rsidR="00B03A96" w:rsidRDefault="00B03A96" w:rsidP="00B03A96">
      <w:pPr>
        <w:jc w:val="both"/>
        <w:rPr>
          <w:rFonts w:eastAsia="Times New Roman" w:cs="Arial"/>
          <w:bCs/>
          <w:szCs w:val="20"/>
          <w:lang w:eastAsia="pl-PL"/>
        </w:rPr>
      </w:pPr>
      <w:r>
        <w:rPr>
          <w:rFonts w:eastAsia="Times New Roman" w:cs="Arial"/>
          <w:b/>
          <w:szCs w:val="20"/>
          <w:lang w:eastAsia="pl-PL"/>
        </w:rPr>
        <w:t xml:space="preserve">Czas trwania: </w:t>
      </w:r>
      <w:r>
        <w:rPr>
          <w:rFonts w:eastAsia="Times New Roman" w:cs="Arial"/>
          <w:bCs/>
          <w:szCs w:val="20"/>
          <w:lang w:eastAsia="pl-PL"/>
        </w:rPr>
        <w:t>3 lata</w:t>
      </w:r>
    </w:p>
    <w:p w14:paraId="0D1D1D47" w14:textId="77777777" w:rsidR="00B03A96" w:rsidRDefault="00B03A96" w:rsidP="00B03A96">
      <w:pPr>
        <w:pStyle w:val="Styl1"/>
      </w:pPr>
    </w:p>
    <w:p w14:paraId="30F8E0B8" w14:textId="77777777" w:rsidR="00B03A96" w:rsidRPr="00EF0165" w:rsidRDefault="00B03A96" w:rsidP="00B03A96">
      <w:pPr>
        <w:jc w:val="both"/>
        <w:rPr>
          <w:rFonts w:eastAsia="Times New Roman" w:cs="Arial"/>
          <w:b/>
          <w:bCs/>
          <w:szCs w:val="20"/>
          <w:lang w:eastAsia="pl-PL"/>
        </w:rPr>
      </w:pPr>
      <w:r>
        <w:rPr>
          <w:rFonts w:eastAsia="Times New Roman" w:cs="Arial"/>
          <w:b/>
          <w:bCs/>
          <w:szCs w:val="20"/>
          <w:lang w:eastAsia="pl-PL"/>
        </w:rPr>
        <w:t>1</w:t>
      </w:r>
      <w:r w:rsidRPr="00EF0165">
        <w:rPr>
          <w:rFonts w:eastAsia="Times New Roman" w:cs="Arial"/>
          <w:b/>
          <w:bCs/>
          <w:szCs w:val="20"/>
          <w:lang w:eastAsia="pl-PL"/>
        </w:rPr>
        <w:t xml:space="preserve">) Zasady kwalifikacji na studia w trybie przeniesienia z </w:t>
      </w:r>
      <w:r>
        <w:rPr>
          <w:rFonts w:eastAsia="Times New Roman" w:cs="Arial"/>
          <w:b/>
          <w:bCs/>
          <w:szCs w:val="20"/>
          <w:lang w:eastAsia="pl-PL"/>
        </w:rPr>
        <w:t>innej uczelni</w:t>
      </w:r>
    </w:p>
    <w:p w14:paraId="56D1C7F6" w14:textId="77777777" w:rsidR="00B03A96" w:rsidRDefault="00B03A96" w:rsidP="00B03A96">
      <w:pPr>
        <w:pStyle w:val="Styl1"/>
      </w:pPr>
    </w:p>
    <w:p w14:paraId="48F10F65" w14:textId="77777777" w:rsidR="00B03A96" w:rsidRPr="00F0587F" w:rsidRDefault="00B03A96" w:rsidP="00B03A96">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 I rok stacjonarnych studiów I stopnia.</w:t>
      </w:r>
    </w:p>
    <w:p w14:paraId="62E8662A" w14:textId="77777777" w:rsidR="00B03A96" w:rsidRDefault="00B03A96" w:rsidP="00B03A96">
      <w:pPr>
        <w:pStyle w:val="Styl1"/>
      </w:pPr>
    </w:p>
    <w:p w14:paraId="08A4363F" w14:textId="77777777" w:rsidR="00B03A96" w:rsidRPr="00F0587F" w:rsidRDefault="00B03A96" w:rsidP="00B03A96">
      <w:pPr>
        <w:widowControl w:val="0"/>
        <w:tabs>
          <w:tab w:val="left" w:pos="284"/>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w:t>
      </w:r>
      <w:r w:rsidRPr="00F0587F">
        <w:rPr>
          <w:rFonts w:eastAsiaTheme="minorEastAsia" w:cs="Arial"/>
          <w:szCs w:val="20"/>
          <w:lang w:eastAsia="ja-JP"/>
        </w:rPr>
        <w:tab/>
        <w:t>O przyjęcie na studia w trybie przeniesienia mogą ubiegać się studenci, którzy:</w:t>
      </w:r>
    </w:p>
    <w:p w14:paraId="1EC1D253" w14:textId="77777777" w:rsidR="00B03A96" w:rsidRPr="00F0587F" w:rsidRDefault="00B03A96" w:rsidP="00B03A96">
      <w:pPr>
        <w:widowControl w:val="0"/>
        <w:tabs>
          <w:tab w:val="left" w:pos="284"/>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w:t>
      </w:r>
      <w:r w:rsidRPr="00F0587F">
        <w:rPr>
          <w:rFonts w:eastAsiaTheme="minorEastAsia" w:cs="Arial"/>
          <w:szCs w:val="20"/>
          <w:lang w:eastAsia="ja-JP"/>
        </w:rPr>
        <w:tab/>
        <w:t>ukończyli co najmniej I rok studiów pierwszego stopnia lub jednolitych magisterskich;</w:t>
      </w:r>
    </w:p>
    <w:p w14:paraId="0CAE7FEA" w14:textId="77777777" w:rsidR="00B03A96" w:rsidRPr="00F0587F" w:rsidRDefault="00B03A96" w:rsidP="00B03A96">
      <w:pPr>
        <w:widowControl w:val="0"/>
        <w:tabs>
          <w:tab w:val="left" w:pos="284"/>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w:t>
      </w:r>
      <w:r w:rsidRPr="00F0587F">
        <w:rPr>
          <w:rFonts w:eastAsiaTheme="minorEastAsia" w:cs="Arial"/>
          <w:szCs w:val="20"/>
          <w:lang w:eastAsia="ja-JP"/>
        </w:rPr>
        <w:tab/>
        <w:t>uzyskali z całego dotychczasowego toku studiów w jednostce macierzystej arytmetyczną średnią ocen (z egzaminów i zaliczeń na ocenę) co najmniej 4,0.</w:t>
      </w:r>
    </w:p>
    <w:p w14:paraId="1D6DEB9B" w14:textId="77777777" w:rsidR="00B03A96" w:rsidRPr="00F0587F" w:rsidRDefault="00B03A96" w:rsidP="00B03A96">
      <w:pPr>
        <w:widowControl w:val="0"/>
        <w:tabs>
          <w:tab w:val="left" w:pos="284"/>
        </w:tabs>
        <w:autoSpaceDE w:val="0"/>
        <w:autoSpaceDN w:val="0"/>
        <w:adjustRightInd w:val="0"/>
        <w:ind w:right="12"/>
        <w:jc w:val="both"/>
        <w:rPr>
          <w:rFonts w:eastAsiaTheme="minorEastAsia" w:cs="Arial"/>
          <w:szCs w:val="20"/>
          <w:lang w:eastAsia="ja-JP"/>
        </w:rPr>
      </w:pPr>
    </w:p>
    <w:p w14:paraId="1CF46A9C" w14:textId="56E10173" w:rsidR="00B03A96" w:rsidRPr="00F0587F" w:rsidRDefault="00B03A96" w:rsidP="00B03A96">
      <w:pPr>
        <w:widowControl w:val="0"/>
        <w:tabs>
          <w:tab w:val="left" w:pos="284"/>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w:t>
      </w:r>
      <w:r w:rsidRPr="00F0587F">
        <w:rPr>
          <w:rFonts w:eastAsiaTheme="minorEastAsia" w:cs="Arial"/>
          <w:szCs w:val="20"/>
          <w:lang w:eastAsia="ja-JP"/>
        </w:rPr>
        <w:tab/>
        <w:t xml:space="preserve">Osoby, które pragną podjąć studia w trybie przeniesienia, zobowiązane są złożyć </w:t>
      </w:r>
      <w:r w:rsidR="006D5CD0">
        <w:rPr>
          <w:rFonts w:eastAsiaTheme="minorEastAsia" w:cs="Arial"/>
          <w:szCs w:val="20"/>
          <w:lang w:eastAsia="ja-JP"/>
        </w:rPr>
        <w:t xml:space="preserve">do Kierownika </w:t>
      </w:r>
      <w:r w:rsidR="005D6775">
        <w:rPr>
          <w:rFonts w:eastAsiaTheme="minorEastAsia" w:cs="Arial"/>
          <w:szCs w:val="20"/>
          <w:lang w:eastAsia="ja-JP"/>
        </w:rPr>
        <w:t>Jednostki</w:t>
      </w:r>
      <w:r w:rsidR="006D5CD0">
        <w:rPr>
          <w:rFonts w:eastAsiaTheme="minorEastAsia" w:cs="Arial"/>
          <w:szCs w:val="20"/>
          <w:lang w:eastAsia="ja-JP"/>
        </w:rPr>
        <w:t xml:space="preserve"> Dydaktycznej</w:t>
      </w:r>
      <w:r w:rsidRPr="00F0587F">
        <w:rPr>
          <w:rFonts w:eastAsiaTheme="minorEastAsia" w:cs="Arial"/>
          <w:szCs w:val="20"/>
          <w:lang w:eastAsia="ja-JP"/>
        </w:rPr>
        <w:t>:</w:t>
      </w:r>
    </w:p>
    <w:p w14:paraId="67AA9938" w14:textId="77777777" w:rsidR="00B03A96" w:rsidRPr="00F0587F" w:rsidRDefault="00B03A96" w:rsidP="00B03A96">
      <w:pPr>
        <w:widowControl w:val="0"/>
        <w:tabs>
          <w:tab w:val="left" w:pos="284"/>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w:t>
      </w:r>
      <w:r w:rsidRPr="00F0587F">
        <w:rPr>
          <w:rFonts w:eastAsiaTheme="minorEastAsia" w:cs="Arial"/>
          <w:szCs w:val="20"/>
          <w:lang w:eastAsia="ja-JP"/>
        </w:rPr>
        <w:tab/>
        <w:t>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16C4DC2D" w14:textId="77777777" w:rsidR="00B03A96" w:rsidRPr="00F0587F" w:rsidRDefault="00B03A96" w:rsidP="00B03A96">
      <w:pPr>
        <w:widowControl w:val="0"/>
        <w:tabs>
          <w:tab w:val="left" w:pos="284"/>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w:t>
      </w:r>
      <w:r w:rsidRPr="00F0587F">
        <w:rPr>
          <w:rFonts w:eastAsiaTheme="minorEastAsia" w:cs="Arial"/>
          <w:szCs w:val="20"/>
          <w:lang w:eastAsia="ja-JP"/>
        </w:rPr>
        <w:tab/>
      </w:r>
      <w:r>
        <w:rPr>
          <w:rFonts w:eastAsiaTheme="minorEastAsia" w:cs="Arial"/>
          <w:szCs w:val="20"/>
          <w:lang w:eastAsia="ja-JP"/>
        </w:rPr>
        <w:t>p</w:t>
      </w:r>
      <w:r w:rsidRPr="00F0587F">
        <w:rPr>
          <w:rFonts w:eastAsiaTheme="minorEastAsia" w:cs="Arial"/>
          <w:szCs w:val="20"/>
          <w:lang w:eastAsia="ja-JP"/>
        </w:rPr>
        <w:t>otwierdzony wykaz ocen, zawierający potwierdzenie zaliczenia wszystkich lat studiów, które ukończył wnioskodawca;</w:t>
      </w:r>
    </w:p>
    <w:p w14:paraId="193F743B" w14:textId="77777777" w:rsidR="00B03A96" w:rsidRPr="00F0587F" w:rsidRDefault="00B03A96" w:rsidP="00B03A96">
      <w:pPr>
        <w:widowControl w:val="0"/>
        <w:tabs>
          <w:tab w:val="left" w:pos="284"/>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w:t>
      </w:r>
      <w:r w:rsidRPr="00F0587F">
        <w:rPr>
          <w:rFonts w:eastAsiaTheme="minorEastAsia" w:cs="Arial"/>
          <w:szCs w:val="20"/>
          <w:lang w:eastAsia="ja-JP"/>
        </w:rPr>
        <w:tab/>
        <w:t>program studiów obowiązujący w jednostce, z której kandydat zamierza się przenieść.</w:t>
      </w:r>
    </w:p>
    <w:p w14:paraId="325AB2A8" w14:textId="77777777" w:rsidR="00B03A96" w:rsidRPr="00F0587F" w:rsidRDefault="00B03A96" w:rsidP="00B03A96">
      <w:pPr>
        <w:widowControl w:val="0"/>
        <w:tabs>
          <w:tab w:val="left" w:pos="284"/>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w:t>
      </w:r>
      <w:r w:rsidRPr="00F0587F">
        <w:rPr>
          <w:rFonts w:eastAsiaTheme="minorEastAsia" w:cs="Arial"/>
          <w:szCs w:val="20"/>
          <w:lang w:eastAsia="ja-JP"/>
        </w:rPr>
        <w:tab/>
        <w:t>średnią ocen potwierdzoną przez dziekanat wydziału lub uczelni, z której zamierza się przenieść.</w:t>
      </w:r>
    </w:p>
    <w:p w14:paraId="5C84ABD9" w14:textId="77777777" w:rsidR="00B03A96" w:rsidRPr="00F0587F" w:rsidRDefault="00B03A96" w:rsidP="00B03A96">
      <w:pPr>
        <w:widowControl w:val="0"/>
        <w:tabs>
          <w:tab w:val="left" w:pos="284"/>
        </w:tabs>
        <w:autoSpaceDE w:val="0"/>
        <w:autoSpaceDN w:val="0"/>
        <w:adjustRightInd w:val="0"/>
        <w:ind w:right="12"/>
        <w:jc w:val="both"/>
        <w:rPr>
          <w:rFonts w:eastAsiaTheme="minorEastAsia" w:cs="Arial"/>
          <w:szCs w:val="20"/>
          <w:lang w:eastAsia="ja-JP"/>
        </w:rPr>
      </w:pPr>
    </w:p>
    <w:p w14:paraId="68C19559" w14:textId="77777777" w:rsidR="00B03A96" w:rsidRPr="00F0587F" w:rsidRDefault="00B03A96" w:rsidP="00B03A96">
      <w:pPr>
        <w:widowControl w:val="0"/>
        <w:tabs>
          <w:tab w:val="left" w:pos="284"/>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lastRenderedPageBreak/>
        <w:t>3.</w:t>
      </w:r>
      <w:r w:rsidRPr="00F0587F">
        <w:rPr>
          <w:rFonts w:eastAsiaTheme="minorEastAsia" w:cs="Arial"/>
          <w:szCs w:val="20"/>
          <w:lang w:eastAsia="ja-JP"/>
        </w:rPr>
        <w:tab/>
        <w:t xml:space="preserve">Komisja Studium Europy Wschodniej przeprowadzi ustny egzamin sprawdzający znajomość języka rosyjskiego (dla kandydujących na II rok na poziomie co najmniej A2, dla kandydujących na III rok na poziomie co najmniej B1). </w:t>
      </w:r>
    </w:p>
    <w:p w14:paraId="658B584A" w14:textId="77777777" w:rsidR="00B03A96" w:rsidRPr="00F0587F" w:rsidRDefault="00B03A96" w:rsidP="00B03A96">
      <w:pPr>
        <w:widowControl w:val="0"/>
        <w:tabs>
          <w:tab w:val="left" w:pos="284"/>
        </w:tabs>
        <w:autoSpaceDE w:val="0"/>
        <w:autoSpaceDN w:val="0"/>
        <w:adjustRightInd w:val="0"/>
        <w:ind w:right="12"/>
        <w:jc w:val="both"/>
        <w:rPr>
          <w:rFonts w:eastAsiaTheme="minorEastAsia" w:cs="Arial"/>
          <w:szCs w:val="20"/>
          <w:lang w:eastAsia="ja-JP"/>
        </w:rPr>
      </w:pPr>
    </w:p>
    <w:p w14:paraId="2DC6EA5F" w14:textId="56A2317F" w:rsidR="00B03A96" w:rsidRPr="00F0587F" w:rsidRDefault="00B03A96" w:rsidP="00B03A96">
      <w:pPr>
        <w:widowControl w:val="0"/>
        <w:tabs>
          <w:tab w:val="left" w:pos="284"/>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4.</w:t>
      </w:r>
      <w:r w:rsidRPr="00F0587F">
        <w:rPr>
          <w:rFonts w:eastAsiaTheme="minorEastAsia" w:cs="Arial"/>
          <w:szCs w:val="20"/>
          <w:lang w:eastAsia="ja-JP"/>
        </w:rPr>
        <w:tab/>
      </w:r>
      <w:r w:rsidR="00D23EBF">
        <w:rPr>
          <w:rFonts w:eastAsiaTheme="minorEastAsia" w:cs="Arial"/>
          <w:szCs w:val="20"/>
          <w:lang w:eastAsia="ja-JP"/>
        </w:rPr>
        <w:t xml:space="preserve">Kierownik Jednostki Dydaktycznej </w:t>
      </w:r>
      <w:r w:rsidRPr="00F0587F">
        <w:rPr>
          <w:rFonts w:eastAsiaTheme="minorEastAsia" w:cs="Arial"/>
          <w:szCs w:val="20"/>
          <w:lang w:eastAsia="ja-JP"/>
        </w:rPr>
        <w:t>na podstawie opinii Kierownika Studium Europy Wschodniej ustala, czy program studiów realizowanych w jednostce, z której student zamierza się przenieść, odpowiada programowi studiów realizowanemu w Studium Europy Wschodniej, określa wykaz przedmiotów do uzupełnienia oraz terminy ich zaliczenia.</w:t>
      </w:r>
    </w:p>
    <w:p w14:paraId="3904C17D" w14:textId="77777777" w:rsidR="00B03A96" w:rsidRDefault="00B03A96" w:rsidP="00373107">
      <w:pPr>
        <w:jc w:val="both"/>
        <w:rPr>
          <w:rFonts w:eastAsia="Times New Roman" w:cs="Arial"/>
          <w:b/>
          <w:bCs/>
          <w:szCs w:val="20"/>
          <w:lang w:eastAsia="pl-PL"/>
        </w:rPr>
      </w:pPr>
    </w:p>
    <w:p w14:paraId="57880CD8" w14:textId="77777777" w:rsidR="00D23EBF" w:rsidRPr="00816CC5" w:rsidRDefault="00D23EBF" w:rsidP="00D23EBF">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19619B21" w14:textId="77777777" w:rsidR="00D23EBF" w:rsidRDefault="00D23EBF" w:rsidP="00D23EBF">
      <w:pPr>
        <w:jc w:val="both"/>
        <w:rPr>
          <w:rFonts w:eastAsia="Times New Roman" w:cs="Arial"/>
          <w:bCs/>
          <w:szCs w:val="20"/>
          <w:lang w:eastAsia="pl-PL"/>
        </w:rPr>
      </w:pPr>
    </w:p>
    <w:p w14:paraId="5089009A" w14:textId="799B9185" w:rsidR="00D23EBF" w:rsidRDefault="00D23EBF" w:rsidP="00D23EBF">
      <w:pPr>
        <w:jc w:val="both"/>
        <w:rPr>
          <w:rFonts w:eastAsia="Times New Roman" w:cs="Arial"/>
          <w:bCs/>
          <w:szCs w:val="20"/>
          <w:lang w:eastAsia="pl-PL"/>
        </w:rPr>
      </w:pPr>
      <w:r w:rsidRPr="00816CC5">
        <w:rPr>
          <w:rFonts w:eastAsia="Times New Roman" w:cs="Arial"/>
          <w:bCs/>
          <w:szCs w:val="20"/>
          <w:lang w:eastAsia="pl-PL"/>
        </w:rPr>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602A94A0" w14:textId="5C949AF6" w:rsidR="006663FF" w:rsidRDefault="006663FF" w:rsidP="00D23EBF">
      <w:pPr>
        <w:jc w:val="both"/>
        <w:rPr>
          <w:rFonts w:eastAsia="Times New Roman" w:cs="Arial"/>
          <w:bCs/>
          <w:szCs w:val="20"/>
          <w:lang w:eastAsia="pl-PL"/>
        </w:rPr>
      </w:pPr>
    </w:p>
    <w:p w14:paraId="16B7E438" w14:textId="5D4CD9CA" w:rsidR="006663FF" w:rsidRPr="006641DD" w:rsidRDefault="00B67F4B" w:rsidP="006663FF">
      <w:pPr>
        <w:pStyle w:val="Styl2"/>
      </w:pPr>
      <w:r>
        <w:t xml:space="preserve">9. </w:t>
      </w:r>
      <w:r w:rsidR="006663FF" w:rsidRPr="006641DD">
        <w:t xml:space="preserve">Kierunek studiów: </w:t>
      </w:r>
      <w:r w:rsidR="006663FF">
        <w:t>orientalistyka-arabistyka</w:t>
      </w:r>
    </w:p>
    <w:p w14:paraId="27BAF94F" w14:textId="77777777" w:rsidR="006663FF" w:rsidRDefault="006663FF" w:rsidP="006663FF">
      <w:pPr>
        <w:pStyle w:val="Styl3"/>
        <w:rPr>
          <w:b w:val="0"/>
          <w:i/>
        </w:rPr>
      </w:pPr>
      <w:r w:rsidRPr="006641DD">
        <w:t xml:space="preserve">Poziom kształcenia: </w:t>
      </w:r>
      <w:r>
        <w:rPr>
          <w:b w:val="0"/>
          <w:i/>
        </w:rPr>
        <w:t xml:space="preserve">drugiego </w:t>
      </w:r>
      <w:r w:rsidRPr="004E39CC">
        <w:rPr>
          <w:b w:val="0"/>
          <w:i/>
        </w:rPr>
        <w:t>stopnia</w:t>
      </w:r>
      <w:r>
        <w:rPr>
          <w:b w:val="0"/>
          <w:i/>
        </w:rPr>
        <w:t xml:space="preserve"> </w:t>
      </w:r>
    </w:p>
    <w:p w14:paraId="4AFB11AF" w14:textId="77777777" w:rsidR="006663FF" w:rsidRDefault="006663FF" w:rsidP="006663FF">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1CE23314" w14:textId="77777777" w:rsidR="006663FF" w:rsidRPr="004E39CC" w:rsidRDefault="006663FF" w:rsidP="006663FF">
      <w:pPr>
        <w:pStyle w:val="Styl3"/>
        <w:rPr>
          <w:b w:val="0"/>
          <w:i/>
        </w:rPr>
      </w:pPr>
      <w:r w:rsidRPr="006641DD">
        <w:t xml:space="preserve">Forma studiów: </w:t>
      </w:r>
      <w:r w:rsidRPr="004E39CC">
        <w:rPr>
          <w:b w:val="0"/>
          <w:i/>
        </w:rPr>
        <w:t xml:space="preserve">stacjonarne </w:t>
      </w:r>
    </w:p>
    <w:p w14:paraId="2CCE4B33" w14:textId="73306BA8" w:rsidR="006663FF" w:rsidRDefault="006663FF" w:rsidP="006663FF">
      <w:pPr>
        <w:jc w:val="both"/>
        <w:rPr>
          <w:rFonts w:eastAsia="Times New Roman" w:cs="Arial"/>
          <w:bCs/>
          <w:szCs w:val="20"/>
          <w:lang w:eastAsia="pl-PL"/>
        </w:rPr>
      </w:pPr>
      <w:r>
        <w:rPr>
          <w:rFonts w:eastAsia="Times New Roman" w:cs="Arial"/>
          <w:b/>
          <w:szCs w:val="20"/>
          <w:lang w:eastAsia="pl-PL"/>
        </w:rPr>
        <w:t xml:space="preserve">Czas trwania: </w:t>
      </w:r>
      <w:r>
        <w:rPr>
          <w:rFonts w:eastAsia="Times New Roman" w:cs="Arial"/>
          <w:bCs/>
          <w:szCs w:val="20"/>
          <w:lang w:eastAsia="pl-PL"/>
        </w:rPr>
        <w:t>2 lata</w:t>
      </w:r>
    </w:p>
    <w:p w14:paraId="0127C191" w14:textId="77777777" w:rsidR="006663FF" w:rsidRDefault="006663FF" w:rsidP="006663FF">
      <w:pPr>
        <w:pStyle w:val="Styl1"/>
      </w:pPr>
    </w:p>
    <w:p w14:paraId="6D398993" w14:textId="77777777" w:rsidR="006663FF" w:rsidRPr="00EF0165" w:rsidRDefault="006663FF" w:rsidP="006663FF">
      <w:pPr>
        <w:jc w:val="both"/>
        <w:rPr>
          <w:rFonts w:eastAsia="Times New Roman" w:cs="Arial"/>
          <w:b/>
          <w:bCs/>
          <w:szCs w:val="20"/>
          <w:lang w:eastAsia="pl-PL"/>
        </w:rPr>
      </w:pPr>
      <w:r>
        <w:rPr>
          <w:rFonts w:eastAsia="Times New Roman" w:cs="Arial"/>
          <w:b/>
          <w:bCs/>
          <w:szCs w:val="20"/>
          <w:lang w:eastAsia="pl-PL"/>
        </w:rPr>
        <w:t>1</w:t>
      </w:r>
      <w:r w:rsidRPr="00EF0165">
        <w:rPr>
          <w:rFonts w:eastAsia="Times New Roman" w:cs="Arial"/>
          <w:b/>
          <w:bCs/>
          <w:szCs w:val="20"/>
          <w:lang w:eastAsia="pl-PL"/>
        </w:rPr>
        <w:t xml:space="preserve">) Zasady kwalifikacji na studia w trybie przeniesienia z </w:t>
      </w:r>
      <w:r>
        <w:rPr>
          <w:rFonts w:eastAsia="Times New Roman" w:cs="Arial"/>
          <w:b/>
          <w:bCs/>
          <w:szCs w:val="20"/>
          <w:lang w:eastAsia="pl-PL"/>
        </w:rPr>
        <w:t>innej uczelni</w:t>
      </w:r>
    </w:p>
    <w:p w14:paraId="535FCB8E" w14:textId="77777777" w:rsidR="006663FF" w:rsidRDefault="006663FF" w:rsidP="006663FF">
      <w:pPr>
        <w:pStyle w:val="Styl1"/>
      </w:pPr>
    </w:p>
    <w:p w14:paraId="1D10F568"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w:t>
      </w:r>
    </w:p>
    <w:p w14:paraId="2EA3630F"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I rok stacjonarnych studiów II stopnia.</w:t>
      </w:r>
    </w:p>
    <w:p w14:paraId="4D1C0CD7"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p>
    <w:p w14:paraId="48257E81"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soby, które pragną podjąć studia w trybie przeniesienia, zobowiązane są złożyć do dziekana</w:t>
      </w:r>
    </w:p>
    <w:p w14:paraId="6172F201"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Wydziału Orientalistycznego:</w:t>
      </w:r>
    </w:p>
    <w:p w14:paraId="11BAF3B9"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 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4C24AE23"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 Potwierdzony wykaz ocen, zawierający potwierdzenie zaliczenia wszystkich lat studiów, które ukończył wnioskodawca.</w:t>
      </w:r>
    </w:p>
    <w:p w14:paraId="36395BD1"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3. Program studiów obowiązujący w jednostce, z której zamierza się przenieść.</w:t>
      </w:r>
    </w:p>
    <w:p w14:paraId="5184385E"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4. Średnią ocen potwierdzoną przez dziekanat wydziału lub uczelni, z której zamierza się przenieść.</w:t>
      </w:r>
    </w:p>
    <w:p w14:paraId="273230B8" w14:textId="77777777" w:rsidR="00B67F4B" w:rsidRDefault="00B67F4B" w:rsidP="006663FF">
      <w:pPr>
        <w:widowControl w:val="0"/>
        <w:tabs>
          <w:tab w:val="left" w:pos="1843"/>
        </w:tabs>
        <w:autoSpaceDE w:val="0"/>
        <w:autoSpaceDN w:val="0"/>
        <w:adjustRightInd w:val="0"/>
        <w:ind w:right="12"/>
        <w:jc w:val="both"/>
        <w:rPr>
          <w:rFonts w:eastAsiaTheme="minorEastAsia" w:cs="Arial"/>
          <w:szCs w:val="20"/>
          <w:lang w:eastAsia="ja-JP"/>
        </w:rPr>
      </w:pPr>
    </w:p>
    <w:p w14:paraId="58734703" w14:textId="60CF55F6" w:rsidR="006663F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Ponadto, komisja Zakładu przeprowadzi pisemny egzamin sprawdzający z języka arabskiego </w:t>
      </w:r>
      <w:r>
        <w:rPr>
          <w:rFonts w:eastAsiaTheme="minorEastAsia" w:cs="Arial"/>
          <w:szCs w:val="20"/>
          <w:lang w:eastAsia="ja-JP"/>
        </w:rPr>
        <w:t>na poziomie</w:t>
      </w:r>
      <w:r w:rsidRPr="00F0587F">
        <w:rPr>
          <w:rFonts w:eastAsiaTheme="minorEastAsia" w:cs="Arial"/>
          <w:szCs w:val="20"/>
          <w:lang w:eastAsia="ja-JP"/>
        </w:rPr>
        <w:t xml:space="preserve"> odpowiadającym poziomowi roku, na który kandydat się przenosi. </w:t>
      </w:r>
      <w:r w:rsidR="00B67F4B">
        <w:rPr>
          <w:rFonts w:eastAsiaTheme="minorEastAsia" w:cs="Arial"/>
          <w:szCs w:val="20"/>
          <w:lang w:eastAsia="ja-JP"/>
        </w:rPr>
        <w:t>Kierownik Jednostki Dydaktycznej</w:t>
      </w:r>
      <w:r w:rsidRPr="00F0587F">
        <w:rPr>
          <w:rFonts w:eastAsiaTheme="minorEastAsia" w:cs="Arial"/>
          <w:szCs w:val="20"/>
          <w:lang w:eastAsia="ja-JP"/>
        </w:rPr>
        <w:t xml:space="preserve"> na podstawie opinii kierownika Zakładu ustala, czy program studiów realizowanych w jednostce, z której student zamierza się przenieść, odpowiada programowi studiów realizowanemu w Zakładzie, oraz określa wykaz przedmiotów do uzupełnienia oraz terminy ich zaliczenia</w:t>
      </w:r>
      <w:r>
        <w:rPr>
          <w:rFonts w:eastAsiaTheme="minorEastAsia" w:cs="Arial"/>
          <w:szCs w:val="20"/>
          <w:lang w:eastAsia="ja-JP"/>
        </w:rPr>
        <w:t>.</w:t>
      </w:r>
    </w:p>
    <w:p w14:paraId="0D219FDA" w14:textId="5DFE2DBC" w:rsidR="00B67F4B" w:rsidRDefault="00B67F4B" w:rsidP="006663FF">
      <w:pPr>
        <w:widowControl w:val="0"/>
        <w:tabs>
          <w:tab w:val="left" w:pos="1843"/>
        </w:tabs>
        <w:autoSpaceDE w:val="0"/>
        <w:autoSpaceDN w:val="0"/>
        <w:adjustRightInd w:val="0"/>
        <w:ind w:right="12"/>
        <w:jc w:val="both"/>
        <w:rPr>
          <w:rFonts w:eastAsiaTheme="minorEastAsia" w:cs="Arial"/>
          <w:szCs w:val="20"/>
          <w:lang w:eastAsia="ja-JP"/>
        </w:rPr>
      </w:pPr>
    </w:p>
    <w:p w14:paraId="762058F4" w14:textId="77777777" w:rsidR="00B67F4B" w:rsidRPr="00816CC5" w:rsidRDefault="00B67F4B" w:rsidP="00B67F4B">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52018B64" w14:textId="77777777" w:rsidR="00B67F4B" w:rsidRDefault="00B67F4B" w:rsidP="00B67F4B">
      <w:pPr>
        <w:jc w:val="both"/>
        <w:rPr>
          <w:rFonts w:eastAsia="Times New Roman" w:cs="Arial"/>
          <w:bCs/>
          <w:szCs w:val="20"/>
          <w:lang w:eastAsia="pl-PL"/>
        </w:rPr>
      </w:pPr>
    </w:p>
    <w:p w14:paraId="204D53D2" w14:textId="77777777" w:rsidR="00B67F4B" w:rsidRDefault="00B67F4B" w:rsidP="00B67F4B">
      <w:pPr>
        <w:jc w:val="both"/>
        <w:rPr>
          <w:rFonts w:eastAsia="Times New Roman" w:cs="Arial"/>
          <w:bCs/>
          <w:szCs w:val="20"/>
          <w:lang w:eastAsia="pl-PL"/>
        </w:rPr>
      </w:pPr>
      <w:r w:rsidRPr="00816CC5">
        <w:rPr>
          <w:rFonts w:eastAsia="Times New Roman" w:cs="Arial"/>
          <w:bCs/>
          <w:szCs w:val="20"/>
          <w:lang w:eastAsia="pl-PL"/>
        </w:rPr>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7B2D6055" w14:textId="77777777" w:rsidR="00B67F4B" w:rsidRDefault="00B67F4B" w:rsidP="006663FF">
      <w:pPr>
        <w:widowControl w:val="0"/>
        <w:tabs>
          <w:tab w:val="left" w:pos="1843"/>
        </w:tabs>
        <w:autoSpaceDE w:val="0"/>
        <w:autoSpaceDN w:val="0"/>
        <w:adjustRightInd w:val="0"/>
        <w:ind w:right="12"/>
        <w:jc w:val="both"/>
        <w:rPr>
          <w:rFonts w:eastAsiaTheme="minorEastAsia" w:cs="Arial"/>
          <w:szCs w:val="20"/>
          <w:lang w:eastAsia="ja-JP"/>
        </w:rPr>
      </w:pPr>
    </w:p>
    <w:p w14:paraId="59782843" w14:textId="77777777" w:rsidR="006663F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p>
    <w:p w14:paraId="71AD7AF0" w14:textId="7D3E590F" w:rsidR="006663FF" w:rsidRPr="006641DD" w:rsidRDefault="005D72FB" w:rsidP="006663FF">
      <w:pPr>
        <w:pStyle w:val="Styl2"/>
      </w:pPr>
      <w:r>
        <w:t>10.</w:t>
      </w:r>
      <w:r w:rsidR="006663FF" w:rsidRPr="006641DD">
        <w:t xml:space="preserve">Kierunek studiów: </w:t>
      </w:r>
      <w:r w:rsidR="006663FF">
        <w:t>orientalistyka-hebraistyka</w:t>
      </w:r>
    </w:p>
    <w:p w14:paraId="275238E8" w14:textId="77777777" w:rsidR="006663FF" w:rsidRDefault="006663FF" w:rsidP="006663FF">
      <w:pPr>
        <w:pStyle w:val="Styl3"/>
        <w:rPr>
          <w:b w:val="0"/>
          <w:i/>
        </w:rPr>
      </w:pPr>
      <w:r w:rsidRPr="006641DD">
        <w:t xml:space="preserve">Poziom kształcenia: </w:t>
      </w:r>
      <w:r>
        <w:rPr>
          <w:b w:val="0"/>
          <w:i/>
        </w:rPr>
        <w:t xml:space="preserve">drugiego </w:t>
      </w:r>
      <w:r w:rsidRPr="004E39CC">
        <w:rPr>
          <w:b w:val="0"/>
          <w:i/>
        </w:rPr>
        <w:t>stopnia</w:t>
      </w:r>
      <w:r>
        <w:rPr>
          <w:b w:val="0"/>
          <w:i/>
        </w:rPr>
        <w:t xml:space="preserve"> </w:t>
      </w:r>
    </w:p>
    <w:p w14:paraId="185DEF88" w14:textId="77777777" w:rsidR="006663FF" w:rsidRDefault="006663FF" w:rsidP="006663FF">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66BAE050" w14:textId="77777777" w:rsidR="006663FF" w:rsidRPr="004E39CC" w:rsidRDefault="006663FF" w:rsidP="006663FF">
      <w:pPr>
        <w:pStyle w:val="Styl3"/>
        <w:rPr>
          <w:b w:val="0"/>
          <w:i/>
        </w:rPr>
      </w:pPr>
      <w:r w:rsidRPr="006641DD">
        <w:t xml:space="preserve">Forma studiów: </w:t>
      </w:r>
      <w:r w:rsidRPr="004E39CC">
        <w:rPr>
          <w:b w:val="0"/>
          <w:i/>
        </w:rPr>
        <w:t xml:space="preserve">stacjonarne </w:t>
      </w:r>
    </w:p>
    <w:p w14:paraId="2A3C47D6" w14:textId="771BFE48" w:rsidR="006663FF" w:rsidRDefault="006663FF" w:rsidP="006663FF">
      <w:pPr>
        <w:jc w:val="both"/>
        <w:rPr>
          <w:rFonts w:eastAsia="Times New Roman" w:cs="Arial"/>
          <w:bCs/>
          <w:szCs w:val="20"/>
          <w:lang w:eastAsia="pl-PL"/>
        </w:rPr>
      </w:pPr>
      <w:r>
        <w:rPr>
          <w:rFonts w:eastAsia="Times New Roman" w:cs="Arial"/>
          <w:b/>
          <w:szCs w:val="20"/>
          <w:lang w:eastAsia="pl-PL"/>
        </w:rPr>
        <w:t xml:space="preserve">Czas trwania: </w:t>
      </w:r>
      <w:r>
        <w:rPr>
          <w:rFonts w:eastAsia="Times New Roman" w:cs="Arial"/>
          <w:bCs/>
          <w:szCs w:val="20"/>
          <w:lang w:eastAsia="pl-PL"/>
        </w:rPr>
        <w:t>2 lata</w:t>
      </w:r>
    </w:p>
    <w:p w14:paraId="659CB05C" w14:textId="77777777" w:rsidR="006663FF" w:rsidRDefault="006663FF" w:rsidP="006663FF">
      <w:pPr>
        <w:pStyle w:val="Styl1"/>
      </w:pPr>
    </w:p>
    <w:p w14:paraId="4726AE89" w14:textId="77777777" w:rsidR="006663FF" w:rsidRPr="00EF0165" w:rsidRDefault="006663FF" w:rsidP="006663FF">
      <w:pPr>
        <w:jc w:val="both"/>
        <w:rPr>
          <w:rFonts w:eastAsia="Times New Roman" w:cs="Arial"/>
          <w:b/>
          <w:bCs/>
          <w:szCs w:val="20"/>
          <w:lang w:eastAsia="pl-PL"/>
        </w:rPr>
      </w:pPr>
      <w:r>
        <w:rPr>
          <w:rFonts w:eastAsia="Times New Roman" w:cs="Arial"/>
          <w:b/>
          <w:bCs/>
          <w:szCs w:val="20"/>
          <w:lang w:eastAsia="pl-PL"/>
        </w:rPr>
        <w:t>1</w:t>
      </w:r>
      <w:r w:rsidRPr="00EF0165">
        <w:rPr>
          <w:rFonts w:eastAsia="Times New Roman" w:cs="Arial"/>
          <w:b/>
          <w:bCs/>
          <w:szCs w:val="20"/>
          <w:lang w:eastAsia="pl-PL"/>
        </w:rPr>
        <w:t xml:space="preserve">) Zasady kwalifikacji na studia w trybie przeniesienia z </w:t>
      </w:r>
      <w:r>
        <w:rPr>
          <w:rFonts w:eastAsia="Times New Roman" w:cs="Arial"/>
          <w:b/>
          <w:bCs/>
          <w:szCs w:val="20"/>
          <w:lang w:eastAsia="pl-PL"/>
        </w:rPr>
        <w:t>innej uczelni</w:t>
      </w:r>
    </w:p>
    <w:p w14:paraId="320293F0" w14:textId="77777777" w:rsidR="006663FF" w:rsidRDefault="006663FF" w:rsidP="006663FF">
      <w:pPr>
        <w:pStyle w:val="Styl1"/>
      </w:pPr>
    </w:p>
    <w:p w14:paraId="27F233AF"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w:t>
      </w:r>
    </w:p>
    <w:p w14:paraId="11B57DB8"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I rok stacjonarnych studiów II stopnia.</w:t>
      </w:r>
    </w:p>
    <w:p w14:paraId="7AA4B7B5" w14:textId="77777777" w:rsidR="006663FF" w:rsidRDefault="006663FF" w:rsidP="006663FF">
      <w:pPr>
        <w:widowControl w:val="0"/>
        <w:tabs>
          <w:tab w:val="left" w:pos="1843"/>
        </w:tabs>
        <w:autoSpaceDE w:val="0"/>
        <w:autoSpaceDN w:val="0"/>
        <w:adjustRightInd w:val="0"/>
        <w:ind w:right="12"/>
        <w:jc w:val="both"/>
      </w:pPr>
    </w:p>
    <w:p w14:paraId="5D8E1229" w14:textId="199A190C"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Osoby, które pragną podjąć studia w trybie przeniesienia, zobowiązane są złożyć </w:t>
      </w:r>
      <w:r w:rsidR="009C7DD5">
        <w:rPr>
          <w:rFonts w:eastAsiaTheme="minorEastAsia" w:cs="Arial"/>
          <w:szCs w:val="20"/>
          <w:lang w:eastAsia="ja-JP"/>
        </w:rPr>
        <w:t xml:space="preserve">do Kierownika </w:t>
      </w:r>
      <w:r w:rsidR="00955154">
        <w:rPr>
          <w:rFonts w:eastAsiaTheme="minorEastAsia" w:cs="Arial"/>
          <w:szCs w:val="20"/>
          <w:lang w:eastAsia="ja-JP"/>
        </w:rPr>
        <w:t>Jednostki</w:t>
      </w:r>
      <w:r w:rsidR="009C7DD5">
        <w:rPr>
          <w:rFonts w:eastAsiaTheme="minorEastAsia" w:cs="Arial"/>
          <w:szCs w:val="20"/>
          <w:lang w:eastAsia="ja-JP"/>
        </w:rPr>
        <w:t xml:space="preserve"> Dydaktycznej</w:t>
      </w:r>
      <w:r w:rsidRPr="00F0587F">
        <w:rPr>
          <w:rFonts w:eastAsiaTheme="minorEastAsia" w:cs="Arial"/>
          <w:szCs w:val="20"/>
          <w:lang w:eastAsia="ja-JP"/>
        </w:rPr>
        <w:t>:</w:t>
      </w:r>
    </w:p>
    <w:p w14:paraId="2E5B8EA7" w14:textId="77777777" w:rsidR="006663FF" w:rsidRPr="00F0587F" w:rsidRDefault="006663FF" w:rsidP="006663FF">
      <w:pPr>
        <w:widowControl w:val="0"/>
        <w:tabs>
          <w:tab w:val="left" w:pos="426"/>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 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097C7BC1"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 Potwierdzony wykaz ocen, zawierający potwierdzenie zaliczenia wszystkich lat studiów, które ukończył wnioskodawca.</w:t>
      </w:r>
    </w:p>
    <w:p w14:paraId="07A461D9"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3. Program studiów obowiązujący w jednostce, z której zamierza się przenieść.</w:t>
      </w:r>
    </w:p>
    <w:p w14:paraId="484A874A" w14:textId="61F64559" w:rsidR="006663F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4. Średnią ocen potwierdzoną przez dziekanat wydziału lub uczelni, z której zamierza się przenieść. Ponadto, komisja Zakładu przeprowadzi pisemny egzamin sprawdzający z języka hebrajskiego na poziomie odpowiadającym poziomowi roku, na który kandydat się przenosi. Dziekan Wydziału na podstawie opinii kierownika Zakładu ustala, czy program studiów realizowanych w jednostce, z której student zamierza się przenieść, odpowiada programowi studiów realizowanemu w Zakładzie, oraz określa wykaz przedmiotów do uzupełnienia i terminy ich zaliczenia.</w:t>
      </w:r>
    </w:p>
    <w:p w14:paraId="3FCF449E" w14:textId="77777777" w:rsidR="00812C50" w:rsidRDefault="00812C50" w:rsidP="006663FF">
      <w:pPr>
        <w:widowControl w:val="0"/>
        <w:tabs>
          <w:tab w:val="left" w:pos="1843"/>
        </w:tabs>
        <w:autoSpaceDE w:val="0"/>
        <w:autoSpaceDN w:val="0"/>
        <w:adjustRightInd w:val="0"/>
        <w:ind w:right="12"/>
        <w:jc w:val="both"/>
        <w:rPr>
          <w:rFonts w:eastAsiaTheme="minorEastAsia" w:cs="Arial"/>
          <w:szCs w:val="20"/>
          <w:lang w:eastAsia="ja-JP"/>
        </w:rPr>
      </w:pPr>
    </w:p>
    <w:p w14:paraId="149C18E5" w14:textId="77777777" w:rsidR="00812C50" w:rsidRPr="00816CC5" w:rsidRDefault="00812C50" w:rsidP="00812C50">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4373CF06" w14:textId="77777777" w:rsidR="00812C50" w:rsidRDefault="00812C50" w:rsidP="00812C50">
      <w:pPr>
        <w:jc w:val="both"/>
        <w:rPr>
          <w:rFonts w:eastAsia="Times New Roman" w:cs="Arial"/>
          <w:bCs/>
          <w:szCs w:val="20"/>
          <w:lang w:eastAsia="pl-PL"/>
        </w:rPr>
      </w:pPr>
    </w:p>
    <w:p w14:paraId="4CD9FE1C" w14:textId="77777777" w:rsidR="00812C50" w:rsidRDefault="00812C50" w:rsidP="00812C50">
      <w:pPr>
        <w:jc w:val="both"/>
        <w:rPr>
          <w:rFonts w:eastAsia="Times New Roman" w:cs="Arial"/>
          <w:bCs/>
          <w:szCs w:val="20"/>
          <w:lang w:eastAsia="pl-PL"/>
        </w:rPr>
      </w:pPr>
      <w:r w:rsidRPr="00816CC5">
        <w:rPr>
          <w:rFonts w:eastAsia="Times New Roman" w:cs="Arial"/>
          <w:bCs/>
          <w:szCs w:val="20"/>
          <w:lang w:eastAsia="pl-PL"/>
        </w:rPr>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40F1BAE7" w14:textId="77777777" w:rsidR="00812C50" w:rsidRPr="00F0587F" w:rsidRDefault="00812C50" w:rsidP="006663FF">
      <w:pPr>
        <w:widowControl w:val="0"/>
        <w:tabs>
          <w:tab w:val="left" w:pos="1843"/>
        </w:tabs>
        <w:autoSpaceDE w:val="0"/>
        <w:autoSpaceDN w:val="0"/>
        <w:adjustRightInd w:val="0"/>
        <w:ind w:right="12"/>
        <w:jc w:val="both"/>
        <w:rPr>
          <w:rFonts w:eastAsiaTheme="minorEastAsia" w:cs="Arial"/>
          <w:szCs w:val="20"/>
          <w:lang w:eastAsia="ja-JP"/>
        </w:rPr>
      </w:pPr>
    </w:p>
    <w:p w14:paraId="6E350A55" w14:textId="77777777" w:rsidR="006663FF" w:rsidRDefault="006663FF" w:rsidP="006663FF">
      <w:pPr>
        <w:widowControl w:val="0"/>
        <w:tabs>
          <w:tab w:val="left" w:pos="1843"/>
        </w:tabs>
        <w:autoSpaceDE w:val="0"/>
        <w:autoSpaceDN w:val="0"/>
        <w:adjustRightInd w:val="0"/>
        <w:ind w:right="12"/>
        <w:jc w:val="both"/>
      </w:pPr>
    </w:p>
    <w:p w14:paraId="66EF6EE1" w14:textId="77456153" w:rsidR="006663FF" w:rsidRPr="006641DD" w:rsidRDefault="00B67F4B" w:rsidP="006663FF">
      <w:pPr>
        <w:pStyle w:val="Styl2"/>
      </w:pPr>
      <w:r>
        <w:t>1</w:t>
      </w:r>
      <w:r w:rsidR="005D72FB">
        <w:t>1</w:t>
      </w:r>
      <w:r>
        <w:t xml:space="preserve">. </w:t>
      </w:r>
      <w:r w:rsidR="006663FF" w:rsidRPr="006641DD">
        <w:t xml:space="preserve">Kierunek studiów: </w:t>
      </w:r>
      <w:r w:rsidR="006663FF">
        <w:t>orientalistyka-indologia</w:t>
      </w:r>
    </w:p>
    <w:p w14:paraId="0A7DA5A1" w14:textId="77777777" w:rsidR="006663FF" w:rsidRDefault="006663FF" w:rsidP="006663FF">
      <w:pPr>
        <w:pStyle w:val="Styl3"/>
        <w:rPr>
          <w:b w:val="0"/>
          <w:i/>
        </w:rPr>
      </w:pPr>
      <w:r w:rsidRPr="006641DD">
        <w:t xml:space="preserve">Poziom kształcenia: </w:t>
      </w:r>
      <w:r>
        <w:rPr>
          <w:b w:val="0"/>
          <w:i/>
        </w:rPr>
        <w:t xml:space="preserve">drugiego </w:t>
      </w:r>
      <w:r w:rsidRPr="004E39CC">
        <w:rPr>
          <w:b w:val="0"/>
          <w:i/>
        </w:rPr>
        <w:t>stopnia</w:t>
      </w:r>
      <w:r>
        <w:rPr>
          <w:b w:val="0"/>
          <w:i/>
        </w:rPr>
        <w:t xml:space="preserve"> </w:t>
      </w:r>
    </w:p>
    <w:p w14:paraId="1147B695" w14:textId="77777777" w:rsidR="006663FF" w:rsidRDefault="006663FF" w:rsidP="006663FF">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0734223D" w14:textId="77777777" w:rsidR="006663FF" w:rsidRPr="004E39CC" w:rsidRDefault="006663FF" w:rsidP="006663FF">
      <w:pPr>
        <w:pStyle w:val="Styl3"/>
        <w:rPr>
          <w:b w:val="0"/>
          <w:i/>
        </w:rPr>
      </w:pPr>
      <w:r w:rsidRPr="006641DD">
        <w:t xml:space="preserve">Forma studiów: </w:t>
      </w:r>
      <w:r w:rsidRPr="004E39CC">
        <w:rPr>
          <w:b w:val="0"/>
          <w:i/>
        </w:rPr>
        <w:t xml:space="preserve">stacjonarne </w:t>
      </w:r>
    </w:p>
    <w:p w14:paraId="761222CC" w14:textId="72BB0552" w:rsidR="006663FF" w:rsidRDefault="006663FF" w:rsidP="006663FF">
      <w:pPr>
        <w:jc w:val="both"/>
        <w:rPr>
          <w:rFonts w:eastAsia="Times New Roman" w:cs="Arial"/>
          <w:bCs/>
          <w:szCs w:val="20"/>
          <w:lang w:eastAsia="pl-PL"/>
        </w:rPr>
      </w:pPr>
      <w:r>
        <w:rPr>
          <w:rFonts w:eastAsia="Times New Roman" w:cs="Arial"/>
          <w:b/>
          <w:szCs w:val="20"/>
          <w:lang w:eastAsia="pl-PL"/>
        </w:rPr>
        <w:t xml:space="preserve">Czas trwania: </w:t>
      </w:r>
      <w:r>
        <w:rPr>
          <w:rFonts w:eastAsia="Times New Roman" w:cs="Arial"/>
          <w:bCs/>
          <w:szCs w:val="20"/>
          <w:lang w:eastAsia="pl-PL"/>
        </w:rPr>
        <w:t>2 lata</w:t>
      </w:r>
    </w:p>
    <w:p w14:paraId="30CDE57F" w14:textId="77777777" w:rsidR="006663FF" w:rsidRDefault="006663FF" w:rsidP="006663FF">
      <w:pPr>
        <w:pStyle w:val="Styl1"/>
      </w:pPr>
    </w:p>
    <w:p w14:paraId="65E9F680" w14:textId="77777777" w:rsidR="006663FF" w:rsidRPr="00EF0165" w:rsidRDefault="006663FF" w:rsidP="006663FF">
      <w:pPr>
        <w:jc w:val="both"/>
        <w:rPr>
          <w:rFonts w:eastAsia="Times New Roman" w:cs="Arial"/>
          <w:b/>
          <w:bCs/>
          <w:szCs w:val="20"/>
          <w:lang w:eastAsia="pl-PL"/>
        </w:rPr>
      </w:pPr>
      <w:r>
        <w:rPr>
          <w:rFonts w:eastAsia="Times New Roman" w:cs="Arial"/>
          <w:b/>
          <w:bCs/>
          <w:szCs w:val="20"/>
          <w:lang w:eastAsia="pl-PL"/>
        </w:rPr>
        <w:t>1</w:t>
      </w:r>
      <w:r w:rsidRPr="00EF0165">
        <w:rPr>
          <w:rFonts w:eastAsia="Times New Roman" w:cs="Arial"/>
          <w:b/>
          <w:bCs/>
          <w:szCs w:val="20"/>
          <w:lang w:eastAsia="pl-PL"/>
        </w:rPr>
        <w:t xml:space="preserve">) Zasady kwalifikacji na studia w trybie przeniesienia z </w:t>
      </w:r>
      <w:r>
        <w:rPr>
          <w:rFonts w:eastAsia="Times New Roman" w:cs="Arial"/>
          <w:b/>
          <w:bCs/>
          <w:szCs w:val="20"/>
          <w:lang w:eastAsia="pl-PL"/>
        </w:rPr>
        <w:t>innej uczelni</w:t>
      </w:r>
    </w:p>
    <w:p w14:paraId="5BA283A2" w14:textId="77777777" w:rsidR="006663FF" w:rsidRDefault="006663FF" w:rsidP="006663FF">
      <w:pPr>
        <w:pStyle w:val="Styl1"/>
      </w:pPr>
    </w:p>
    <w:p w14:paraId="04A0D6B7"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w:t>
      </w:r>
    </w:p>
    <w:p w14:paraId="2959DD6F"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I rok stacjonarnych studiów II stopnia.</w:t>
      </w:r>
    </w:p>
    <w:p w14:paraId="7790B294" w14:textId="77777777" w:rsidR="006663FF" w:rsidRDefault="006663FF" w:rsidP="006663FF">
      <w:pPr>
        <w:widowControl w:val="0"/>
        <w:tabs>
          <w:tab w:val="left" w:pos="1843"/>
        </w:tabs>
        <w:autoSpaceDE w:val="0"/>
        <w:autoSpaceDN w:val="0"/>
        <w:adjustRightInd w:val="0"/>
        <w:ind w:right="12"/>
        <w:jc w:val="both"/>
      </w:pPr>
    </w:p>
    <w:p w14:paraId="302EC81E" w14:textId="1DC03044"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Osoby, które pragną podjąć studia w trybie przeniesienia, zobowiązane są złożyć </w:t>
      </w:r>
      <w:r w:rsidR="009C7DD5">
        <w:rPr>
          <w:rFonts w:eastAsiaTheme="minorEastAsia" w:cs="Arial"/>
          <w:szCs w:val="20"/>
          <w:lang w:eastAsia="ja-JP"/>
        </w:rPr>
        <w:t xml:space="preserve">do Kierownika </w:t>
      </w:r>
      <w:r w:rsidR="00955154">
        <w:rPr>
          <w:rFonts w:eastAsiaTheme="minorEastAsia" w:cs="Arial"/>
          <w:szCs w:val="20"/>
          <w:lang w:eastAsia="ja-JP"/>
        </w:rPr>
        <w:t>Jednostki</w:t>
      </w:r>
      <w:r w:rsidR="009C7DD5">
        <w:rPr>
          <w:rFonts w:eastAsiaTheme="minorEastAsia" w:cs="Arial"/>
          <w:szCs w:val="20"/>
          <w:lang w:eastAsia="ja-JP"/>
        </w:rPr>
        <w:t xml:space="preserve"> Dydaktycznej</w:t>
      </w:r>
      <w:r w:rsidRPr="00F0587F">
        <w:rPr>
          <w:rFonts w:eastAsiaTheme="minorEastAsia" w:cs="Arial"/>
          <w:szCs w:val="20"/>
          <w:lang w:eastAsia="ja-JP"/>
        </w:rPr>
        <w:t>:</w:t>
      </w:r>
    </w:p>
    <w:p w14:paraId="0DBFF2E1"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 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17D55C43"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 Potwierdzony wykaz ocen, zawierający potwierdzenie zaliczenia wszystkich lat studiów, które ukończył wnioskodawca.</w:t>
      </w:r>
    </w:p>
    <w:p w14:paraId="6F41247E"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3. Program studiów obowiązujący w jednostce, z której zamierza się przenieść.</w:t>
      </w:r>
    </w:p>
    <w:p w14:paraId="3121F1C8"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4. Średnią ocen potwierdzoną przez dziekanat wydziału lub uczelni, z której zamierza się przenieść.</w:t>
      </w:r>
    </w:p>
    <w:p w14:paraId="1284A4DB" w14:textId="77777777" w:rsidR="00487B17" w:rsidRDefault="00487B17" w:rsidP="006663FF">
      <w:pPr>
        <w:widowControl w:val="0"/>
        <w:tabs>
          <w:tab w:val="left" w:pos="1843"/>
        </w:tabs>
        <w:autoSpaceDE w:val="0"/>
        <w:autoSpaceDN w:val="0"/>
        <w:adjustRightInd w:val="0"/>
        <w:ind w:right="12"/>
        <w:jc w:val="both"/>
        <w:rPr>
          <w:rFonts w:eastAsiaTheme="minorEastAsia" w:cs="Arial"/>
          <w:szCs w:val="20"/>
          <w:lang w:eastAsia="ja-JP"/>
        </w:rPr>
      </w:pPr>
    </w:p>
    <w:p w14:paraId="7E4550CE" w14:textId="4ECEA0F1"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Ponadto, komisja Katedry przeprowadzi pisemny egzamin sprawdzający z języka indyjskiego </w:t>
      </w:r>
      <w:r>
        <w:rPr>
          <w:rFonts w:eastAsiaTheme="minorEastAsia" w:cs="Arial"/>
          <w:szCs w:val="20"/>
          <w:lang w:eastAsia="ja-JP"/>
        </w:rPr>
        <w:t>na poziomie</w:t>
      </w:r>
      <w:r w:rsidRPr="00F0587F">
        <w:rPr>
          <w:rFonts w:eastAsiaTheme="minorEastAsia" w:cs="Arial"/>
          <w:szCs w:val="20"/>
          <w:lang w:eastAsia="ja-JP"/>
        </w:rPr>
        <w:t xml:space="preserve"> odpowiadającym poziomowi roku, na który kandydat się przenosi. </w:t>
      </w:r>
      <w:r w:rsidR="00487B17">
        <w:rPr>
          <w:rFonts w:eastAsiaTheme="minorEastAsia" w:cs="Arial"/>
          <w:szCs w:val="20"/>
          <w:lang w:eastAsia="ja-JP"/>
        </w:rPr>
        <w:t>Kierownik Jednostki Dydaktycznej</w:t>
      </w:r>
      <w:r w:rsidRPr="00F0587F">
        <w:rPr>
          <w:rFonts w:eastAsiaTheme="minorEastAsia" w:cs="Arial"/>
          <w:szCs w:val="20"/>
          <w:lang w:eastAsia="ja-JP"/>
        </w:rPr>
        <w:t xml:space="preserve"> na podstawie opinii kierownika Katedry ustala, czy program studiów realizowanych w jednostce, z której student zamierza się przenieść, odpowiada programowi studiów realizowanemu w Katedrze, oraz określa wykaz przedmiotów do uzupełnienia oraz terminy ich zaliczenia.</w:t>
      </w:r>
    </w:p>
    <w:p w14:paraId="4439F628" w14:textId="77777777" w:rsidR="006663FF" w:rsidRDefault="006663FF" w:rsidP="006663FF">
      <w:pPr>
        <w:widowControl w:val="0"/>
        <w:tabs>
          <w:tab w:val="left" w:pos="1843"/>
        </w:tabs>
        <w:autoSpaceDE w:val="0"/>
        <w:autoSpaceDN w:val="0"/>
        <w:adjustRightInd w:val="0"/>
        <w:ind w:right="12"/>
        <w:jc w:val="both"/>
      </w:pPr>
    </w:p>
    <w:p w14:paraId="68011524" w14:textId="77777777" w:rsidR="00487B17" w:rsidRPr="00816CC5" w:rsidRDefault="00487B17" w:rsidP="00487B17">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0C94ECE2" w14:textId="77777777" w:rsidR="00487B17" w:rsidRDefault="00487B17" w:rsidP="00487B17">
      <w:pPr>
        <w:jc w:val="both"/>
        <w:rPr>
          <w:rFonts w:eastAsia="Times New Roman" w:cs="Arial"/>
          <w:bCs/>
          <w:szCs w:val="20"/>
          <w:lang w:eastAsia="pl-PL"/>
        </w:rPr>
      </w:pPr>
    </w:p>
    <w:p w14:paraId="485055AB" w14:textId="77777777" w:rsidR="00487B17" w:rsidRDefault="00487B17" w:rsidP="00487B17">
      <w:pPr>
        <w:jc w:val="both"/>
        <w:rPr>
          <w:rFonts w:eastAsia="Times New Roman" w:cs="Arial"/>
          <w:bCs/>
          <w:szCs w:val="20"/>
          <w:lang w:eastAsia="pl-PL"/>
        </w:rPr>
      </w:pPr>
      <w:r w:rsidRPr="00816CC5">
        <w:rPr>
          <w:rFonts w:eastAsia="Times New Roman" w:cs="Arial"/>
          <w:bCs/>
          <w:szCs w:val="20"/>
          <w:lang w:eastAsia="pl-PL"/>
        </w:rPr>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7EA5382A" w14:textId="77777777" w:rsidR="006663FF" w:rsidRDefault="006663FF" w:rsidP="006663FF">
      <w:pPr>
        <w:widowControl w:val="0"/>
        <w:tabs>
          <w:tab w:val="left" w:pos="1843"/>
        </w:tabs>
        <w:autoSpaceDE w:val="0"/>
        <w:autoSpaceDN w:val="0"/>
        <w:adjustRightInd w:val="0"/>
        <w:ind w:right="12"/>
        <w:jc w:val="both"/>
      </w:pPr>
    </w:p>
    <w:p w14:paraId="2368A915" w14:textId="78811D0B" w:rsidR="006663FF" w:rsidRPr="006641DD" w:rsidRDefault="00487B17" w:rsidP="006663FF">
      <w:pPr>
        <w:pStyle w:val="Styl2"/>
      </w:pPr>
      <w:r>
        <w:t>1</w:t>
      </w:r>
      <w:r w:rsidR="005D72FB">
        <w:t>2</w:t>
      </w:r>
      <w:r>
        <w:t xml:space="preserve">. </w:t>
      </w:r>
      <w:r w:rsidR="006663FF" w:rsidRPr="006641DD">
        <w:t xml:space="preserve">Kierunek studiów: </w:t>
      </w:r>
      <w:r w:rsidR="006663FF">
        <w:t>orientalistyka-iranistyka</w:t>
      </w:r>
    </w:p>
    <w:p w14:paraId="012B4DFE" w14:textId="77777777" w:rsidR="006663FF" w:rsidRDefault="006663FF" w:rsidP="006663FF">
      <w:pPr>
        <w:pStyle w:val="Styl3"/>
        <w:rPr>
          <w:b w:val="0"/>
          <w:i/>
        </w:rPr>
      </w:pPr>
      <w:r w:rsidRPr="006641DD">
        <w:t xml:space="preserve">Poziom kształcenia: </w:t>
      </w:r>
      <w:r>
        <w:rPr>
          <w:b w:val="0"/>
          <w:i/>
        </w:rPr>
        <w:t>drugiego</w:t>
      </w:r>
      <w:r w:rsidRPr="004E39CC">
        <w:rPr>
          <w:b w:val="0"/>
          <w:i/>
        </w:rPr>
        <w:t xml:space="preserve"> stopnia</w:t>
      </w:r>
      <w:r>
        <w:rPr>
          <w:b w:val="0"/>
          <w:i/>
        </w:rPr>
        <w:t xml:space="preserve"> </w:t>
      </w:r>
    </w:p>
    <w:p w14:paraId="755BC80F" w14:textId="77777777" w:rsidR="006663FF" w:rsidRDefault="006663FF" w:rsidP="006663FF">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5D16EFE5" w14:textId="77777777" w:rsidR="006663FF" w:rsidRPr="004E39CC" w:rsidRDefault="006663FF" w:rsidP="006663FF">
      <w:pPr>
        <w:pStyle w:val="Styl3"/>
        <w:rPr>
          <w:b w:val="0"/>
          <w:i/>
        </w:rPr>
      </w:pPr>
      <w:r w:rsidRPr="006641DD">
        <w:t xml:space="preserve">Forma studiów: </w:t>
      </w:r>
      <w:r w:rsidRPr="004E39CC">
        <w:rPr>
          <w:b w:val="0"/>
          <w:i/>
        </w:rPr>
        <w:t xml:space="preserve">stacjonarne </w:t>
      </w:r>
    </w:p>
    <w:p w14:paraId="53FE00BA" w14:textId="24C02534" w:rsidR="006663FF" w:rsidRDefault="006663FF" w:rsidP="006663FF">
      <w:pPr>
        <w:jc w:val="both"/>
        <w:rPr>
          <w:rFonts w:eastAsia="Times New Roman" w:cs="Arial"/>
          <w:bCs/>
          <w:szCs w:val="20"/>
          <w:lang w:eastAsia="pl-PL"/>
        </w:rPr>
      </w:pPr>
      <w:r>
        <w:rPr>
          <w:rFonts w:eastAsia="Times New Roman" w:cs="Arial"/>
          <w:b/>
          <w:szCs w:val="20"/>
          <w:lang w:eastAsia="pl-PL"/>
        </w:rPr>
        <w:lastRenderedPageBreak/>
        <w:t xml:space="preserve">Czas trwania: </w:t>
      </w:r>
      <w:r>
        <w:rPr>
          <w:rFonts w:eastAsia="Times New Roman" w:cs="Arial"/>
          <w:bCs/>
          <w:szCs w:val="20"/>
          <w:lang w:eastAsia="pl-PL"/>
        </w:rPr>
        <w:t>2 lata</w:t>
      </w:r>
    </w:p>
    <w:p w14:paraId="526EC5EC" w14:textId="77777777" w:rsidR="006663FF" w:rsidRDefault="006663FF" w:rsidP="006663FF">
      <w:pPr>
        <w:pStyle w:val="Styl1"/>
      </w:pPr>
    </w:p>
    <w:p w14:paraId="7EABCD37" w14:textId="77777777" w:rsidR="006663FF" w:rsidRPr="00EF0165" w:rsidRDefault="006663FF" w:rsidP="006663FF">
      <w:pPr>
        <w:jc w:val="both"/>
        <w:rPr>
          <w:rFonts w:eastAsia="Times New Roman" w:cs="Arial"/>
          <w:b/>
          <w:bCs/>
          <w:szCs w:val="20"/>
          <w:lang w:eastAsia="pl-PL"/>
        </w:rPr>
      </w:pPr>
      <w:r>
        <w:rPr>
          <w:rFonts w:eastAsia="Times New Roman" w:cs="Arial"/>
          <w:b/>
          <w:bCs/>
          <w:szCs w:val="20"/>
          <w:lang w:eastAsia="pl-PL"/>
        </w:rPr>
        <w:t>1</w:t>
      </w:r>
      <w:r w:rsidRPr="00EF0165">
        <w:rPr>
          <w:rFonts w:eastAsia="Times New Roman" w:cs="Arial"/>
          <w:b/>
          <w:bCs/>
          <w:szCs w:val="20"/>
          <w:lang w:eastAsia="pl-PL"/>
        </w:rPr>
        <w:t xml:space="preserve">) Zasady kwalifikacji na studia w trybie przeniesienia z </w:t>
      </w:r>
      <w:r>
        <w:rPr>
          <w:rFonts w:eastAsia="Times New Roman" w:cs="Arial"/>
          <w:b/>
          <w:bCs/>
          <w:szCs w:val="20"/>
          <w:lang w:eastAsia="pl-PL"/>
        </w:rPr>
        <w:t>innej uczelni</w:t>
      </w:r>
    </w:p>
    <w:p w14:paraId="1FECB90F" w14:textId="77777777" w:rsidR="006663FF" w:rsidRDefault="006663FF" w:rsidP="006663FF">
      <w:pPr>
        <w:pStyle w:val="Styl1"/>
      </w:pPr>
    </w:p>
    <w:p w14:paraId="795ECD4A"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w:t>
      </w:r>
    </w:p>
    <w:p w14:paraId="44F6982D"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I rok stacjonarnych studiów II stopnia.</w:t>
      </w:r>
    </w:p>
    <w:p w14:paraId="4338DFC6"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p>
    <w:p w14:paraId="6C297BD1" w14:textId="6BF06813"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Osoby, które pragną podjąć studia w trybie przeniesienia, zobowiązane są złożyć </w:t>
      </w:r>
      <w:r w:rsidR="009C7DD5">
        <w:rPr>
          <w:rFonts w:eastAsiaTheme="minorEastAsia" w:cs="Arial"/>
          <w:szCs w:val="20"/>
          <w:lang w:eastAsia="ja-JP"/>
        </w:rPr>
        <w:t xml:space="preserve">do Kierownika </w:t>
      </w:r>
      <w:r w:rsidR="00955154">
        <w:rPr>
          <w:rFonts w:eastAsiaTheme="minorEastAsia" w:cs="Arial"/>
          <w:szCs w:val="20"/>
          <w:lang w:eastAsia="ja-JP"/>
        </w:rPr>
        <w:t>Jednostki</w:t>
      </w:r>
      <w:r w:rsidR="009C7DD5">
        <w:rPr>
          <w:rFonts w:eastAsiaTheme="minorEastAsia" w:cs="Arial"/>
          <w:szCs w:val="20"/>
          <w:lang w:eastAsia="ja-JP"/>
        </w:rPr>
        <w:t xml:space="preserve"> Dydaktycznej</w:t>
      </w:r>
      <w:r w:rsidRPr="00F0587F">
        <w:rPr>
          <w:rFonts w:eastAsiaTheme="minorEastAsia" w:cs="Arial"/>
          <w:szCs w:val="20"/>
          <w:lang w:eastAsia="ja-JP"/>
        </w:rPr>
        <w:t>:</w:t>
      </w:r>
    </w:p>
    <w:p w14:paraId="0E7FF6CB"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 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5E2B7295"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 Potwierdzony wykaz ocen, zawierający potwierdzenie zaliczenia wszystkich lat studiów, które ukończył wnioskodawca.</w:t>
      </w:r>
    </w:p>
    <w:p w14:paraId="43D797BE"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3. Program studiów obowiązujący w jednostce, z której zamierza się przenieść.</w:t>
      </w:r>
    </w:p>
    <w:p w14:paraId="40E53727"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4. Średnią ocen potwierdzoną przez dziekanat wydziału lub uczelni, z której zamierza się przenieść.</w:t>
      </w:r>
    </w:p>
    <w:p w14:paraId="7A7BB47A" w14:textId="77777777" w:rsidR="00812C50" w:rsidRDefault="00812C50" w:rsidP="006663FF">
      <w:pPr>
        <w:widowControl w:val="0"/>
        <w:tabs>
          <w:tab w:val="left" w:pos="1843"/>
        </w:tabs>
        <w:autoSpaceDE w:val="0"/>
        <w:autoSpaceDN w:val="0"/>
        <w:adjustRightInd w:val="0"/>
        <w:ind w:right="12"/>
        <w:jc w:val="both"/>
        <w:rPr>
          <w:rFonts w:eastAsiaTheme="minorEastAsia" w:cs="Arial"/>
          <w:szCs w:val="20"/>
          <w:lang w:eastAsia="ja-JP"/>
        </w:rPr>
      </w:pPr>
    </w:p>
    <w:p w14:paraId="3481B8EC" w14:textId="243759C6"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Ponadto, komisja Zakładu przeprowadzi pisemny egzamin sprawdzający z języka perskiego </w:t>
      </w:r>
      <w:r>
        <w:rPr>
          <w:rFonts w:eastAsiaTheme="minorEastAsia" w:cs="Arial"/>
          <w:szCs w:val="20"/>
          <w:lang w:eastAsia="ja-JP"/>
        </w:rPr>
        <w:t>na poziomie</w:t>
      </w:r>
      <w:r w:rsidRPr="00F0587F">
        <w:rPr>
          <w:rFonts w:eastAsiaTheme="minorEastAsia" w:cs="Arial"/>
          <w:szCs w:val="20"/>
          <w:lang w:eastAsia="ja-JP"/>
        </w:rPr>
        <w:t xml:space="preserve"> odpowiadającym poziomowi roku, na który kandydat się przenosi. Dziekan Wydziału na podstawie opinii kierownika Zakładu ustala, czy program studiów realizowanych w jednostce, z której student zamierza się przenieść, odpowiada programowi studiów realizowanemu w Zakładzie, oraz określa wykaz przedmiotów do uzupełnienia oraz terminy ich zaliczenia.</w:t>
      </w:r>
    </w:p>
    <w:p w14:paraId="6FA002D5" w14:textId="77777777" w:rsidR="006663FF" w:rsidRDefault="006663FF" w:rsidP="006663FF">
      <w:pPr>
        <w:widowControl w:val="0"/>
        <w:tabs>
          <w:tab w:val="left" w:pos="1843"/>
        </w:tabs>
        <w:autoSpaceDE w:val="0"/>
        <w:autoSpaceDN w:val="0"/>
        <w:adjustRightInd w:val="0"/>
        <w:ind w:right="12"/>
        <w:jc w:val="both"/>
      </w:pPr>
    </w:p>
    <w:p w14:paraId="76C7AB52" w14:textId="77777777" w:rsidR="00812C50" w:rsidRPr="00816CC5" w:rsidRDefault="00812C50" w:rsidP="00812C50">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6504647E" w14:textId="77777777" w:rsidR="00812C50" w:rsidRDefault="00812C50" w:rsidP="00812C50">
      <w:pPr>
        <w:jc w:val="both"/>
        <w:rPr>
          <w:rFonts w:eastAsia="Times New Roman" w:cs="Arial"/>
          <w:bCs/>
          <w:szCs w:val="20"/>
          <w:lang w:eastAsia="pl-PL"/>
        </w:rPr>
      </w:pPr>
    </w:p>
    <w:p w14:paraId="749031C7" w14:textId="77777777" w:rsidR="00812C50" w:rsidRDefault="00812C50" w:rsidP="00812C50">
      <w:pPr>
        <w:jc w:val="both"/>
        <w:rPr>
          <w:rFonts w:eastAsia="Times New Roman" w:cs="Arial"/>
          <w:bCs/>
          <w:szCs w:val="20"/>
          <w:lang w:eastAsia="pl-PL"/>
        </w:rPr>
      </w:pPr>
      <w:r w:rsidRPr="00816CC5">
        <w:rPr>
          <w:rFonts w:eastAsia="Times New Roman" w:cs="Arial"/>
          <w:bCs/>
          <w:szCs w:val="20"/>
          <w:lang w:eastAsia="pl-PL"/>
        </w:rPr>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6899A20F" w14:textId="77777777" w:rsidR="006663FF" w:rsidRDefault="006663FF" w:rsidP="006663FF">
      <w:pPr>
        <w:widowControl w:val="0"/>
        <w:tabs>
          <w:tab w:val="left" w:pos="1843"/>
        </w:tabs>
        <w:autoSpaceDE w:val="0"/>
        <w:autoSpaceDN w:val="0"/>
        <w:adjustRightInd w:val="0"/>
        <w:ind w:right="12"/>
        <w:jc w:val="both"/>
      </w:pPr>
    </w:p>
    <w:p w14:paraId="68EAFCE0" w14:textId="2F9420AF" w:rsidR="006663FF" w:rsidRPr="006641DD" w:rsidRDefault="00812C50" w:rsidP="006663FF">
      <w:pPr>
        <w:pStyle w:val="Styl2"/>
      </w:pPr>
      <w:r>
        <w:t>1</w:t>
      </w:r>
      <w:r w:rsidR="005D72FB">
        <w:t>3</w:t>
      </w:r>
      <w:r>
        <w:t xml:space="preserve">. </w:t>
      </w:r>
      <w:r w:rsidR="006663FF" w:rsidRPr="006641DD">
        <w:t xml:space="preserve">Kierunek studiów: </w:t>
      </w:r>
      <w:r w:rsidR="006663FF">
        <w:t>orientalistyka-sinologia</w:t>
      </w:r>
    </w:p>
    <w:p w14:paraId="19F41F01" w14:textId="77777777" w:rsidR="006663FF" w:rsidRDefault="006663FF" w:rsidP="006663FF">
      <w:pPr>
        <w:pStyle w:val="Styl3"/>
        <w:rPr>
          <w:b w:val="0"/>
          <w:i/>
        </w:rPr>
      </w:pPr>
      <w:r w:rsidRPr="006641DD">
        <w:t xml:space="preserve">Poziom kształcenia: </w:t>
      </w:r>
      <w:r>
        <w:rPr>
          <w:b w:val="0"/>
          <w:i/>
        </w:rPr>
        <w:t>drugiego</w:t>
      </w:r>
      <w:r w:rsidRPr="004E39CC">
        <w:rPr>
          <w:b w:val="0"/>
          <w:i/>
        </w:rPr>
        <w:t xml:space="preserve"> stopnia</w:t>
      </w:r>
      <w:r>
        <w:rPr>
          <w:b w:val="0"/>
          <w:i/>
        </w:rPr>
        <w:t xml:space="preserve"> </w:t>
      </w:r>
    </w:p>
    <w:p w14:paraId="455625FB" w14:textId="77777777" w:rsidR="006663FF" w:rsidRDefault="006663FF" w:rsidP="006663FF">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14FBE601" w14:textId="77777777" w:rsidR="006663FF" w:rsidRPr="004E39CC" w:rsidRDefault="006663FF" w:rsidP="006663FF">
      <w:pPr>
        <w:pStyle w:val="Styl3"/>
        <w:rPr>
          <w:b w:val="0"/>
          <w:i/>
        </w:rPr>
      </w:pPr>
      <w:r w:rsidRPr="006641DD">
        <w:t xml:space="preserve">Forma studiów: </w:t>
      </w:r>
      <w:r w:rsidRPr="004E39CC">
        <w:rPr>
          <w:b w:val="0"/>
          <w:i/>
        </w:rPr>
        <w:t xml:space="preserve">stacjonarne </w:t>
      </w:r>
    </w:p>
    <w:p w14:paraId="1EB36358" w14:textId="70011C29" w:rsidR="006663FF" w:rsidRDefault="006663FF" w:rsidP="006663FF">
      <w:pPr>
        <w:jc w:val="both"/>
        <w:rPr>
          <w:rFonts w:eastAsia="Times New Roman" w:cs="Arial"/>
          <w:bCs/>
          <w:szCs w:val="20"/>
          <w:lang w:eastAsia="pl-PL"/>
        </w:rPr>
      </w:pPr>
      <w:r>
        <w:rPr>
          <w:rFonts w:eastAsia="Times New Roman" w:cs="Arial"/>
          <w:b/>
          <w:szCs w:val="20"/>
          <w:lang w:eastAsia="pl-PL"/>
        </w:rPr>
        <w:t xml:space="preserve">Czas trwania: </w:t>
      </w:r>
      <w:r>
        <w:rPr>
          <w:rFonts w:eastAsia="Times New Roman" w:cs="Arial"/>
          <w:bCs/>
          <w:szCs w:val="20"/>
          <w:lang w:eastAsia="pl-PL"/>
        </w:rPr>
        <w:t>2</w:t>
      </w:r>
      <w:r w:rsidR="00812C50">
        <w:rPr>
          <w:rFonts w:eastAsia="Times New Roman" w:cs="Arial"/>
          <w:bCs/>
          <w:szCs w:val="20"/>
          <w:lang w:eastAsia="pl-PL"/>
        </w:rPr>
        <w:t xml:space="preserve"> </w:t>
      </w:r>
      <w:r>
        <w:rPr>
          <w:rFonts w:eastAsia="Times New Roman" w:cs="Arial"/>
          <w:bCs/>
          <w:szCs w:val="20"/>
          <w:lang w:eastAsia="pl-PL"/>
        </w:rPr>
        <w:t>lata</w:t>
      </w:r>
    </w:p>
    <w:p w14:paraId="62F6FC89" w14:textId="77777777" w:rsidR="006663FF" w:rsidRDefault="006663FF" w:rsidP="006663FF">
      <w:pPr>
        <w:pStyle w:val="Styl1"/>
      </w:pPr>
    </w:p>
    <w:p w14:paraId="3842FE3E" w14:textId="77777777" w:rsidR="006663FF" w:rsidRPr="00EF0165" w:rsidRDefault="006663FF" w:rsidP="006663FF">
      <w:pPr>
        <w:jc w:val="both"/>
        <w:rPr>
          <w:rFonts w:eastAsia="Times New Roman" w:cs="Arial"/>
          <w:b/>
          <w:bCs/>
          <w:szCs w:val="20"/>
          <w:lang w:eastAsia="pl-PL"/>
        </w:rPr>
      </w:pPr>
      <w:r>
        <w:rPr>
          <w:rFonts w:eastAsia="Times New Roman" w:cs="Arial"/>
          <w:b/>
          <w:bCs/>
          <w:szCs w:val="20"/>
          <w:lang w:eastAsia="pl-PL"/>
        </w:rPr>
        <w:t>1</w:t>
      </w:r>
      <w:r w:rsidRPr="00EF0165">
        <w:rPr>
          <w:rFonts w:eastAsia="Times New Roman" w:cs="Arial"/>
          <w:b/>
          <w:bCs/>
          <w:szCs w:val="20"/>
          <w:lang w:eastAsia="pl-PL"/>
        </w:rPr>
        <w:t xml:space="preserve">) Zasady kwalifikacji na studia w trybie przeniesienia z </w:t>
      </w:r>
      <w:r>
        <w:rPr>
          <w:rFonts w:eastAsia="Times New Roman" w:cs="Arial"/>
          <w:b/>
          <w:bCs/>
          <w:szCs w:val="20"/>
          <w:lang w:eastAsia="pl-PL"/>
        </w:rPr>
        <w:t>innej uczelni</w:t>
      </w:r>
    </w:p>
    <w:p w14:paraId="7D206EA1"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w:t>
      </w:r>
    </w:p>
    <w:p w14:paraId="60411C15"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I rok stacjonarnych studiów II stopnia.</w:t>
      </w:r>
    </w:p>
    <w:p w14:paraId="3CDF4CBD"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p>
    <w:p w14:paraId="6CCCED8B" w14:textId="19FD8F53"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Osoby, które pragną podjąć studia w trybie przeniesienia, zobowiązane są złożyć </w:t>
      </w:r>
      <w:r w:rsidR="009C7DD5">
        <w:rPr>
          <w:rFonts w:eastAsiaTheme="minorEastAsia" w:cs="Arial"/>
          <w:szCs w:val="20"/>
          <w:lang w:eastAsia="ja-JP"/>
        </w:rPr>
        <w:t xml:space="preserve">do Kierownika </w:t>
      </w:r>
      <w:r w:rsidR="00955154">
        <w:rPr>
          <w:rFonts w:eastAsiaTheme="minorEastAsia" w:cs="Arial"/>
          <w:szCs w:val="20"/>
          <w:lang w:eastAsia="ja-JP"/>
        </w:rPr>
        <w:t>Jednostki</w:t>
      </w:r>
      <w:r w:rsidR="009C7DD5">
        <w:rPr>
          <w:rFonts w:eastAsiaTheme="minorEastAsia" w:cs="Arial"/>
          <w:szCs w:val="20"/>
          <w:lang w:eastAsia="ja-JP"/>
        </w:rPr>
        <w:t xml:space="preserve"> Dydaktycznej</w:t>
      </w:r>
      <w:r w:rsidRPr="00F0587F">
        <w:rPr>
          <w:rFonts w:eastAsiaTheme="minorEastAsia" w:cs="Arial"/>
          <w:szCs w:val="20"/>
          <w:lang w:eastAsia="ja-JP"/>
        </w:rPr>
        <w:t>:</w:t>
      </w:r>
    </w:p>
    <w:p w14:paraId="0CC1EEFA"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 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06F99B81"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  Potwierdzony wykaz ocen, zawierający potwierdzenie zaliczenia wszystkich lat studiów, które ukończył wnioskodawca.</w:t>
      </w:r>
    </w:p>
    <w:p w14:paraId="30CF5D8F"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3.  Program studiów obowiązujący w jednostce, z której zamierza się przenieść.</w:t>
      </w:r>
    </w:p>
    <w:p w14:paraId="1E450B8C"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4.  Średnią ocen potwierdzoną przez dziekanat wydziału lub uczelni, z której zamierza się przenieść.</w:t>
      </w:r>
    </w:p>
    <w:p w14:paraId="59D8B01B" w14:textId="797803FE"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Ponadto, komisja Zakładu przeprowadzi pisemny egzamin sprawdzający z języka chińskiego </w:t>
      </w:r>
      <w:r>
        <w:rPr>
          <w:rFonts w:eastAsiaTheme="minorEastAsia" w:cs="Arial"/>
          <w:szCs w:val="20"/>
          <w:lang w:eastAsia="ja-JP"/>
        </w:rPr>
        <w:t>na poziomie</w:t>
      </w:r>
      <w:r w:rsidRPr="00F0587F">
        <w:rPr>
          <w:rFonts w:eastAsiaTheme="minorEastAsia" w:cs="Arial"/>
          <w:szCs w:val="20"/>
          <w:lang w:eastAsia="ja-JP"/>
        </w:rPr>
        <w:t xml:space="preserve"> odpowiadającym poziomowi roku, na który kandydat się przenosi. </w:t>
      </w:r>
      <w:r w:rsidR="00812C50">
        <w:rPr>
          <w:rFonts w:eastAsiaTheme="minorEastAsia" w:cs="Arial"/>
          <w:szCs w:val="20"/>
          <w:lang w:eastAsia="ja-JP"/>
        </w:rPr>
        <w:t>Kierownik Jednostki Dydaktycznej</w:t>
      </w:r>
      <w:r w:rsidRPr="00F0587F">
        <w:rPr>
          <w:rFonts w:eastAsiaTheme="minorEastAsia" w:cs="Arial"/>
          <w:szCs w:val="20"/>
          <w:lang w:eastAsia="ja-JP"/>
        </w:rPr>
        <w:t xml:space="preserve"> Wydziału na podstawie opinii kierownika Zakładu ustala, czy program studiów realizowanych w jednostce, z której student zamierza się przenieść, odpowiada programowi studiów realizowanemu w Zakładzie, oraz określa wykaz przedmiotów do uzupełnienia oraz terminy ich zaliczenia.</w:t>
      </w:r>
    </w:p>
    <w:p w14:paraId="68E8E920" w14:textId="77777777" w:rsidR="006663FF" w:rsidRDefault="006663FF" w:rsidP="006663FF">
      <w:pPr>
        <w:pStyle w:val="Styl1"/>
      </w:pPr>
    </w:p>
    <w:p w14:paraId="0C3E2BD3" w14:textId="77777777" w:rsidR="00812C50" w:rsidRPr="00816CC5" w:rsidRDefault="00812C50" w:rsidP="00812C50">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4823FD91" w14:textId="77777777" w:rsidR="00812C50" w:rsidRDefault="00812C50" w:rsidP="00812C50">
      <w:pPr>
        <w:jc w:val="both"/>
        <w:rPr>
          <w:rFonts w:eastAsia="Times New Roman" w:cs="Arial"/>
          <w:bCs/>
          <w:szCs w:val="20"/>
          <w:lang w:eastAsia="pl-PL"/>
        </w:rPr>
      </w:pPr>
    </w:p>
    <w:p w14:paraId="27C37B32" w14:textId="77777777" w:rsidR="00812C50" w:rsidRDefault="00812C50" w:rsidP="00812C50">
      <w:pPr>
        <w:jc w:val="both"/>
        <w:rPr>
          <w:rFonts w:eastAsia="Times New Roman" w:cs="Arial"/>
          <w:bCs/>
          <w:szCs w:val="20"/>
          <w:lang w:eastAsia="pl-PL"/>
        </w:rPr>
      </w:pPr>
      <w:r w:rsidRPr="00816CC5">
        <w:rPr>
          <w:rFonts w:eastAsia="Times New Roman" w:cs="Arial"/>
          <w:bCs/>
          <w:szCs w:val="20"/>
          <w:lang w:eastAsia="pl-PL"/>
        </w:rPr>
        <w:lastRenderedPageBreak/>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02F68C91" w14:textId="77777777" w:rsidR="006663FF" w:rsidRDefault="006663FF" w:rsidP="006663FF">
      <w:pPr>
        <w:widowControl w:val="0"/>
        <w:tabs>
          <w:tab w:val="left" w:pos="1843"/>
        </w:tabs>
        <w:autoSpaceDE w:val="0"/>
        <w:autoSpaceDN w:val="0"/>
        <w:adjustRightInd w:val="0"/>
        <w:ind w:right="12"/>
        <w:jc w:val="both"/>
      </w:pPr>
    </w:p>
    <w:p w14:paraId="6389B672" w14:textId="5CF0D0F6" w:rsidR="006663FF" w:rsidRPr="006641DD" w:rsidRDefault="001D2827" w:rsidP="006663FF">
      <w:pPr>
        <w:pStyle w:val="Styl2"/>
      </w:pPr>
      <w:r>
        <w:t>1</w:t>
      </w:r>
      <w:r w:rsidR="005D72FB">
        <w:t>4</w:t>
      </w:r>
      <w:r>
        <w:t xml:space="preserve">. </w:t>
      </w:r>
      <w:r w:rsidR="006663FF" w:rsidRPr="006641DD">
        <w:t xml:space="preserve">Kierunek studiów: </w:t>
      </w:r>
      <w:r w:rsidR="006663FF">
        <w:t>orientalistyka-turkologia</w:t>
      </w:r>
    </w:p>
    <w:p w14:paraId="3529145F" w14:textId="77777777" w:rsidR="006663FF" w:rsidRDefault="006663FF" w:rsidP="006663FF">
      <w:pPr>
        <w:pStyle w:val="Styl3"/>
        <w:rPr>
          <w:b w:val="0"/>
          <w:i/>
        </w:rPr>
      </w:pPr>
      <w:r w:rsidRPr="006641DD">
        <w:t xml:space="preserve">Poziom kształcenia: </w:t>
      </w:r>
      <w:r>
        <w:rPr>
          <w:b w:val="0"/>
          <w:i/>
        </w:rPr>
        <w:t>drugi</w:t>
      </w:r>
      <w:r w:rsidRPr="004E39CC">
        <w:rPr>
          <w:b w:val="0"/>
          <w:i/>
        </w:rPr>
        <w:t>ego stopnia</w:t>
      </w:r>
      <w:r>
        <w:rPr>
          <w:b w:val="0"/>
          <w:i/>
        </w:rPr>
        <w:t xml:space="preserve"> </w:t>
      </w:r>
    </w:p>
    <w:p w14:paraId="03FF5C01" w14:textId="77777777" w:rsidR="006663FF" w:rsidRDefault="006663FF" w:rsidP="006663FF">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76793D85" w14:textId="77777777" w:rsidR="006663FF" w:rsidRPr="004E39CC" w:rsidRDefault="006663FF" w:rsidP="006663FF">
      <w:pPr>
        <w:pStyle w:val="Styl3"/>
        <w:rPr>
          <w:b w:val="0"/>
          <w:i/>
        </w:rPr>
      </w:pPr>
      <w:r w:rsidRPr="006641DD">
        <w:t xml:space="preserve">Forma studiów: </w:t>
      </w:r>
      <w:r w:rsidRPr="004E39CC">
        <w:rPr>
          <w:b w:val="0"/>
          <w:i/>
        </w:rPr>
        <w:t xml:space="preserve">stacjonarne </w:t>
      </w:r>
    </w:p>
    <w:p w14:paraId="243A0922" w14:textId="07EDDE98" w:rsidR="006663FF" w:rsidRDefault="006663FF" w:rsidP="006663FF">
      <w:pPr>
        <w:jc w:val="both"/>
        <w:rPr>
          <w:rFonts w:eastAsia="Times New Roman" w:cs="Arial"/>
          <w:bCs/>
          <w:szCs w:val="20"/>
          <w:lang w:eastAsia="pl-PL"/>
        </w:rPr>
      </w:pPr>
      <w:r>
        <w:rPr>
          <w:rFonts w:eastAsia="Times New Roman" w:cs="Arial"/>
          <w:b/>
          <w:szCs w:val="20"/>
          <w:lang w:eastAsia="pl-PL"/>
        </w:rPr>
        <w:t xml:space="preserve">Czas trwania: </w:t>
      </w:r>
      <w:r>
        <w:rPr>
          <w:rFonts w:eastAsia="Times New Roman" w:cs="Arial"/>
          <w:bCs/>
          <w:szCs w:val="20"/>
          <w:lang w:eastAsia="pl-PL"/>
        </w:rPr>
        <w:t>2 lata</w:t>
      </w:r>
    </w:p>
    <w:p w14:paraId="617D33E4" w14:textId="77777777" w:rsidR="006663FF" w:rsidRDefault="006663FF" w:rsidP="006663FF">
      <w:pPr>
        <w:pStyle w:val="Styl1"/>
      </w:pPr>
    </w:p>
    <w:p w14:paraId="1B3CAA2A" w14:textId="77777777" w:rsidR="006663FF" w:rsidRPr="00EF0165" w:rsidRDefault="006663FF" w:rsidP="006663FF">
      <w:pPr>
        <w:jc w:val="both"/>
        <w:rPr>
          <w:rFonts w:eastAsia="Times New Roman" w:cs="Arial"/>
          <w:b/>
          <w:bCs/>
          <w:szCs w:val="20"/>
          <w:lang w:eastAsia="pl-PL"/>
        </w:rPr>
      </w:pPr>
      <w:r>
        <w:rPr>
          <w:rFonts w:eastAsia="Times New Roman" w:cs="Arial"/>
          <w:b/>
          <w:bCs/>
          <w:szCs w:val="20"/>
          <w:lang w:eastAsia="pl-PL"/>
        </w:rPr>
        <w:t>1</w:t>
      </w:r>
      <w:r w:rsidRPr="00EF0165">
        <w:rPr>
          <w:rFonts w:eastAsia="Times New Roman" w:cs="Arial"/>
          <w:b/>
          <w:bCs/>
          <w:szCs w:val="20"/>
          <w:lang w:eastAsia="pl-PL"/>
        </w:rPr>
        <w:t xml:space="preserve">) Zasady kwalifikacji na studia w trybie przeniesienia z </w:t>
      </w:r>
      <w:r>
        <w:rPr>
          <w:rFonts w:eastAsia="Times New Roman" w:cs="Arial"/>
          <w:b/>
          <w:bCs/>
          <w:szCs w:val="20"/>
          <w:lang w:eastAsia="pl-PL"/>
        </w:rPr>
        <w:t>innej uczelni</w:t>
      </w:r>
    </w:p>
    <w:p w14:paraId="0158DC29" w14:textId="77777777" w:rsidR="006663FF" w:rsidRDefault="006663FF" w:rsidP="006663FF">
      <w:pPr>
        <w:pStyle w:val="Styl1"/>
      </w:pPr>
    </w:p>
    <w:p w14:paraId="4902CEA3"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w:t>
      </w:r>
    </w:p>
    <w:p w14:paraId="0BBE1078" w14:textId="48D4C4B2" w:rsidR="006663F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I rok stacjonarnych studiów II stopnia.</w:t>
      </w:r>
    </w:p>
    <w:p w14:paraId="258AB842" w14:textId="77777777" w:rsidR="006D5CD0" w:rsidRPr="00F0587F" w:rsidRDefault="006D5CD0" w:rsidP="006663FF">
      <w:pPr>
        <w:widowControl w:val="0"/>
        <w:tabs>
          <w:tab w:val="left" w:pos="1843"/>
        </w:tabs>
        <w:autoSpaceDE w:val="0"/>
        <w:autoSpaceDN w:val="0"/>
        <w:adjustRightInd w:val="0"/>
        <w:ind w:right="12"/>
        <w:jc w:val="both"/>
        <w:rPr>
          <w:rFonts w:eastAsiaTheme="minorEastAsia" w:cs="Arial"/>
          <w:szCs w:val="20"/>
          <w:lang w:eastAsia="ja-JP"/>
        </w:rPr>
      </w:pPr>
    </w:p>
    <w:p w14:paraId="00810174" w14:textId="7A1E1BCA"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Osoby, które pragną podjąć studia w trybie przeniesienia, zobowiązane są złożyć </w:t>
      </w:r>
      <w:r w:rsidR="005D6775">
        <w:rPr>
          <w:rFonts w:eastAsiaTheme="minorEastAsia" w:cs="Arial"/>
          <w:szCs w:val="20"/>
          <w:lang w:eastAsia="ja-JP"/>
        </w:rPr>
        <w:t xml:space="preserve">do Kierownika </w:t>
      </w:r>
      <w:r w:rsidR="00955154">
        <w:rPr>
          <w:rFonts w:eastAsiaTheme="minorEastAsia" w:cs="Arial"/>
          <w:szCs w:val="20"/>
          <w:lang w:eastAsia="ja-JP"/>
        </w:rPr>
        <w:t>Jednostki</w:t>
      </w:r>
      <w:r w:rsidR="005D6775">
        <w:rPr>
          <w:rFonts w:eastAsiaTheme="minorEastAsia" w:cs="Arial"/>
          <w:szCs w:val="20"/>
          <w:lang w:eastAsia="ja-JP"/>
        </w:rPr>
        <w:t xml:space="preserve"> Dydaktycznej</w:t>
      </w:r>
      <w:r w:rsidRPr="00F0587F">
        <w:rPr>
          <w:rFonts w:eastAsiaTheme="minorEastAsia" w:cs="Arial"/>
          <w:szCs w:val="20"/>
          <w:lang w:eastAsia="ja-JP"/>
        </w:rPr>
        <w:t>:</w:t>
      </w:r>
    </w:p>
    <w:p w14:paraId="70216414"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 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4C094229"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 Potwierdzony wykaz ocen, zawierający potwierdzenie zaliczenia wszystkich lat studiów, które ukończył wnioskodawca.</w:t>
      </w:r>
    </w:p>
    <w:p w14:paraId="1A3BFDAE"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3. Program studiów obowiązujący w jednostce, z której zamierza się przenieść.</w:t>
      </w:r>
    </w:p>
    <w:p w14:paraId="0A7FCD70"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4. Średnią ocen potwierdzoną przez dziekanat wydziału lub uczelni, z której zamierza się przenieść.</w:t>
      </w:r>
    </w:p>
    <w:p w14:paraId="33B35FA1" w14:textId="77777777" w:rsidR="00AA0E1D" w:rsidRDefault="00AA0E1D" w:rsidP="006663FF">
      <w:pPr>
        <w:widowControl w:val="0"/>
        <w:tabs>
          <w:tab w:val="left" w:pos="1843"/>
        </w:tabs>
        <w:autoSpaceDE w:val="0"/>
        <w:autoSpaceDN w:val="0"/>
        <w:adjustRightInd w:val="0"/>
        <w:ind w:right="12"/>
        <w:jc w:val="both"/>
        <w:rPr>
          <w:rFonts w:eastAsiaTheme="minorEastAsia" w:cs="Arial"/>
          <w:szCs w:val="20"/>
          <w:lang w:eastAsia="ja-JP"/>
        </w:rPr>
      </w:pPr>
    </w:p>
    <w:p w14:paraId="63F8F144" w14:textId="4B811FF2" w:rsidR="006663F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Ponadto, komisja Zakładu przeprowadzi pisemny egzamin sprawdzający z języka tureckiego na</w:t>
      </w:r>
      <w:r>
        <w:rPr>
          <w:rFonts w:eastAsiaTheme="minorEastAsia" w:cs="Arial"/>
          <w:szCs w:val="20"/>
          <w:lang w:eastAsia="ja-JP"/>
        </w:rPr>
        <w:t xml:space="preserve"> </w:t>
      </w:r>
      <w:r w:rsidRPr="00F0587F">
        <w:rPr>
          <w:rFonts w:eastAsiaTheme="minorEastAsia" w:cs="Arial"/>
          <w:szCs w:val="20"/>
          <w:lang w:eastAsia="ja-JP"/>
        </w:rPr>
        <w:t>poziomie odpowiadającym poziomowi roku, na który kandydat się przenosi. Dziekan Wydziału na podstawie opinii kierownika Zakładu ustala, czy program studiów realizowanych w jednostce, z której student zamierza się przenieść, odpowiada programowi studiów realizowanemu w Zakładzie, oraz określa wykaz przedmiotów do uzupełnienia oraz terminy ich zaliczenia.</w:t>
      </w:r>
    </w:p>
    <w:p w14:paraId="5741526F" w14:textId="00043F93" w:rsidR="00AA0E1D" w:rsidRDefault="00AA0E1D" w:rsidP="006663FF">
      <w:pPr>
        <w:widowControl w:val="0"/>
        <w:tabs>
          <w:tab w:val="left" w:pos="1843"/>
        </w:tabs>
        <w:autoSpaceDE w:val="0"/>
        <w:autoSpaceDN w:val="0"/>
        <w:adjustRightInd w:val="0"/>
        <w:ind w:right="12"/>
        <w:jc w:val="both"/>
        <w:rPr>
          <w:rFonts w:eastAsiaTheme="minorEastAsia" w:cs="Arial"/>
          <w:szCs w:val="20"/>
          <w:lang w:eastAsia="ja-JP"/>
        </w:rPr>
      </w:pPr>
    </w:p>
    <w:p w14:paraId="441E3F79" w14:textId="77777777" w:rsidR="00AA0E1D" w:rsidRPr="00816CC5" w:rsidRDefault="00AA0E1D" w:rsidP="00AA0E1D">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5775E670" w14:textId="77777777" w:rsidR="00AA0E1D" w:rsidRDefault="00AA0E1D" w:rsidP="00AA0E1D">
      <w:pPr>
        <w:jc w:val="both"/>
        <w:rPr>
          <w:rFonts w:eastAsia="Times New Roman" w:cs="Arial"/>
          <w:bCs/>
          <w:szCs w:val="20"/>
          <w:lang w:eastAsia="pl-PL"/>
        </w:rPr>
      </w:pPr>
    </w:p>
    <w:p w14:paraId="61163C97" w14:textId="77777777" w:rsidR="00AA0E1D" w:rsidRDefault="00AA0E1D" w:rsidP="00AA0E1D">
      <w:pPr>
        <w:jc w:val="both"/>
        <w:rPr>
          <w:rFonts w:eastAsia="Times New Roman" w:cs="Arial"/>
          <w:bCs/>
          <w:szCs w:val="20"/>
          <w:lang w:eastAsia="pl-PL"/>
        </w:rPr>
      </w:pPr>
      <w:r w:rsidRPr="00816CC5">
        <w:rPr>
          <w:rFonts w:eastAsia="Times New Roman" w:cs="Arial"/>
          <w:bCs/>
          <w:szCs w:val="20"/>
          <w:lang w:eastAsia="pl-PL"/>
        </w:rPr>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3E079650" w14:textId="77777777" w:rsidR="00AA0E1D" w:rsidRPr="00AA0E1D" w:rsidRDefault="00AA0E1D" w:rsidP="006663FF">
      <w:pPr>
        <w:widowControl w:val="0"/>
        <w:tabs>
          <w:tab w:val="left" w:pos="1843"/>
        </w:tabs>
        <w:autoSpaceDE w:val="0"/>
        <w:autoSpaceDN w:val="0"/>
        <w:adjustRightInd w:val="0"/>
        <w:ind w:right="12"/>
        <w:jc w:val="both"/>
      </w:pPr>
    </w:p>
    <w:p w14:paraId="27B08AE1" w14:textId="52D44CB0" w:rsidR="006663FF" w:rsidRPr="006641DD" w:rsidRDefault="00AA0E1D" w:rsidP="006663FF">
      <w:pPr>
        <w:pStyle w:val="Styl2"/>
      </w:pPr>
      <w:r>
        <w:t>1</w:t>
      </w:r>
      <w:r w:rsidR="005D72FB">
        <w:t>5</w:t>
      </w:r>
      <w:r>
        <w:t xml:space="preserve">. </w:t>
      </w:r>
      <w:r w:rsidR="006663FF" w:rsidRPr="006641DD">
        <w:t xml:space="preserve">Kierunek studiów: </w:t>
      </w:r>
      <w:r w:rsidR="006663FF">
        <w:t>studia wschodnie</w:t>
      </w:r>
    </w:p>
    <w:p w14:paraId="3ACC9CCD" w14:textId="77777777" w:rsidR="006663FF" w:rsidRDefault="006663FF" w:rsidP="006663FF">
      <w:pPr>
        <w:pStyle w:val="Styl3"/>
        <w:rPr>
          <w:b w:val="0"/>
          <w:i/>
        </w:rPr>
      </w:pPr>
      <w:r w:rsidRPr="006641DD">
        <w:t xml:space="preserve">Poziom kształcenia: </w:t>
      </w:r>
      <w:r>
        <w:rPr>
          <w:b w:val="0"/>
          <w:i/>
        </w:rPr>
        <w:t>drugiego</w:t>
      </w:r>
      <w:r w:rsidRPr="004E39CC">
        <w:rPr>
          <w:b w:val="0"/>
          <w:i/>
        </w:rPr>
        <w:t xml:space="preserve"> stopnia</w:t>
      </w:r>
      <w:r>
        <w:rPr>
          <w:b w:val="0"/>
          <w:i/>
        </w:rPr>
        <w:t xml:space="preserve"> </w:t>
      </w:r>
    </w:p>
    <w:p w14:paraId="56A82DC0" w14:textId="77777777" w:rsidR="006663FF" w:rsidRDefault="006663FF" w:rsidP="006663FF">
      <w:pPr>
        <w:pStyle w:val="Styl3"/>
        <w:rPr>
          <w:b w:val="0"/>
          <w:i/>
        </w:rPr>
      </w:pPr>
      <w:r w:rsidRPr="006641DD">
        <w:t xml:space="preserve">Profil kształcenia: </w:t>
      </w:r>
      <w:proofErr w:type="spellStart"/>
      <w:r w:rsidRPr="004E39CC">
        <w:rPr>
          <w:b w:val="0"/>
          <w:i/>
        </w:rPr>
        <w:t>ogólnoakademicki</w:t>
      </w:r>
      <w:proofErr w:type="spellEnd"/>
      <w:r>
        <w:rPr>
          <w:b w:val="0"/>
          <w:i/>
        </w:rPr>
        <w:t xml:space="preserve"> </w:t>
      </w:r>
    </w:p>
    <w:p w14:paraId="0CF01152" w14:textId="77777777" w:rsidR="006663FF" w:rsidRPr="004E39CC" w:rsidRDefault="006663FF" w:rsidP="006663FF">
      <w:pPr>
        <w:pStyle w:val="Styl3"/>
        <w:rPr>
          <w:b w:val="0"/>
          <w:i/>
        </w:rPr>
      </w:pPr>
      <w:r w:rsidRPr="006641DD">
        <w:t xml:space="preserve">Forma studiów: </w:t>
      </w:r>
      <w:r w:rsidRPr="004E39CC">
        <w:rPr>
          <w:b w:val="0"/>
          <w:i/>
        </w:rPr>
        <w:t xml:space="preserve">stacjonarne </w:t>
      </w:r>
    </w:p>
    <w:p w14:paraId="70D51FD9" w14:textId="1A05C615" w:rsidR="006663FF" w:rsidRDefault="006663FF" w:rsidP="006663FF">
      <w:pPr>
        <w:jc w:val="both"/>
        <w:rPr>
          <w:rFonts w:eastAsia="Times New Roman" w:cs="Arial"/>
          <w:bCs/>
          <w:szCs w:val="20"/>
          <w:lang w:eastAsia="pl-PL"/>
        </w:rPr>
      </w:pPr>
      <w:r>
        <w:rPr>
          <w:rFonts w:eastAsia="Times New Roman" w:cs="Arial"/>
          <w:b/>
          <w:szCs w:val="20"/>
          <w:lang w:eastAsia="pl-PL"/>
        </w:rPr>
        <w:t xml:space="preserve">Czas trwania: </w:t>
      </w:r>
      <w:r>
        <w:rPr>
          <w:rFonts w:eastAsia="Times New Roman" w:cs="Arial"/>
          <w:bCs/>
          <w:szCs w:val="20"/>
          <w:lang w:eastAsia="pl-PL"/>
        </w:rPr>
        <w:t>2 lata</w:t>
      </w:r>
    </w:p>
    <w:p w14:paraId="3B33B65A" w14:textId="77777777" w:rsidR="006663FF" w:rsidRDefault="006663FF" w:rsidP="006663FF">
      <w:pPr>
        <w:pStyle w:val="Styl1"/>
      </w:pPr>
    </w:p>
    <w:p w14:paraId="49E77189" w14:textId="77777777" w:rsidR="006663FF" w:rsidRPr="00EF0165" w:rsidRDefault="006663FF" w:rsidP="006663FF">
      <w:pPr>
        <w:jc w:val="both"/>
        <w:rPr>
          <w:rFonts w:eastAsia="Times New Roman" w:cs="Arial"/>
          <w:b/>
          <w:bCs/>
          <w:szCs w:val="20"/>
          <w:lang w:eastAsia="pl-PL"/>
        </w:rPr>
      </w:pPr>
      <w:r>
        <w:rPr>
          <w:rFonts w:eastAsia="Times New Roman" w:cs="Arial"/>
          <w:b/>
          <w:bCs/>
          <w:szCs w:val="20"/>
          <w:lang w:eastAsia="pl-PL"/>
        </w:rPr>
        <w:t>1</w:t>
      </w:r>
      <w:r w:rsidRPr="00EF0165">
        <w:rPr>
          <w:rFonts w:eastAsia="Times New Roman" w:cs="Arial"/>
          <w:b/>
          <w:bCs/>
          <w:szCs w:val="20"/>
          <w:lang w:eastAsia="pl-PL"/>
        </w:rPr>
        <w:t xml:space="preserve">) Zasady kwalifikacji na studia w trybie przeniesienia z </w:t>
      </w:r>
      <w:r>
        <w:rPr>
          <w:rFonts w:eastAsia="Times New Roman" w:cs="Arial"/>
          <w:b/>
          <w:bCs/>
          <w:szCs w:val="20"/>
          <w:lang w:eastAsia="pl-PL"/>
        </w:rPr>
        <w:t>innej uczelni</w:t>
      </w:r>
    </w:p>
    <w:p w14:paraId="4EFB829D" w14:textId="77777777" w:rsidR="006663FF" w:rsidRDefault="006663FF" w:rsidP="006663FF">
      <w:pPr>
        <w:pStyle w:val="Styl1"/>
      </w:pPr>
    </w:p>
    <w:p w14:paraId="21CEA5D1"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O przyjęcie na studia w ramach przeniesienia mogą ubiegać się studenci, którzy ukończyli co najmniej</w:t>
      </w:r>
    </w:p>
    <w:p w14:paraId="0FBC022B"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I rok stacjonarnych studiów II stopnia.</w:t>
      </w:r>
    </w:p>
    <w:p w14:paraId="3AABEAC9" w14:textId="77777777" w:rsidR="006663FF" w:rsidRDefault="006663FF" w:rsidP="006663FF">
      <w:pPr>
        <w:widowControl w:val="0"/>
        <w:tabs>
          <w:tab w:val="left" w:pos="1843"/>
        </w:tabs>
        <w:autoSpaceDE w:val="0"/>
        <w:autoSpaceDN w:val="0"/>
        <w:adjustRightInd w:val="0"/>
        <w:ind w:right="12"/>
        <w:jc w:val="both"/>
      </w:pPr>
    </w:p>
    <w:p w14:paraId="705AFF94" w14:textId="3BDDF586"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Osoby, które pragną podjąć studia w trybie przeniesienia, zobowiązane są złożyć </w:t>
      </w:r>
      <w:r w:rsidR="006D5CD0">
        <w:rPr>
          <w:rFonts w:eastAsiaTheme="minorEastAsia" w:cs="Arial"/>
          <w:szCs w:val="20"/>
          <w:lang w:eastAsia="ja-JP"/>
        </w:rPr>
        <w:t xml:space="preserve">do Kierownika </w:t>
      </w:r>
      <w:r w:rsidR="00955154">
        <w:rPr>
          <w:rFonts w:eastAsiaTheme="minorEastAsia" w:cs="Arial"/>
          <w:szCs w:val="20"/>
          <w:lang w:eastAsia="ja-JP"/>
        </w:rPr>
        <w:t>Jednostki</w:t>
      </w:r>
      <w:r w:rsidR="006D5CD0">
        <w:rPr>
          <w:rFonts w:eastAsiaTheme="minorEastAsia" w:cs="Arial"/>
          <w:szCs w:val="20"/>
          <w:lang w:eastAsia="ja-JP"/>
        </w:rPr>
        <w:t xml:space="preserve"> Dydaktycznej</w:t>
      </w:r>
      <w:r w:rsidRPr="00F0587F">
        <w:rPr>
          <w:rFonts w:eastAsiaTheme="minorEastAsia" w:cs="Arial"/>
          <w:szCs w:val="20"/>
          <w:lang w:eastAsia="ja-JP"/>
        </w:rPr>
        <w:t>:</w:t>
      </w:r>
    </w:p>
    <w:p w14:paraId="6E0BB372"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1. Wniosek o przyjęcie na studia w trybie przeniesienia z innej uczelni. Na wniosku dziekan wydziału lub uczelni, na której student odbywał studia, potwierdza, że student wypełnił wszystkie obowiązki wynikające z regulaminu obowiązującego w jednostce, z której chce się przenieść.</w:t>
      </w:r>
    </w:p>
    <w:p w14:paraId="51EFFECB"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2. Potwierdzony wykaz ocen, zawierający potwierdzenie zaliczenia wszystkich lat studiów, które ukończył wnioskodawca.</w:t>
      </w:r>
    </w:p>
    <w:p w14:paraId="7F0E9E9D" w14:textId="77777777" w:rsidR="006663FF" w:rsidRPr="00F0587F" w:rsidRDefault="006663FF" w:rsidP="006663FF">
      <w:pPr>
        <w:widowControl w:val="0"/>
        <w:tabs>
          <w:tab w:val="left" w:pos="284"/>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3. Program studiów obowiązujący w jednostce, z której zamierza się przenieść.</w:t>
      </w:r>
    </w:p>
    <w:p w14:paraId="6EE7EA50"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4. Średnią ocen potwierdzoną przez dziekanat wydziału lub uczelni, z której zamierza się przenieść.</w:t>
      </w:r>
    </w:p>
    <w:p w14:paraId="5214F3E0" w14:textId="77777777" w:rsidR="006663FF" w:rsidRPr="00F0587F" w:rsidRDefault="006663FF" w:rsidP="006663FF">
      <w:pPr>
        <w:widowControl w:val="0"/>
        <w:tabs>
          <w:tab w:val="left" w:pos="1843"/>
        </w:tabs>
        <w:autoSpaceDE w:val="0"/>
        <w:autoSpaceDN w:val="0"/>
        <w:adjustRightInd w:val="0"/>
        <w:ind w:right="12"/>
        <w:jc w:val="both"/>
        <w:rPr>
          <w:rFonts w:eastAsiaTheme="minorEastAsia" w:cs="Arial"/>
          <w:szCs w:val="20"/>
          <w:lang w:eastAsia="ja-JP"/>
        </w:rPr>
      </w:pPr>
      <w:r w:rsidRPr="00F0587F">
        <w:rPr>
          <w:rFonts w:eastAsiaTheme="minorEastAsia" w:cs="Arial"/>
          <w:szCs w:val="20"/>
          <w:lang w:eastAsia="ja-JP"/>
        </w:rPr>
        <w:t xml:space="preserve">Ponadto, komisja Studium przeprowadzi rozmowę kwalifikacyjną sprawdzającą znajomość języka angielskiego oraz drugiego zgodnego z wybraną specjalizacją jęz. rosyjskiego (obowiązkowo dla </w:t>
      </w:r>
      <w:r w:rsidRPr="00F0587F">
        <w:rPr>
          <w:rFonts w:eastAsiaTheme="minorEastAsia" w:cs="Arial"/>
          <w:szCs w:val="20"/>
          <w:lang w:eastAsia="ja-JP"/>
        </w:rPr>
        <w:lastRenderedPageBreak/>
        <w:t>specjalizacji: Europa Wschodnia, Rosja, Azja Środkowa oraz Kaukaz) oraz do wyboru jęz. rosyjskiego, niemieckiego lub francuskiego (dla specjalizacji Europa Środkowa, Bałkany),</w:t>
      </w:r>
      <w:r>
        <w:rPr>
          <w:rFonts w:eastAsiaTheme="minorEastAsia" w:cs="Arial"/>
          <w:szCs w:val="20"/>
          <w:lang w:eastAsia="ja-JP"/>
        </w:rPr>
        <w:t xml:space="preserve"> </w:t>
      </w:r>
      <w:r w:rsidRPr="00F0587F">
        <w:rPr>
          <w:rFonts w:eastAsiaTheme="minorEastAsia" w:cs="Arial"/>
          <w:szCs w:val="20"/>
          <w:lang w:eastAsia="ja-JP"/>
        </w:rPr>
        <w:t>a także drugą rozmowę kwalifikacyjną sprawdzającą wiedzę z zakresu historii, kultury i polityki krajów Europy Wschodniej i Środkowej po 1918 roku z elementami wiedzy o okresach wcześniejszych, zwłaszcza w okresie XIX-XX w. (region w rozumieniu: od Bugu i Adriatyku do Uralu). Dziekan Wydziału na podstawie opinii kierownika Zakładu ustala, czy program studiów realizowanych w jednostce, z której student zamierza się przenieść, odpowiada programowi studiów realizowanemu w Studium, oraz określa wykaz przedmiotów do uzupełnienia oraz terminy ich zaliczenia.</w:t>
      </w:r>
    </w:p>
    <w:p w14:paraId="08DCB91C" w14:textId="559C19EC" w:rsidR="006663FF" w:rsidRDefault="006663FF" w:rsidP="006663FF">
      <w:pPr>
        <w:pStyle w:val="Styl1"/>
      </w:pPr>
    </w:p>
    <w:p w14:paraId="411A71F8" w14:textId="77777777" w:rsidR="00AA0E1D" w:rsidRPr="00816CC5" w:rsidRDefault="00AA0E1D" w:rsidP="00AA0E1D">
      <w:pPr>
        <w:jc w:val="both"/>
        <w:rPr>
          <w:rFonts w:eastAsia="Times New Roman" w:cs="Arial"/>
          <w:b/>
          <w:bCs/>
          <w:szCs w:val="20"/>
          <w:lang w:eastAsia="pl-PL"/>
        </w:rPr>
      </w:pPr>
      <w:r w:rsidRPr="00816CC5">
        <w:rPr>
          <w:rFonts w:eastAsia="Times New Roman" w:cs="Arial"/>
          <w:b/>
          <w:bCs/>
          <w:szCs w:val="20"/>
          <w:lang w:eastAsia="pl-PL"/>
        </w:rPr>
        <w:t>2) Potwierdzenie kompetencji do odbywania studiów w języku polskim lub języku angielskim</w:t>
      </w:r>
    </w:p>
    <w:p w14:paraId="2E9320AB" w14:textId="77777777" w:rsidR="00AA0E1D" w:rsidRDefault="00AA0E1D" w:rsidP="00AA0E1D">
      <w:pPr>
        <w:jc w:val="both"/>
        <w:rPr>
          <w:rFonts w:eastAsia="Times New Roman" w:cs="Arial"/>
          <w:bCs/>
          <w:szCs w:val="20"/>
          <w:lang w:eastAsia="pl-PL"/>
        </w:rPr>
      </w:pPr>
    </w:p>
    <w:p w14:paraId="5D591756" w14:textId="77777777" w:rsidR="00AA0E1D" w:rsidRDefault="00AA0E1D" w:rsidP="00AA0E1D">
      <w:pPr>
        <w:jc w:val="both"/>
        <w:rPr>
          <w:rFonts w:eastAsia="Times New Roman" w:cs="Arial"/>
          <w:bCs/>
          <w:szCs w:val="20"/>
          <w:lang w:eastAsia="pl-PL"/>
        </w:rPr>
      </w:pPr>
      <w:r w:rsidRPr="00816CC5">
        <w:rPr>
          <w:rFonts w:eastAsia="Times New Roman" w:cs="Arial"/>
          <w:bCs/>
          <w:szCs w:val="20"/>
          <w:lang w:eastAsia="pl-PL"/>
        </w:rPr>
        <w:t xml:space="preserve">W zakresie potwierdzenia kompetencji językowych kandydatów do studiowania w języku, </w:t>
      </w:r>
      <w:r w:rsidRPr="00816CC5">
        <w:rPr>
          <w:rFonts w:eastAsia="Times New Roman" w:cs="Arial"/>
          <w:bCs/>
          <w:szCs w:val="20"/>
          <w:lang w:eastAsia="pl-PL"/>
        </w:rPr>
        <w:br/>
        <w:t xml:space="preserve">w którym są prowadzone studia, obowiązują ogólne zasady określone w uchwale rekrutacyjnej Senatu UW na rok akademicki 2022/2023. </w:t>
      </w:r>
    </w:p>
    <w:p w14:paraId="609B4E5F" w14:textId="77777777" w:rsidR="00AA0E1D" w:rsidRPr="00F0587F" w:rsidRDefault="00AA0E1D" w:rsidP="006663FF">
      <w:pPr>
        <w:pStyle w:val="Styl1"/>
      </w:pPr>
    </w:p>
    <w:p w14:paraId="16B62DC2" w14:textId="77777777" w:rsidR="006663FF" w:rsidRPr="0006661E" w:rsidRDefault="006663FF" w:rsidP="006663FF">
      <w:pPr>
        <w:widowControl w:val="0"/>
        <w:tabs>
          <w:tab w:val="left" w:pos="1843"/>
        </w:tabs>
        <w:autoSpaceDE w:val="0"/>
        <w:autoSpaceDN w:val="0"/>
        <w:adjustRightInd w:val="0"/>
        <w:ind w:right="12"/>
        <w:jc w:val="both"/>
      </w:pPr>
    </w:p>
    <w:p w14:paraId="4C09AB3B" w14:textId="77777777" w:rsidR="006663FF" w:rsidRPr="00816CC5" w:rsidRDefault="006663FF" w:rsidP="00D23EBF">
      <w:pPr>
        <w:jc w:val="both"/>
        <w:rPr>
          <w:rFonts w:eastAsia="Times New Roman" w:cs="Arial"/>
          <w:bCs/>
          <w:szCs w:val="20"/>
          <w:lang w:eastAsia="pl-PL"/>
        </w:rPr>
      </w:pPr>
    </w:p>
    <w:p w14:paraId="3E42000E" w14:textId="77777777" w:rsidR="00160CF4" w:rsidRPr="00D74D2C" w:rsidRDefault="00160CF4" w:rsidP="00373107">
      <w:pPr>
        <w:jc w:val="both"/>
        <w:rPr>
          <w:rFonts w:eastAsia="Times New Roman" w:cs="Arial"/>
          <w:b/>
          <w:bCs/>
          <w:szCs w:val="20"/>
          <w:lang w:eastAsia="pl-PL"/>
        </w:rPr>
      </w:pPr>
    </w:p>
    <w:sectPr w:rsidR="00160CF4" w:rsidRPr="00D74D2C" w:rsidSect="00884786">
      <w:pgSz w:w="11906" w:h="16838"/>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ongolian Baiti">
    <w:panose1 w:val="03000500000000000000"/>
    <w:charset w:val="00"/>
    <w:family w:val="script"/>
    <w:pitch w:val="variable"/>
    <w:sig w:usb0="80000023" w:usb1="00000000" w:usb2="0002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13957"/>
    <w:multiLevelType w:val="hybridMultilevel"/>
    <w:tmpl w:val="6A325AC6"/>
    <w:lvl w:ilvl="0" w:tplc="661C9908">
      <w:start w:val="1"/>
      <w:numFmt w:val="decimal"/>
      <w:lvlText w:val="%1."/>
      <w:lvlJc w:val="left"/>
      <w:pPr>
        <w:ind w:left="360" w:hanging="360"/>
      </w:pPr>
      <w:rPr>
        <w:b/>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 w15:restartNumberingAfterBreak="0">
    <w:nsid w:val="124B7AEE"/>
    <w:multiLevelType w:val="hybridMultilevel"/>
    <w:tmpl w:val="A8983F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50A51991"/>
    <w:multiLevelType w:val="hybridMultilevel"/>
    <w:tmpl w:val="1C7AD94E"/>
    <w:lvl w:ilvl="0" w:tplc="8E2CC31A">
      <w:start w:val="1"/>
      <w:numFmt w:val="lowerLetter"/>
      <w:lvlText w:val="%1)"/>
      <w:lvlJc w:val="left"/>
      <w:pPr>
        <w:tabs>
          <w:tab w:val="num" w:pos="2520"/>
        </w:tabs>
        <w:ind w:left="252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511D0F5E"/>
    <w:multiLevelType w:val="hybridMultilevel"/>
    <w:tmpl w:val="436E473A"/>
    <w:lvl w:ilvl="0" w:tplc="661C9908">
      <w:start w:val="1"/>
      <w:numFmt w:val="decimal"/>
      <w:lvlText w:val="%1."/>
      <w:lvlJc w:val="left"/>
      <w:pPr>
        <w:ind w:left="360" w:hanging="360"/>
      </w:pPr>
      <w:rPr>
        <w:b/>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 w15:restartNumberingAfterBreak="0">
    <w:nsid w:val="76737290"/>
    <w:multiLevelType w:val="hybridMultilevel"/>
    <w:tmpl w:val="9DB0FC5C"/>
    <w:lvl w:ilvl="0" w:tplc="B0D0B5C6">
      <w:start w:val="1"/>
      <w:numFmt w:val="decimal"/>
      <w:lvlText w:val="%1)"/>
      <w:lvlJc w:val="left"/>
      <w:pPr>
        <w:tabs>
          <w:tab w:val="num" w:pos="360"/>
        </w:tabs>
        <w:ind w:left="360" w:hanging="360"/>
      </w:pPr>
      <w:rPr>
        <w:rFonts w:cs="Times New Roman" w:hint="default"/>
        <w:color w:val="auto"/>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MDe3NDQ0MTEyNTFT0lEKTi0uzszPAykwrAUAxemVeSwAAAA="/>
  </w:docVars>
  <w:rsids>
    <w:rsidRoot w:val="00BC2A26"/>
    <w:rsid w:val="0002565C"/>
    <w:rsid w:val="000401B6"/>
    <w:rsid w:val="000A3F41"/>
    <w:rsid w:val="000D02DB"/>
    <w:rsid w:val="00157591"/>
    <w:rsid w:val="00160CF4"/>
    <w:rsid w:val="001D2827"/>
    <w:rsid w:val="001E5733"/>
    <w:rsid w:val="002213E3"/>
    <w:rsid w:val="002F177A"/>
    <w:rsid w:val="00300DFB"/>
    <w:rsid w:val="00373107"/>
    <w:rsid w:val="00383204"/>
    <w:rsid w:val="003837B5"/>
    <w:rsid w:val="003D5AA1"/>
    <w:rsid w:val="00487B17"/>
    <w:rsid w:val="004D480C"/>
    <w:rsid w:val="004E6F8C"/>
    <w:rsid w:val="00524B16"/>
    <w:rsid w:val="00554147"/>
    <w:rsid w:val="005C5728"/>
    <w:rsid w:val="005D6775"/>
    <w:rsid w:val="005D72FB"/>
    <w:rsid w:val="00632757"/>
    <w:rsid w:val="006663FF"/>
    <w:rsid w:val="006676D3"/>
    <w:rsid w:val="00695970"/>
    <w:rsid w:val="006D5CD0"/>
    <w:rsid w:val="006F459A"/>
    <w:rsid w:val="00710E7A"/>
    <w:rsid w:val="00732838"/>
    <w:rsid w:val="007D6B74"/>
    <w:rsid w:val="007E317D"/>
    <w:rsid w:val="00812C50"/>
    <w:rsid w:val="00814EA6"/>
    <w:rsid w:val="00816CC5"/>
    <w:rsid w:val="00884786"/>
    <w:rsid w:val="008A0680"/>
    <w:rsid w:val="008E3660"/>
    <w:rsid w:val="008E67BC"/>
    <w:rsid w:val="00955154"/>
    <w:rsid w:val="009C7DD5"/>
    <w:rsid w:val="00A14CCD"/>
    <w:rsid w:val="00A87A0F"/>
    <w:rsid w:val="00A92E89"/>
    <w:rsid w:val="00AA0E1D"/>
    <w:rsid w:val="00AC04EA"/>
    <w:rsid w:val="00AC4DD5"/>
    <w:rsid w:val="00B03A96"/>
    <w:rsid w:val="00B35886"/>
    <w:rsid w:val="00B36F8F"/>
    <w:rsid w:val="00B67F4B"/>
    <w:rsid w:val="00BC2A26"/>
    <w:rsid w:val="00C14FDE"/>
    <w:rsid w:val="00CB471B"/>
    <w:rsid w:val="00CB7301"/>
    <w:rsid w:val="00CC1D60"/>
    <w:rsid w:val="00CF555A"/>
    <w:rsid w:val="00D23EBF"/>
    <w:rsid w:val="00D74D2C"/>
    <w:rsid w:val="00D77C6E"/>
    <w:rsid w:val="00DD2782"/>
    <w:rsid w:val="00E22EF2"/>
    <w:rsid w:val="00E95A0D"/>
    <w:rsid w:val="00EA6829"/>
    <w:rsid w:val="00EE7C4D"/>
    <w:rsid w:val="00EF0165"/>
    <w:rsid w:val="00F22D92"/>
    <w:rsid w:val="00F410F4"/>
    <w:rsid w:val="00F71A83"/>
    <w:rsid w:val="00F8167A"/>
    <w:rsid w:val="00FC2B33"/>
  </w:rsids>
  <m:mathPr>
    <m:mathFont m:val="Cambria Math"/>
    <m:brkBin m:val="before"/>
    <m:brkBinSub m:val="--"/>
    <m:smallFrac m:val="0"/>
    <m:dispDef/>
    <m:lMargin m:val="0"/>
    <m:rMargin m:val="0"/>
    <m:defJc m:val="centerGroup"/>
    <m:wrapIndent m:val="1440"/>
    <m:intLim m:val="subSup"/>
    <m:naryLim m:val="undOvr"/>
  </m:mathPr>
  <w:themeFontLang w:val="pl-PL" w:eastAsia="ja-JP" w:bidi="mn-Mong-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B681F"/>
  <w15:chartTrackingRefBased/>
  <w15:docId w15:val="{B49DFFCC-19B2-4B89-B9B9-C2784D4B5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rsid w:val="00BC2A26"/>
    <w:rPr>
      <w:rFonts w:ascii="Arial" w:hAnsi="Arial"/>
      <w:sz w:val="20"/>
    </w:rPr>
  </w:style>
  <w:style w:type="paragraph" w:styleId="Nagwek1">
    <w:name w:val="heading 1"/>
    <w:basedOn w:val="Normalny"/>
    <w:next w:val="Normalny"/>
    <w:link w:val="Nagwek1Znak"/>
    <w:uiPriority w:val="9"/>
    <w:qFormat/>
    <w:rsid w:val="00BC2A26"/>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Styl2">
    <w:name w:val="Styl2"/>
    <w:basedOn w:val="Nagwek1"/>
    <w:link w:val="Styl2Znak"/>
    <w:qFormat/>
    <w:rsid w:val="00BC2A26"/>
    <w:pPr>
      <w:keepLines w:val="0"/>
      <w:spacing w:before="0"/>
    </w:pPr>
    <w:rPr>
      <w:rFonts w:ascii="Arial" w:eastAsia="Times New Roman" w:hAnsi="Arial" w:cs="Arial"/>
      <w:b/>
      <w:bCs/>
      <w:color w:val="auto"/>
      <w:sz w:val="22"/>
      <w:szCs w:val="24"/>
      <w:lang w:eastAsia="pl-PL"/>
    </w:rPr>
  </w:style>
  <w:style w:type="character" w:customStyle="1" w:styleId="Styl2Znak">
    <w:name w:val="Styl2 Znak"/>
    <w:link w:val="Styl2"/>
    <w:qFormat/>
    <w:locked/>
    <w:rsid w:val="00BC2A26"/>
    <w:rPr>
      <w:rFonts w:ascii="Arial" w:eastAsia="Times New Roman" w:hAnsi="Arial" w:cs="Arial"/>
      <w:b/>
      <w:bCs/>
      <w:szCs w:val="24"/>
      <w:lang w:eastAsia="pl-PL"/>
    </w:rPr>
  </w:style>
  <w:style w:type="paragraph" w:customStyle="1" w:styleId="Styl3">
    <w:name w:val="Styl3"/>
    <w:basedOn w:val="Normalny"/>
    <w:link w:val="Styl3Znak"/>
    <w:qFormat/>
    <w:rsid w:val="00BC2A26"/>
    <w:rPr>
      <w:rFonts w:eastAsia="Times New Roman" w:cs="Arial"/>
      <w:b/>
      <w:bCs/>
      <w:szCs w:val="24"/>
      <w:lang w:eastAsia="pl-PL"/>
    </w:rPr>
  </w:style>
  <w:style w:type="character" w:customStyle="1" w:styleId="Styl3Znak">
    <w:name w:val="Styl3 Znak"/>
    <w:link w:val="Styl3"/>
    <w:qFormat/>
    <w:locked/>
    <w:rsid w:val="00BC2A26"/>
    <w:rPr>
      <w:rFonts w:ascii="Arial" w:eastAsia="Times New Roman" w:hAnsi="Arial" w:cs="Arial"/>
      <w:b/>
      <w:bCs/>
      <w:sz w:val="20"/>
      <w:szCs w:val="24"/>
      <w:lang w:eastAsia="pl-PL"/>
    </w:rPr>
  </w:style>
  <w:style w:type="paragraph" w:customStyle="1" w:styleId="Styl1">
    <w:name w:val="Styl1"/>
    <w:basedOn w:val="Normalny"/>
    <w:link w:val="Styl1Znak"/>
    <w:uiPriority w:val="99"/>
    <w:qFormat/>
    <w:rsid w:val="00BC2A26"/>
    <w:rPr>
      <w:rFonts w:eastAsia="Times New Roman" w:cs="Arial"/>
      <w:b/>
      <w:bCs/>
      <w:sz w:val="24"/>
      <w:szCs w:val="24"/>
      <w:lang w:eastAsia="pl-PL"/>
    </w:rPr>
  </w:style>
  <w:style w:type="character" w:customStyle="1" w:styleId="Styl1Znak">
    <w:name w:val="Styl1 Znak"/>
    <w:link w:val="Styl1"/>
    <w:uiPriority w:val="99"/>
    <w:locked/>
    <w:rsid w:val="00BC2A26"/>
    <w:rPr>
      <w:rFonts w:ascii="Arial" w:eastAsia="Times New Roman" w:hAnsi="Arial" w:cs="Arial"/>
      <w:b/>
      <w:bCs/>
      <w:sz w:val="24"/>
      <w:szCs w:val="24"/>
      <w:lang w:eastAsia="pl-PL"/>
    </w:rPr>
  </w:style>
  <w:style w:type="character" w:customStyle="1" w:styleId="Nagwek1Znak">
    <w:name w:val="Nagłówek 1 Znak"/>
    <w:basedOn w:val="Domylnaczcionkaakapitu"/>
    <w:link w:val="Nagwek1"/>
    <w:uiPriority w:val="9"/>
    <w:rsid w:val="00BC2A26"/>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4392</Words>
  <Characters>26357</Characters>
  <Application>Microsoft Office Word</Application>
  <DocSecurity>0</DocSecurity>
  <Lines>219</Lines>
  <Paragraphs>61</Paragraphs>
  <ScaleCrop>false</ScaleCrop>
  <HeadingPairs>
    <vt:vector size="2" baseType="variant">
      <vt:variant>
        <vt:lpstr>Tytuł</vt:lpstr>
      </vt:variant>
      <vt:variant>
        <vt:i4>1</vt:i4>
      </vt:variant>
    </vt:vector>
  </HeadingPairs>
  <TitlesOfParts>
    <vt:vector size="1" baseType="lpstr">
      <vt:lpstr/>
    </vt:vector>
  </TitlesOfParts>
  <Company>Uniwersytet Warszawski</Company>
  <LinksUpToDate>false</LinksUpToDate>
  <CharactersWithSpaces>3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a Grach</dc:creator>
  <cp:keywords/>
  <dc:description/>
  <cp:lastModifiedBy>moze</cp:lastModifiedBy>
  <cp:revision>3</cp:revision>
  <dcterms:created xsi:type="dcterms:W3CDTF">2021-04-08T17:30:00Z</dcterms:created>
  <dcterms:modified xsi:type="dcterms:W3CDTF">2021-04-08T17:39:00Z</dcterms:modified>
</cp:coreProperties>
</file>